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2127"/>
        <w:gridCol w:w="1275"/>
      </w:tblGrid>
      <w:tr w:rsidR="00E1705B" w:rsidRPr="008F0273" w14:paraId="5A4FDABF" w14:textId="77777777" w:rsidTr="00F114BB">
        <w:trPr>
          <w:cantSplit/>
        </w:trPr>
        <w:tc>
          <w:tcPr>
            <w:tcW w:w="2127" w:type="dxa"/>
          </w:tcPr>
          <w:p w14:paraId="2FEB3411" w14:textId="4F557C6D" w:rsidR="00E1705B" w:rsidRPr="006439B2" w:rsidRDefault="00F114BB" w:rsidP="00E1705B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1D934C26" wp14:editId="36DD0C85">
                  <wp:extent cx="1070680" cy="914400"/>
                  <wp:effectExtent l="0" t="0" r="0" b="0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TDC21 Logo Final_aligned_center_R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37"/>
                          <a:stretch/>
                        </pic:blipFill>
                        <pic:spPr bwMode="auto">
                          <a:xfrm>
                            <a:off x="0" y="0"/>
                            <a:ext cx="1072628" cy="9160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  <w:vAlign w:val="center"/>
          </w:tcPr>
          <w:p w14:paraId="2C5307A5" w14:textId="41061F51" w:rsidR="00E1705B" w:rsidRPr="00F114BB" w:rsidRDefault="00F114BB" w:rsidP="00F114BB">
            <w:pPr>
              <w:spacing w:after="120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914B5A">
              <w:rPr>
                <w:rFonts w:cstheme="minorHAnsi"/>
                <w:b/>
                <w:bCs/>
                <w:sz w:val="32"/>
                <w:szCs w:val="32"/>
                <w:lang w:val="ru-RU"/>
              </w:rPr>
              <w:t>Региональное подготовительное собрание к ВКРЭ-21 для стран СНГ (РПС-СНГ)</w:t>
            </w:r>
            <w:r w:rsidRPr="00914B5A">
              <w:rPr>
                <w:rFonts w:cstheme="minorHAnsi"/>
                <w:b/>
                <w:bCs/>
                <w:sz w:val="32"/>
                <w:szCs w:val="32"/>
                <w:lang w:val="ru-RU"/>
              </w:rPr>
              <w:br/>
            </w:r>
            <w:r w:rsidRPr="00914B5A">
              <w:rPr>
                <w:rFonts w:cstheme="minorHAnsi"/>
                <w:b/>
                <w:bCs/>
                <w:caps/>
                <w:szCs w:val="24"/>
                <w:lang w:val="ru-RU"/>
              </w:rPr>
              <w:t>в</w:t>
            </w:r>
            <w:r w:rsidRPr="00914B5A">
              <w:rPr>
                <w:rFonts w:cstheme="minorHAnsi"/>
                <w:b/>
                <w:bCs/>
                <w:szCs w:val="24"/>
                <w:lang w:val="ru-RU"/>
              </w:rPr>
              <w:t>иртуальное, 21-22 апреля 2021 года</w:t>
            </w:r>
          </w:p>
        </w:tc>
        <w:tc>
          <w:tcPr>
            <w:tcW w:w="1275" w:type="dxa"/>
          </w:tcPr>
          <w:p w14:paraId="08590635" w14:textId="3E0052EE" w:rsidR="00E1705B" w:rsidRPr="008F0273" w:rsidRDefault="00E1705B" w:rsidP="00E1705B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6439B2">
              <w:rPr>
                <w:noProof/>
                <w:lang w:val="en-US"/>
              </w:rPr>
              <w:drawing>
                <wp:inline distT="0" distB="0" distL="0" distR="0" wp14:anchorId="2D7A4503" wp14:editId="3AC1E14A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8F0273" w14:paraId="49A9DD1C" w14:textId="77777777" w:rsidTr="00E1705B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439B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08FA7B54" w:rsidR="00C64B30" w:rsidRPr="006439B2" w:rsidRDefault="00C64B30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</w:p>
        </w:tc>
      </w:tr>
      <w:tr w:rsidR="00C64B30" w:rsidRPr="007015E9" w14:paraId="69AB090E" w14:textId="77777777" w:rsidTr="00E1705B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439B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6602179E" w:rsidR="00C64B30" w:rsidRPr="000A118E" w:rsidRDefault="00F114BB" w:rsidP="00C64B30">
            <w:pPr>
              <w:tabs>
                <w:tab w:val="left" w:pos="851"/>
              </w:tabs>
              <w:spacing w:before="0" w:line="240" w:lineRule="atLeast"/>
              <w:rPr>
                <w:lang w:val="fr-CH"/>
              </w:rPr>
            </w:pPr>
            <w:r>
              <w:rPr>
                <w:b/>
                <w:lang w:val="ru-RU"/>
              </w:rPr>
              <w:t>Документ</w:t>
            </w:r>
            <w:r w:rsidR="00C64B30" w:rsidRPr="000A118E">
              <w:rPr>
                <w:b/>
                <w:lang w:val="fr-CH"/>
              </w:rPr>
              <w:t xml:space="preserve"> </w:t>
            </w:r>
            <w:bookmarkStart w:id="4" w:name="DocRef1"/>
            <w:bookmarkEnd w:id="4"/>
            <w:r w:rsidR="00C64B30" w:rsidRPr="000A118E">
              <w:rPr>
                <w:b/>
                <w:lang w:val="fr-CH"/>
              </w:rPr>
              <w:t>RPM-</w:t>
            </w:r>
            <w:r>
              <w:rPr>
                <w:b/>
                <w:lang w:val="en-US"/>
              </w:rPr>
              <w:t>CIS</w:t>
            </w:r>
            <w:r w:rsidR="00786898" w:rsidRPr="000A118E">
              <w:rPr>
                <w:b/>
                <w:lang w:val="fr-CH"/>
              </w:rPr>
              <w:t>2</w:t>
            </w:r>
            <w:r w:rsidR="00CF4D84">
              <w:rPr>
                <w:b/>
                <w:lang w:val="fr-CH"/>
              </w:rPr>
              <w:t>1</w:t>
            </w:r>
            <w:r w:rsidR="00E0709C" w:rsidRPr="000A118E">
              <w:rPr>
                <w:b/>
                <w:lang w:val="fr-CH"/>
              </w:rPr>
              <w:t>/</w:t>
            </w:r>
            <w:r w:rsidR="00185B4A">
              <w:rPr>
                <w:b/>
                <w:lang w:val="fr-CH"/>
              </w:rPr>
              <w:t>DT/2</w:t>
            </w:r>
            <w:r w:rsidR="00E1705B" w:rsidRPr="000A118E">
              <w:rPr>
                <w:b/>
                <w:lang w:val="fr-CH"/>
              </w:rPr>
              <w:t>-</w:t>
            </w:r>
            <w:r>
              <w:rPr>
                <w:b/>
                <w:lang w:val="fr-CH"/>
              </w:rPr>
              <w:t>R</w:t>
            </w:r>
          </w:p>
        </w:tc>
      </w:tr>
      <w:tr w:rsidR="00C64B30" w:rsidRPr="008F0273" w14:paraId="7E2BB70E" w14:textId="77777777" w:rsidTr="00E1705B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0A118E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b/>
                <w:lang w:val="fr-CH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4812BBCE" w:rsidR="00C64B30" w:rsidRPr="00F114BB" w:rsidRDefault="00F114BB" w:rsidP="30431B84">
            <w:pPr>
              <w:spacing w:before="0" w:line="240" w:lineRule="atLeast"/>
              <w:rPr>
                <w:rFonts w:cstheme="minorBidi"/>
                <w:lang w:val="ru-RU"/>
              </w:rPr>
            </w:pPr>
            <w:r>
              <w:rPr>
                <w:b/>
              </w:rPr>
              <w:t>22</w:t>
            </w:r>
            <w:r w:rsidR="00B360B8" w:rsidRPr="00582D68">
              <w:rPr>
                <w:b/>
              </w:rPr>
              <w:t xml:space="preserve"> </w:t>
            </w:r>
            <w:r>
              <w:rPr>
                <w:b/>
                <w:lang w:val="ru-RU"/>
              </w:rPr>
              <w:t>апреля</w:t>
            </w:r>
            <w:r w:rsidR="00B360B8" w:rsidRPr="00582D68">
              <w:rPr>
                <w:b/>
              </w:rPr>
              <w:t xml:space="preserve"> 2021</w:t>
            </w:r>
            <w:r>
              <w:rPr>
                <w:b/>
                <w:lang w:val="ru-RU"/>
              </w:rPr>
              <w:t xml:space="preserve"> г.</w:t>
            </w:r>
          </w:p>
        </w:tc>
      </w:tr>
      <w:tr w:rsidR="00C64B30" w:rsidRPr="008F0273" w14:paraId="1D6C1835" w14:textId="77777777" w:rsidTr="00E1705B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439B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02BCDC13" w:rsidR="00C64B30" w:rsidRPr="00F114BB" w:rsidRDefault="00F114BB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>
              <w:rPr>
                <w:b/>
                <w:lang w:val="ru-RU"/>
              </w:rPr>
              <w:t>Оригинал: русский</w:t>
            </w:r>
          </w:p>
        </w:tc>
      </w:tr>
      <w:tr w:rsidR="00C64B30" w:rsidRPr="007015E9" w14:paraId="51CDE126" w14:textId="77777777" w:rsidTr="1D6C0DE5">
        <w:trPr>
          <w:cantSplit/>
          <w:trHeight w:val="870"/>
        </w:trPr>
        <w:tc>
          <w:tcPr>
            <w:tcW w:w="9639" w:type="dxa"/>
            <w:gridSpan w:val="4"/>
            <w:shd w:val="clear" w:color="auto" w:fill="auto"/>
          </w:tcPr>
          <w:p w14:paraId="56E95E27" w14:textId="02AA675E" w:rsidR="00C64B30" w:rsidRPr="00F114BB" w:rsidRDefault="00F114BB" w:rsidP="005152C4">
            <w:pPr>
              <w:pStyle w:val="Source"/>
              <w:spacing w:before="240" w:after="240"/>
              <w:rPr>
                <w:rFonts w:cstheme="minorBidi"/>
                <w:bCs/>
                <w:szCs w:val="28"/>
                <w:lang w:val="ru-RU"/>
              </w:rPr>
            </w:pPr>
            <w:r>
              <w:rPr>
                <w:rFonts w:cstheme="minorBidi"/>
                <w:bCs/>
                <w:szCs w:val="28"/>
                <w:lang w:val="ru-RU"/>
              </w:rPr>
              <w:t>Председатель</w:t>
            </w:r>
            <w:r w:rsidR="005152C4" w:rsidRPr="00F114BB">
              <w:rPr>
                <w:rFonts w:cstheme="minorBidi"/>
                <w:bCs/>
                <w:szCs w:val="28"/>
                <w:lang w:val="ru-RU"/>
              </w:rPr>
              <w:t xml:space="preserve"> </w:t>
            </w:r>
            <w:r>
              <w:rPr>
                <w:rFonts w:cstheme="minorBidi"/>
                <w:bCs/>
                <w:szCs w:val="28"/>
                <w:lang w:val="ru-RU"/>
              </w:rPr>
              <w:t>Регионального</w:t>
            </w:r>
            <w:r w:rsidRPr="00F114BB">
              <w:rPr>
                <w:rFonts w:cstheme="minorBidi"/>
                <w:bCs/>
                <w:szCs w:val="28"/>
                <w:lang w:val="ru-RU"/>
              </w:rPr>
              <w:t xml:space="preserve"> </w:t>
            </w:r>
            <w:r>
              <w:rPr>
                <w:rFonts w:cstheme="minorBidi"/>
                <w:bCs/>
                <w:szCs w:val="28"/>
                <w:lang w:val="ru-RU"/>
              </w:rPr>
              <w:t>подготовительного</w:t>
            </w:r>
            <w:r w:rsidRPr="00F114BB">
              <w:rPr>
                <w:rFonts w:cstheme="minorBidi"/>
                <w:bCs/>
                <w:szCs w:val="28"/>
                <w:lang w:val="ru-RU"/>
              </w:rPr>
              <w:t xml:space="preserve"> </w:t>
            </w:r>
            <w:r>
              <w:rPr>
                <w:rFonts w:cstheme="minorBidi"/>
                <w:bCs/>
                <w:szCs w:val="28"/>
                <w:lang w:val="ru-RU"/>
              </w:rPr>
              <w:t>собрания</w:t>
            </w:r>
            <w:r w:rsidRPr="00F114BB">
              <w:rPr>
                <w:rFonts w:cstheme="minorBidi"/>
                <w:bCs/>
                <w:szCs w:val="28"/>
                <w:lang w:val="ru-RU"/>
              </w:rPr>
              <w:t xml:space="preserve"> </w:t>
            </w:r>
            <w:r>
              <w:rPr>
                <w:rFonts w:cstheme="minorBidi"/>
                <w:bCs/>
                <w:szCs w:val="28"/>
                <w:lang w:val="ru-RU"/>
              </w:rPr>
              <w:br/>
              <w:t>к</w:t>
            </w:r>
            <w:r w:rsidRPr="00F114BB">
              <w:rPr>
                <w:rFonts w:cstheme="minorBidi"/>
                <w:bCs/>
                <w:szCs w:val="28"/>
                <w:lang w:val="ru-RU"/>
              </w:rPr>
              <w:t xml:space="preserve"> </w:t>
            </w:r>
            <w:r>
              <w:rPr>
                <w:rFonts w:cstheme="minorBidi"/>
                <w:bCs/>
                <w:szCs w:val="28"/>
                <w:lang w:val="ru-RU"/>
              </w:rPr>
              <w:t>ВКРЭ</w:t>
            </w:r>
            <w:r w:rsidRPr="00F114BB">
              <w:rPr>
                <w:rFonts w:cstheme="minorBidi"/>
                <w:bCs/>
                <w:szCs w:val="28"/>
                <w:lang w:val="ru-RU"/>
              </w:rPr>
              <w:t xml:space="preserve">-21 </w:t>
            </w:r>
            <w:r>
              <w:rPr>
                <w:rFonts w:cstheme="minorBidi"/>
                <w:bCs/>
                <w:szCs w:val="28"/>
                <w:lang w:val="ru-RU"/>
              </w:rPr>
              <w:t>для</w:t>
            </w:r>
            <w:r w:rsidRPr="00F114BB">
              <w:rPr>
                <w:rFonts w:cstheme="minorBidi"/>
                <w:bCs/>
                <w:szCs w:val="28"/>
                <w:lang w:val="ru-RU"/>
              </w:rPr>
              <w:t xml:space="preserve"> </w:t>
            </w:r>
            <w:r>
              <w:rPr>
                <w:rFonts w:cstheme="minorBidi"/>
                <w:bCs/>
                <w:szCs w:val="28"/>
                <w:lang w:val="ru-RU"/>
              </w:rPr>
              <w:t>стран</w:t>
            </w:r>
            <w:r w:rsidRPr="00F114BB">
              <w:rPr>
                <w:rFonts w:cstheme="minorBidi"/>
                <w:bCs/>
                <w:szCs w:val="28"/>
                <w:lang w:val="ru-RU"/>
              </w:rPr>
              <w:t xml:space="preserve"> </w:t>
            </w:r>
            <w:r>
              <w:rPr>
                <w:rFonts w:cstheme="minorBidi"/>
                <w:bCs/>
                <w:szCs w:val="28"/>
                <w:lang w:val="ru-RU"/>
              </w:rPr>
              <w:t>СНГ</w:t>
            </w:r>
            <w:r w:rsidRPr="00F114BB">
              <w:rPr>
                <w:rFonts w:cstheme="minorBidi"/>
                <w:bCs/>
                <w:szCs w:val="28"/>
                <w:lang w:val="ru-RU"/>
              </w:rPr>
              <w:t xml:space="preserve"> </w:t>
            </w:r>
            <w:r w:rsidR="005152C4" w:rsidRPr="00F114BB">
              <w:rPr>
                <w:rFonts w:cstheme="minorBidi"/>
                <w:bCs/>
                <w:szCs w:val="28"/>
                <w:lang w:val="ru-RU"/>
              </w:rPr>
              <w:t>(</w:t>
            </w:r>
            <w:r>
              <w:rPr>
                <w:rFonts w:cstheme="minorBidi"/>
                <w:bCs/>
                <w:szCs w:val="28"/>
                <w:lang w:val="ru-RU"/>
              </w:rPr>
              <w:t>РПС</w:t>
            </w:r>
            <w:r w:rsidR="005152C4" w:rsidRPr="00F114BB">
              <w:rPr>
                <w:rFonts w:cstheme="minorBidi"/>
                <w:bCs/>
                <w:szCs w:val="28"/>
                <w:lang w:val="ru-RU"/>
              </w:rPr>
              <w:t>-</w:t>
            </w:r>
            <w:r>
              <w:rPr>
                <w:rFonts w:cstheme="minorBidi"/>
                <w:bCs/>
                <w:szCs w:val="28"/>
                <w:lang w:val="ru-RU"/>
              </w:rPr>
              <w:t>СНГ</w:t>
            </w:r>
            <w:r w:rsidR="005152C4" w:rsidRPr="00F114BB">
              <w:rPr>
                <w:rFonts w:cstheme="minorBidi"/>
                <w:bCs/>
                <w:szCs w:val="28"/>
                <w:lang w:val="ru-RU"/>
              </w:rPr>
              <w:t>)</w:t>
            </w:r>
          </w:p>
        </w:tc>
      </w:tr>
      <w:tr w:rsidR="005152C4" w:rsidRPr="008F0273" w14:paraId="1B9CE843" w14:textId="77777777" w:rsidTr="1D6C0DE5">
        <w:trPr>
          <w:cantSplit/>
          <w:trHeight w:val="870"/>
        </w:trPr>
        <w:tc>
          <w:tcPr>
            <w:tcW w:w="9639" w:type="dxa"/>
            <w:gridSpan w:val="4"/>
            <w:shd w:val="clear" w:color="auto" w:fill="auto"/>
          </w:tcPr>
          <w:p w14:paraId="7FBD48C0" w14:textId="23612237" w:rsidR="005152C4" w:rsidRPr="00F114BB" w:rsidRDefault="00F114BB" w:rsidP="005152C4">
            <w:pPr>
              <w:pStyle w:val="Source"/>
              <w:spacing w:before="120" w:after="120"/>
              <w:rPr>
                <w:rFonts w:cstheme="minorBidi"/>
                <w:b w:val="0"/>
                <w:bCs/>
                <w:szCs w:val="28"/>
                <w:lang w:val="ru-RU"/>
              </w:rPr>
            </w:pPr>
            <w:r>
              <w:rPr>
                <w:rFonts w:cstheme="minorBidi"/>
                <w:b w:val="0"/>
                <w:bCs/>
                <w:szCs w:val="28"/>
                <w:lang w:val="ru-RU"/>
              </w:rPr>
              <w:t>Отчет Председателя РПС-СНГ</w:t>
            </w:r>
          </w:p>
        </w:tc>
      </w:tr>
    </w:tbl>
    <w:bookmarkEnd w:id="7"/>
    <w:bookmarkEnd w:id="8"/>
    <w:p w14:paraId="2110D846" w14:textId="77777777" w:rsidR="00A072E9" w:rsidRPr="0024167D" w:rsidRDefault="00A072E9" w:rsidP="00A072E9">
      <w:pPr>
        <w:pStyle w:val="Heading1"/>
        <w:spacing w:before="120" w:after="120"/>
        <w:ind w:left="709" w:hanging="709"/>
        <w:rPr>
          <w:rFonts w:cstheme="minorHAnsi"/>
          <w:sz w:val="24"/>
          <w:szCs w:val="24"/>
          <w:lang w:val="ru-RU"/>
        </w:rPr>
      </w:pPr>
      <w:r>
        <w:rPr>
          <w:rFonts w:cstheme="minorHAnsi"/>
          <w:sz w:val="24"/>
          <w:szCs w:val="24"/>
          <w:lang w:val="ru-RU"/>
        </w:rPr>
        <w:t>Введение</w:t>
      </w:r>
    </w:p>
    <w:p w14:paraId="1E45AFCD" w14:textId="77777777" w:rsidR="00A072E9" w:rsidRDefault="00A072E9" w:rsidP="00A072E9">
      <w:pPr>
        <w:spacing w:after="120"/>
        <w:jc w:val="both"/>
        <w:rPr>
          <w:lang w:val="ru-RU"/>
        </w:rPr>
      </w:pPr>
      <w:r w:rsidRPr="0024167D">
        <w:rPr>
          <w:lang w:val="ru-RU"/>
        </w:rPr>
        <w:t>Региональное подготовительное собрание Международного союза электросвязи (МСЭ) для региона СНГ (РПС-СНГ) было проведено Бюро развития электросвязи (БРЭ) МСЭ</w:t>
      </w:r>
      <w:r>
        <w:rPr>
          <w:lang w:val="ru-RU"/>
        </w:rPr>
        <w:t xml:space="preserve"> в виртуальном формате с 21 по 22 апреля 2021 года.</w:t>
      </w:r>
    </w:p>
    <w:p w14:paraId="7276120D" w14:textId="77777777" w:rsidR="00A072E9" w:rsidRPr="0024167D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24167D">
        <w:rPr>
          <w:rFonts w:cstheme="minorHAnsi"/>
          <w:szCs w:val="24"/>
          <w:lang w:val="ru-RU"/>
        </w:rPr>
        <w:t>Цель РПС-СНГ заключалась в определении на региональном уровне приоритетов в развитии электросвязи и информационно-коммуникационных технологий (ИКТ) с учетом вкладов, представленных Государствами-Членами и Членами Сектора МСЭ-D из региона. На собрании был принят комплекс предложений по приоритетным для региона вопросам, которые послужат основой при разработке вкладов для Всемирной конференции по развитию электросвязи (ВКРЭ-</w:t>
      </w:r>
      <w:r>
        <w:rPr>
          <w:rFonts w:cstheme="minorHAnsi"/>
          <w:szCs w:val="24"/>
          <w:lang w:val="ru-RU"/>
        </w:rPr>
        <w:t>21</w:t>
      </w:r>
      <w:r w:rsidRPr="0024167D">
        <w:rPr>
          <w:rFonts w:cstheme="minorHAnsi"/>
          <w:szCs w:val="24"/>
          <w:lang w:val="ru-RU"/>
        </w:rPr>
        <w:t>), которая рассмотрит направления деятельности МСЭ-D на предстоящий четырехгодичный период (20</w:t>
      </w:r>
      <w:r>
        <w:rPr>
          <w:rFonts w:cstheme="minorHAnsi"/>
          <w:szCs w:val="24"/>
          <w:lang w:val="ru-RU"/>
        </w:rPr>
        <w:t>22</w:t>
      </w:r>
      <w:r w:rsidRPr="0024167D">
        <w:rPr>
          <w:rFonts w:cstheme="minorHAnsi"/>
          <w:szCs w:val="24"/>
          <w:lang w:val="ru-RU"/>
        </w:rPr>
        <w:t>−202</w:t>
      </w:r>
      <w:r>
        <w:rPr>
          <w:rFonts w:cstheme="minorHAnsi"/>
          <w:szCs w:val="24"/>
          <w:lang w:val="ru-RU"/>
        </w:rPr>
        <w:t>5</w:t>
      </w:r>
      <w:r w:rsidRPr="0024167D">
        <w:rPr>
          <w:rFonts w:cstheme="minorHAnsi"/>
          <w:szCs w:val="24"/>
          <w:lang w:val="ru-RU"/>
        </w:rPr>
        <w:t xml:space="preserve"> гг.).</w:t>
      </w:r>
    </w:p>
    <w:p w14:paraId="369F80F9" w14:textId="77777777" w:rsidR="00A072E9" w:rsidRPr="0024167D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24167D">
        <w:rPr>
          <w:rFonts w:cstheme="minorHAnsi"/>
          <w:szCs w:val="24"/>
          <w:lang w:val="ru-RU"/>
        </w:rPr>
        <w:t>В настоящем отчете представлена информация о работе и результатах собрания.</w:t>
      </w:r>
    </w:p>
    <w:p w14:paraId="20239ADD" w14:textId="77777777" w:rsidR="00A072E9" w:rsidRPr="00950D0D" w:rsidRDefault="00A072E9" w:rsidP="00A072E9">
      <w:pPr>
        <w:pStyle w:val="Heading1"/>
        <w:spacing w:before="120" w:after="120"/>
        <w:ind w:left="709" w:hanging="709"/>
        <w:rPr>
          <w:rFonts w:cstheme="minorHAnsi"/>
          <w:sz w:val="24"/>
          <w:szCs w:val="24"/>
          <w:lang w:val="ru-RU"/>
        </w:rPr>
      </w:pPr>
      <w:r>
        <w:rPr>
          <w:rFonts w:cstheme="minorHAnsi"/>
          <w:sz w:val="24"/>
          <w:szCs w:val="24"/>
          <w:lang w:val="ru-RU"/>
        </w:rPr>
        <w:t>Участие</w:t>
      </w:r>
    </w:p>
    <w:p w14:paraId="10F8D1ED" w14:textId="77777777" w:rsidR="00A072E9" w:rsidRPr="00950D0D" w:rsidRDefault="00A072E9" w:rsidP="00A072E9">
      <w:pPr>
        <w:jc w:val="both"/>
        <w:rPr>
          <w:lang w:val="ru-RU"/>
        </w:rPr>
      </w:pPr>
      <w:r w:rsidRPr="00950D0D">
        <w:rPr>
          <w:lang w:val="ru-RU"/>
        </w:rPr>
        <w:t xml:space="preserve">В собрании приняли участие </w:t>
      </w:r>
      <w:r w:rsidRPr="00950D0D">
        <w:rPr>
          <w:highlight w:val="yellow"/>
          <w:lang w:val="en-US"/>
        </w:rPr>
        <w:t>XXX</w:t>
      </w:r>
      <w:r w:rsidRPr="00950D0D">
        <w:rPr>
          <w:lang w:val="ru-RU"/>
        </w:rPr>
        <w:t xml:space="preserve"> делегата, представлявших </w:t>
      </w:r>
      <w:r w:rsidRPr="00950D0D">
        <w:rPr>
          <w:highlight w:val="yellow"/>
          <w:lang w:val="en-US"/>
        </w:rPr>
        <w:t>X</w:t>
      </w:r>
      <w:r w:rsidRPr="00950D0D">
        <w:rPr>
          <w:lang w:val="ru-RU"/>
        </w:rPr>
        <w:t xml:space="preserve"> Государств-Членов из региона СНГ и </w:t>
      </w:r>
      <w:r w:rsidRPr="00950D0D">
        <w:rPr>
          <w:highlight w:val="yellow"/>
          <w:lang w:val="en-US"/>
        </w:rPr>
        <w:t>X</w:t>
      </w:r>
      <w:r w:rsidRPr="00950D0D">
        <w:rPr>
          <w:lang w:val="ru-RU"/>
        </w:rPr>
        <w:t xml:space="preserve"> Государств-Члена из других регионов. Со списком участников можно ознакомиться здесь.</w:t>
      </w:r>
    </w:p>
    <w:p w14:paraId="349A2912" w14:textId="77777777" w:rsidR="00A072E9" w:rsidRPr="00324452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ru-RU"/>
        </w:rPr>
        <w:t>Церемония открытия</w:t>
      </w:r>
    </w:p>
    <w:p w14:paraId="19266551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На церемонии открытия были представлены приветствия от следующих участников высокого уровня:</w:t>
      </w:r>
    </w:p>
    <w:p w14:paraId="71099CBB" w14:textId="77777777" w:rsidR="00A072E9" w:rsidRPr="007015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F131D7">
        <w:rPr>
          <w:rFonts w:cstheme="minorHAnsi"/>
          <w:b/>
          <w:bCs/>
          <w:szCs w:val="24"/>
          <w:lang w:val="ru-RU"/>
        </w:rPr>
        <w:t>Г-жа Дорин Богдан-Мартин</w:t>
      </w:r>
      <w:r>
        <w:rPr>
          <w:rFonts w:cstheme="minorHAnsi"/>
          <w:szCs w:val="24"/>
          <w:lang w:val="ru-RU"/>
        </w:rPr>
        <w:t>, Директор Бюро развития электросвязи МСЭ</w:t>
      </w:r>
      <w:r w:rsidRPr="007015E9">
        <w:rPr>
          <w:rFonts w:cstheme="minorHAnsi"/>
          <w:szCs w:val="24"/>
          <w:lang w:val="ru-RU"/>
        </w:rPr>
        <w:t>;</w:t>
      </w:r>
    </w:p>
    <w:p w14:paraId="18CE96A4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F131D7">
        <w:rPr>
          <w:rFonts w:cstheme="minorHAnsi"/>
          <w:b/>
          <w:bCs/>
          <w:szCs w:val="24"/>
          <w:lang w:val="ru-RU"/>
        </w:rPr>
        <w:t xml:space="preserve">Г-н </w:t>
      </w:r>
      <w:r>
        <w:rPr>
          <w:rFonts w:cstheme="minorHAnsi"/>
          <w:b/>
          <w:bCs/>
          <w:szCs w:val="24"/>
          <w:lang w:val="ru-RU"/>
        </w:rPr>
        <w:t>Нурудин Мухитдинов</w:t>
      </w:r>
      <w:r>
        <w:rPr>
          <w:rFonts w:cstheme="minorHAnsi"/>
          <w:szCs w:val="24"/>
          <w:lang w:val="ru-RU"/>
        </w:rPr>
        <w:t>, Генеральный директор Исполнительного комитета Регионального содружества в области связи (РСС)</w:t>
      </w:r>
      <w:r w:rsidRPr="007015E9">
        <w:rPr>
          <w:rFonts w:cstheme="minorHAnsi"/>
          <w:szCs w:val="24"/>
          <w:lang w:val="ru-RU"/>
        </w:rPr>
        <w:t>;</w:t>
      </w:r>
    </w:p>
    <w:p w14:paraId="4875C9D9" w14:textId="77777777" w:rsidR="00A072E9" w:rsidRPr="007015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7015E9">
        <w:rPr>
          <w:rFonts w:cstheme="minorHAnsi"/>
          <w:b/>
          <w:bCs/>
          <w:szCs w:val="24"/>
          <w:lang w:val="ru-RU"/>
        </w:rPr>
        <w:t>Г-н Эльмир Велизаде</w:t>
      </w:r>
      <w:r>
        <w:rPr>
          <w:rFonts w:cstheme="minorHAnsi"/>
          <w:szCs w:val="24"/>
          <w:lang w:val="ru-RU"/>
        </w:rPr>
        <w:t>, Заместитель Министра транспорта, связи и высоких технологий Азербайджанской Республики</w:t>
      </w:r>
      <w:r w:rsidRPr="007015E9">
        <w:rPr>
          <w:rFonts w:cstheme="minorHAnsi"/>
          <w:szCs w:val="24"/>
          <w:lang w:val="ru-RU"/>
        </w:rPr>
        <w:t>.</w:t>
      </w:r>
    </w:p>
    <w:p w14:paraId="69CD737B" w14:textId="77777777" w:rsidR="00A072E9" w:rsidRPr="00F131D7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F131D7">
        <w:rPr>
          <w:rFonts w:cstheme="minorHAnsi"/>
          <w:sz w:val="24"/>
          <w:szCs w:val="24"/>
          <w:lang w:val="ru-RU"/>
        </w:rPr>
        <w:lastRenderedPageBreak/>
        <w:t>Выборы Председателя и заместителя Председателя</w:t>
      </w:r>
    </w:p>
    <w:p w14:paraId="09D413DF" w14:textId="77777777" w:rsidR="00A072E9" w:rsidRPr="00F131D7" w:rsidRDefault="00A072E9" w:rsidP="00A072E9">
      <w:pPr>
        <w:tabs>
          <w:tab w:val="left" w:pos="794"/>
          <w:tab w:val="left" w:pos="1191"/>
          <w:tab w:val="left" w:pos="1588"/>
          <w:tab w:val="left" w:pos="1985"/>
        </w:tabs>
        <w:spacing w:after="120"/>
        <w:jc w:val="both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В соответствии с предложением Администрации связи Российской Федерации и неформальных консультаций с Государствами-Членами МСЭ из региона СНГ на пост Председателя РПС-СНГ был единогласно избран г</w:t>
      </w:r>
      <w:r w:rsidRPr="009D452B">
        <w:rPr>
          <w:rFonts w:cstheme="minorHAnsi"/>
          <w:szCs w:val="24"/>
          <w:lang w:val="ru-RU"/>
        </w:rPr>
        <w:t>-н Рашид Исмаилов</w:t>
      </w:r>
      <w:r>
        <w:rPr>
          <w:rFonts w:cstheme="minorHAnsi"/>
          <w:szCs w:val="24"/>
          <w:lang w:val="ru-RU"/>
        </w:rPr>
        <w:t>, Президент ПАО «Вымпелком», Российская Федерация. Собрание также поддержало рекомендацию глав делегаций относительно избрания заместителем Председателя г-на</w:t>
      </w:r>
      <w:r w:rsidRPr="00F131D7">
        <w:rPr>
          <w:rFonts w:cstheme="minorHAnsi"/>
          <w:szCs w:val="24"/>
          <w:lang w:val="ru-RU"/>
        </w:rPr>
        <w:t xml:space="preserve"> Алексея Бородина, Представителя в Женеве ПАО «Ростелеком», Российская Федерация</w:t>
      </w:r>
      <w:r>
        <w:rPr>
          <w:rFonts w:cstheme="minorHAnsi"/>
          <w:szCs w:val="24"/>
          <w:lang w:val="ru-RU"/>
        </w:rPr>
        <w:t>.</w:t>
      </w:r>
    </w:p>
    <w:p w14:paraId="280B11DA" w14:textId="77777777" w:rsidR="00A072E9" w:rsidRPr="00F131D7" w:rsidRDefault="00A072E9" w:rsidP="00A072E9">
      <w:pPr>
        <w:tabs>
          <w:tab w:val="left" w:pos="794"/>
          <w:tab w:val="left" w:pos="1191"/>
          <w:tab w:val="left" w:pos="1588"/>
          <w:tab w:val="left" w:pos="1985"/>
        </w:tabs>
        <w:spacing w:after="120"/>
        <w:jc w:val="both"/>
        <w:rPr>
          <w:rFonts w:cstheme="minorHAnsi"/>
          <w:szCs w:val="24"/>
          <w:lang w:val="ru-RU"/>
        </w:rPr>
      </w:pPr>
      <w:r w:rsidRPr="009D452B">
        <w:rPr>
          <w:rFonts w:cstheme="minorHAnsi"/>
          <w:szCs w:val="24"/>
          <w:lang w:val="ru-RU"/>
        </w:rPr>
        <w:t>Г-жа Наталья Мочу</w:t>
      </w:r>
      <w:r w:rsidRPr="00F131D7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Региональный директор</w:t>
      </w:r>
      <w:r w:rsidRPr="00F131D7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егионального</w:t>
      </w:r>
      <w:r w:rsidRPr="00F131D7">
        <w:rPr>
          <w:rFonts w:cstheme="minorHAnsi"/>
          <w:szCs w:val="24"/>
          <w:lang w:val="ru-RU"/>
        </w:rPr>
        <w:t xml:space="preserve"> отделения МСЭ для </w:t>
      </w:r>
      <w:r>
        <w:rPr>
          <w:rFonts w:cstheme="minorHAnsi"/>
          <w:szCs w:val="24"/>
          <w:lang w:val="ru-RU"/>
        </w:rPr>
        <w:t>региона</w:t>
      </w:r>
      <w:r w:rsidRPr="00F131D7">
        <w:rPr>
          <w:rFonts w:cstheme="minorHAnsi"/>
          <w:szCs w:val="24"/>
          <w:lang w:val="ru-RU"/>
        </w:rPr>
        <w:t xml:space="preserve"> СНГ, был</w:t>
      </w:r>
      <w:r>
        <w:rPr>
          <w:rFonts w:cstheme="minorHAnsi"/>
          <w:szCs w:val="24"/>
          <w:lang w:val="ru-RU"/>
        </w:rPr>
        <w:t>а</w:t>
      </w:r>
      <w:r w:rsidRPr="00F131D7">
        <w:rPr>
          <w:rFonts w:cstheme="minorHAnsi"/>
          <w:szCs w:val="24"/>
          <w:lang w:val="ru-RU"/>
        </w:rPr>
        <w:t xml:space="preserve"> представлен</w:t>
      </w:r>
      <w:r>
        <w:rPr>
          <w:rFonts w:cstheme="minorHAnsi"/>
          <w:szCs w:val="24"/>
          <w:lang w:val="ru-RU"/>
        </w:rPr>
        <w:t>а</w:t>
      </w:r>
      <w:r w:rsidRPr="00F131D7">
        <w:rPr>
          <w:rFonts w:cstheme="minorHAnsi"/>
          <w:szCs w:val="24"/>
          <w:lang w:val="ru-RU"/>
        </w:rPr>
        <w:t xml:space="preserve"> Председателем в качестве секретаря РПС-СНГ.</w:t>
      </w:r>
    </w:p>
    <w:p w14:paraId="4BB8A8BE" w14:textId="77777777" w:rsidR="00A072E9" w:rsidRPr="00F131D7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F131D7">
        <w:rPr>
          <w:rFonts w:cstheme="minorHAnsi"/>
          <w:sz w:val="24"/>
          <w:szCs w:val="24"/>
          <w:lang w:val="ru-RU"/>
        </w:rPr>
        <w:t>Принятие повестки дня и плана распределения времени</w:t>
      </w:r>
    </w:p>
    <w:p w14:paraId="062E64FB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F131D7">
        <w:rPr>
          <w:rFonts w:cstheme="minorHAnsi"/>
          <w:szCs w:val="24"/>
          <w:lang w:val="ru-RU"/>
        </w:rPr>
        <w:t xml:space="preserve">Собрание утвердило повестку дня, представленную в </w:t>
      </w:r>
      <w:hyperlink r:id="rId13" w:history="1">
        <w:r w:rsidRPr="00F131D7">
          <w:rPr>
            <w:rStyle w:val="Hyperlink"/>
            <w:rFonts w:cstheme="minorHAnsi"/>
            <w:szCs w:val="24"/>
            <w:lang w:val="ru-RU"/>
          </w:rPr>
          <w:t>Документе 1</w:t>
        </w:r>
      </w:hyperlink>
      <w:r w:rsidRPr="00F131D7">
        <w:rPr>
          <w:rFonts w:cstheme="minorHAnsi"/>
          <w:szCs w:val="24"/>
          <w:lang w:val="ru-RU"/>
        </w:rPr>
        <w:t>.</w:t>
      </w:r>
    </w:p>
    <w:p w14:paraId="3CE4B080" w14:textId="77777777" w:rsidR="00A072E9" w:rsidRPr="00F131D7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FD259B">
        <w:rPr>
          <w:rFonts w:cstheme="minorHAnsi"/>
          <w:szCs w:val="24"/>
          <w:lang w:val="ru-RU"/>
        </w:rPr>
        <w:t xml:space="preserve">Секретариат БРЭ сообщил, что РПС-СНГ получило </w:t>
      </w:r>
      <w:r w:rsidRPr="00FD259B">
        <w:rPr>
          <w:rFonts w:cstheme="minorHAnsi"/>
          <w:szCs w:val="24"/>
          <w:highlight w:val="yellow"/>
          <w:lang w:val="en-US"/>
        </w:rPr>
        <w:t>XX</w:t>
      </w:r>
      <w:r w:rsidRPr="00FD259B">
        <w:rPr>
          <w:rFonts w:cstheme="minorHAnsi"/>
          <w:szCs w:val="24"/>
          <w:lang w:val="ru-RU"/>
        </w:rPr>
        <w:t xml:space="preserve"> вклад</w:t>
      </w:r>
      <w:r>
        <w:rPr>
          <w:rFonts w:cstheme="minorHAnsi"/>
          <w:szCs w:val="24"/>
          <w:lang w:val="ru-RU"/>
        </w:rPr>
        <w:t>ов</w:t>
      </w:r>
      <w:r w:rsidRPr="00FD259B">
        <w:rPr>
          <w:rFonts w:cstheme="minorHAnsi"/>
          <w:szCs w:val="24"/>
          <w:lang w:val="ru-RU"/>
        </w:rPr>
        <w:t xml:space="preserve">: </w:t>
      </w:r>
      <w:r w:rsidRPr="00FD259B">
        <w:rPr>
          <w:rFonts w:cstheme="minorHAnsi"/>
          <w:szCs w:val="24"/>
          <w:highlight w:val="yellow"/>
          <w:lang w:val="en-US"/>
        </w:rPr>
        <w:t>XX</w:t>
      </w:r>
      <w:r w:rsidRPr="00FD259B">
        <w:rPr>
          <w:rFonts w:cstheme="minorHAnsi"/>
          <w:szCs w:val="24"/>
          <w:lang w:val="ru-RU"/>
        </w:rPr>
        <w:t xml:space="preserve"> от Государств-Членов, </w:t>
      </w:r>
      <w:r w:rsidRPr="00FD259B">
        <w:rPr>
          <w:rFonts w:cstheme="minorHAnsi"/>
          <w:szCs w:val="24"/>
          <w:highlight w:val="yellow"/>
          <w:lang w:val="en-US"/>
        </w:rPr>
        <w:t>X</w:t>
      </w:r>
      <w:r w:rsidRPr="00FD259B">
        <w:rPr>
          <w:rFonts w:cstheme="minorHAnsi"/>
          <w:szCs w:val="24"/>
          <w:lang w:val="ru-RU"/>
        </w:rPr>
        <w:t xml:space="preserve"> от Членов Сектора МСЭ-D и </w:t>
      </w:r>
      <w:r w:rsidRPr="00FD259B">
        <w:rPr>
          <w:rFonts w:cstheme="minorHAnsi"/>
          <w:szCs w:val="24"/>
          <w:highlight w:val="yellow"/>
          <w:lang w:val="en-US"/>
        </w:rPr>
        <w:t>XX</w:t>
      </w:r>
      <w:r w:rsidRPr="00FD259B">
        <w:rPr>
          <w:rFonts w:cstheme="minorHAnsi"/>
          <w:szCs w:val="24"/>
          <w:lang w:val="ru-RU"/>
        </w:rPr>
        <w:t xml:space="preserve"> от секретариата БРЭ. Проанализировав все поступившие вклады в соответствии с направлениями деятельности МСЭ-D, собрание приняло план распределения времени, представленный в </w:t>
      </w:r>
      <w:hyperlink r:id="rId14" w:history="1">
        <w:r w:rsidRPr="00FD259B">
          <w:rPr>
            <w:rStyle w:val="Hyperlink"/>
            <w:rFonts w:cstheme="minorHAnsi"/>
            <w:szCs w:val="24"/>
            <w:lang w:val="ru-RU"/>
          </w:rPr>
          <w:t>Документе DT/1</w:t>
        </w:r>
      </w:hyperlink>
      <w:r w:rsidRPr="00FD259B">
        <w:rPr>
          <w:rFonts w:cstheme="minorHAnsi"/>
          <w:szCs w:val="24"/>
          <w:lang w:val="ru-RU"/>
        </w:rPr>
        <w:t>. Все документы собрания размещены на веб-сайте РПС-СНГ.</w:t>
      </w:r>
    </w:p>
    <w:p w14:paraId="2C53E4A2" w14:textId="77777777" w:rsidR="00A072E9" w:rsidRPr="00C15D4D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C15D4D">
        <w:rPr>
          <w:rFonts w:cstheme="minorHAnsi"/>
          <w:sz w:val="24"/>
          <w:szCs w:val="24"/>
          <w:lang w:val="ru-RU"/>
        </w:rPr>
        <w:t>Цифровые тенденции в Регионе СНГ</w:t>
      </w:r>
    </w:p>
    <w:p w14:paraId="2976F54B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15" w:history="1">
        <w:r w:rsidRPr="003E41EA">
          <w:rPr>
            <w:rStyle w:val="Hyperlink"/>
            <w:rFonts w:cstheme="minorHAnsi"/>
            <w:b/>
            <w:bCs/>
            <w:szCs w:val="24"/>
            <w:lang w:val="ru-RU"/>
          </w:rPr>
          <w:t>Документ 2</w:t>
        </w:r>
      </w:hyperlink>
      <w:r>
        <w:rPr>
          <w:rFonts w:cstheme="minorHAnsi"/>
          <w:szCs w:val="24"/>
          <w:lang w:val="ru-RU"/>
        </w:rPr>
        <w:t xml:space="preserve">: </w:t>
      </w:r>
      <w:r w:rsidRPr="009D452B">
        <w:rPr>
          <w:rFonts w:cstheme="minorHAnsi"/>
          <w:szCs w:val="24"/>
          <w:lang w:val="ru-RU"/>
        </w:rPr>
        <w:t xml:space="preserve">Документ, озаглавленный «Цифровые тенденции в регионе </w:t>
      </w:r>
      <w:r>
        <w:rPr>
          <w:rFonts w:cstheme="minorHAnsi"/>
          <w:szCs w:val="24"/>
          <w:lang w:val="ru-RU"/>
        </w:rPr>
        <w:t xml:space="preserve">СНГ </w:t>
      </w:r>
      <w:r w:rsidRPr="009D452B">
        <w:rPr>
          <w:rFonts w:cstheme="minorHAnsi"/>
          <w:szCs w:val="24"/>
          <w:lang w:val="ru-RU"/>
        </w:rPr>
        <w:t xml:space="preserve">в 2021 году», был представлен г-жой </w:t>
      </w:r>
      <w:r>
        <w:rPr>
          <w:rFonts w:cstheme="minorHAnsi"/>
          <w:szCs w:val="24"/>
          <w:lang w:val="ru-RU"/>
        </w:rPr>
        <w:t>Натальей Мочу</w:t>
      </w:r>
      <w:r w:rsidRPr="009D452B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Р</w:t>
      </w:r>
      <w:r w:rsidRPr="009D452B">
        <w:rPr>
          <w:rFonts w:cstheme="minorHAnsi"/>
          <w:szCs w:val="24"/>
          <w:lang w:val="ru-RU"/>
        </w:rPr>
        <w:t xml:space="preserve">егиональным директором Регионального отделения МСЭ </w:t>
      </w:r>
      <w:r>
        <w:rPr>
          <w:rFonts w:cstheme="minorHAnsi"/>
          <w:szCs w:val="24"/>
          <w:lang w:val="ru-RU"/>
        </w:rPr>
        <w:t>региона СНГ</w:t>
      </w:r>
      <w:r w:rsidRPr="009D452B">
        <w:rPr>
          <w:rFonts w:cstheme="minorHAnsi"/>
          <w:szCs w:val="24"/>
          <w:lang w:val="ru-RU"/>
        </w:rPr>
        <w:t>. В этом документе представлен обзор тенденций и развития инфраструктуры ИКТ, доступа и использования в регионе</w:t>
      </w:r>
      <w:r>
        <w:rPr>
          <w:rFonts w:cstheme="minorHAnsi"/>
          <w:szCs w:val="24"/>
          <w:lang w:val="ru-RU"/>
        </w:rPr>
        <w:t xml:space="preserve"> СНГ</w:t>
      </w:r>
      <w:r w:rsidRPr="009D452B">
        <w:rPr>
          <w:rFonts w:cstheme="minorHAnsi"/>
          <w:szCs w:val="24"/>
          <w:lang w:val="ru-RU"/>
        </w:rPr>
        <w:t xml:space="preserve">. В документе </w:t>
      </w:r>
      <w:r>
        <w:rPr>
          <w:rFonts w:cstheme="minorHAnsi"/>
          <w:szCs w:val="24"/>
          <w:lang w:val="ru-RU"/>
        </w:rPr>
        <w:t xml:space="preserve">проиллюстрирован прогресс в развитии </w:t>
      </w:r>
      <w:r w:rsidRPr="009D452B">
        <w:rPr>
          <w:rFonts w:cstheme="minorHAnsi"/>
          <w:szCs w:val="24"/>
          <w:lang w:val="ru-RU"/>
        </w:rPr>
        <w:t>ИКТ со времени последней Всемирной конференции по развитию электросвязи в 2017 г. (ВКРЭ-17), которая проходила с 9 по 20 октября 2017 г. в Буэнос-Айресе, Аргентина</w:t>
      </w:r>
      <w:r>
        <w:rPr>
          <w:rFonts w:cstheme="minorHAnsi"/>
          <w:szCs w:val="24"/>
          <w:lang w:val="ru-RU"/>
        </w:rPr>
        <w:t>.</w:t>
      </w:r>
      <w:r w:rsidRPr="009D452B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В документе также </w:t>
      </w:r>
      <w:r w:rsidRPr="009D452B">
        <w:rPr>
          <w:rFonts w:cstheme="minorHAnsi"/>
          <w:szCs w:val="24"/>
          <w:lang w:val="ru-RU"/>
        </w:rPr>
        <w:t>отслеживае</w:t>
      </w:r>
      <w:r>
        <w:rPr>
          <w:rFonts w:cstheme="minorHAnsi"/>
          <w:szCs w:val="24"/>
          <w:lang w:val="ru-RU"/>
        </w:rPr>
        <w:t>тс</w:t>
      </w:r>
      <w:r w:rsidRPr="009D452B">
        <w:rPr>
          <w:rFonts w:cstheme="minorHAnsi"/>
          <w:szCs w:val="24"/>
          <w:lang w:val="ru-RU"/>
        </w:rPr>
        <w:t>я эволюци</w:t>
      </w:r>
      <w:r>
        <w:rPr>
          <w:rFonts w:cstheme="minorHAnsi"/>
          <w:szCs w:val="24"/>
          <w:lang w:val="ru-RU"/>
        </w:rPr>
        <w:t>я</w:t>
      </w:r>
      <w:r w:rsidRPr="009D452B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отраслевых политики и регулирования</w:t>
      </w:r>
      <w:r w:rsidRPr="009D452B">
        <w:rPr>
          <w:rFonts w:cstheme="minorHAnsi"/>
          <w:szCs w:val="24"/>
          <w:lang w:val="ru-RU"/>
        </w:rPr>
        <w:t>, цифровых услуг и приложений, кибербезопасности и цифровых навыков; и рассматривает</w:t>
      </w:r>
      <w:r>
        <w:rPr>
          <w:rFonts w:cstheme="minorHAnsi"/>
          <w:szCs w:val="24"/>
          <w:lang w:val="ru-RU"/>
        </w:rPr>
        <w:t>ся</w:t>
      </w:r>
      <w:r w:rsidRPr="009D452B">
        <w:rPr>
          <w:rFonts w:cstheme="minorHAnsi"/>
          <w:szCs w:val="24"/>
          <w:lang w:val="ru-RU"/>
        </w:rPr>
        <w:t xml:space="preserve"> реализаци</w:t>
      </w:r>
      <w:r>
        <w:rPr>
          <w:rFonts w:cstheme="minorHAnsi"/>
          <w:szCs w:val="24"/>
          <w:lang w:val="ru-RU"/>
        </w:rPr>
        <w:t>я</w:t>
      </w:r>
      <w:r w:rsidRPr="009D452B">
        <w:rPr>
          <w:rFonts w:cstheme="minorHAnsi"/>
          <w:szCs w:val="24"/>
          <w:lang w:val="ru-RU"/>
        </w:rPr>
        <w:t xml:space="preserve"> региональных инициатив МСЭ для региона</w:t>
      </w:r>
      <w:r>
        <w:rPr>
          <w:rFonts w:cstheme="minorHAnsi"/>
          <w:szCs w:val="24"/>
          <w:lang w:val="ru-RU"/>
        </w:rPr>
        <w:t xml:space="preserve"> СНГ</w:t>
      </w:r>
      <w:r w:rsidRPr="009D452B">
        <w:rPr>
          <w:rFonts w:cstheme="minorHAnsi"/>
          <w:szCs w:val="24"/>
          <w:lang w:val="ru-RU"/>
        </w:rPr>
        <w:t>. Этот документ</w:t>
      </w:r>
      <w:r>
        <w:rPr>
          <w:rFonts w:cstheme="minorHAnsi"/>
          <w:szCs w:val="24"/>
          <w:lang w:val="ru-RU"/>
        </w:rPr>
        <w:t xml:space="preserve"> может быть использован</w:t>
      </w:r>
      <w:r w:rsidRPr="009D452B">
        <w:rPr>
          <w:rFonts w:cstheme="minorHAnsi"/>
          <w:szCs w:val="24"/>
          <w:lang w:val="ru-RU"/>
        </w:rPr>
        <w:t xml:space="preserve"> член</w:t>
      </w:r>
      <w:r>
        <w:rPr>
          <w:rFonts w:cstheme="minorHAnsi"/>
          <w:szCs w:val="24"/>
          <w:lang w:val="ru-RU"/>
        </w:rPr>
        <w:t>ами</w:t>
      </w:r>
      <w:r w:rsidRPr="009D452B">
        <w:rPr>
          <w:rFonts w:cstheme="minorHAnsi"/>
          <w:szCs w:val="24"/>
          <w:lang w:val="ru-RU"/>
        </w:rPr>
        <w:t xml:space="preserve"> МСЭ </w:t>
      </w:r>
      <w:r>
        <w:rPr>
          <w:rFonts w:cstheme="minorHAnsi"/>
          <w:szCs w:val="24"/>
          <w:lang w:val="ru-RU"/>
        </w:rPr>
        <w:t xml:space="preserve">как </w:t>
      </w:r>
      <w:r w:rsidRPr="009D452B">
        <w:rPr>
          <w:rFonts w:cstheme="minorHAnsi"/>
          <w:szCs w:val="24"/>
          <w:lang w:val="ru-RU"/>
        </w:rPr>
        <w:t>справочны</w:t>
      </w:r>
      <w:r>
        <w:rPr>
          <w:rFonts w:cstheme="minorHAnsi"/>
          <w:szCs w:val="24"/>
          <w:lang w:val="ru-RU"/>
        </w:rPr>
        <w:t>й</w:t>
      </w:r>
      <w:r w:rsidRPr="009D452B">
        <w:rPr>
          <w:rFonts w:cstheme="minorHAnsi"/>
          <w:szCs w:val="24"/>
          <w:lang w:val="ru-RU"/>
        </w:rPr>
        <w:t xml:space="preserve"> материал при анализе прогресса и определении приоритетов развития ИКТ в регионе</w:t>
      </w:r>
      <w:r>
        <w:rPr>
          <w:rFonts w:cstheme="minorHAnsi"/>
          <w:szCs w:val="24"/>
          <w:lang w:val="ru-RU"/>
        </w:rPr>
        <w:t xml:space="preserve"> СНГ</w:t>
      </w:r>
      <w:r w:rsidRPr="009D452B">
        <w:rPr>
          <w:rFonts w:cstheme="minorHAnsi"/>
          <w:szCs w:val="24"/>
          <w:lang w:val="ru-RU"/>
        </w:rPr>
        <w:t>.</w:t>
      </w:r>
    </w:p>
    <w:p w14:paraId="53ACFAF0" w14:textId="77777777" w:rsidR="00A072E9" w:rsidRPr="003E41EA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3E41EA">
        <w:rPr>
          <w:szCs w:val="22"/>
          <w:lang w:val="ru-RU"/>
        </w:rPr>
        <w:t>РПС-СНГ приняло документ к сведению</w:t>
      </w:r>
      <w:r>
        <w:rPr>
          <w:szCs w:val="22"/>
          <w:lang w:val="ru-RU"/>
        </w:rPr>
        <w:t>.</w:t>
      </w:r>
    </w:p>
    <w:p w14:paraId="2E23A7F9" w14:textId="77777777" w:rsidR="00A072E9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C15D4D">
        <w:rPr>
          <w:rFonts w:cstheme="minorHAnsi"/>
          <w:sz w:val="24"/>
          <w:szCs w:val="24"/>
          <w:lang w:val="ru-RU"/>
        </w:rPr>
        <w:t>Представление отчета о выполнении Плана действий Буэнос-Айреса ВКРЭ-17 (включая региональные инициативы) и вклад в выполнение Плана действий ВВУИО и достижение Целей в области устойчивого развития (ЦУР)</w:t>
      </w:r>
    </w:p>
    <w:p w14:paraId="28EFCCAE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16" w:history="1">
        <w:r w:rsidRPr="00814960">
          <w:rPr>
            <w:rStyle w:val="Hyperlink"/>
            <w:rFonts w:cstheme="minorHAnsi"/>
            <w:b/>
            <w:bCs/>
            <w:szCs w:val="24"/>
            <w:lang w:val="ru-RU"/>
          </w:rPr>
          <w:t>Документ 3</w:t>
        </w:r>
      </w:hyperlink>
      <w:r w:rsidRPr="00814960">
        <w:rPr>
          <w:rFonts w:cstheme="minorHAnsi"/>
          <w:b/>
          <w:bCs/>
          <w:szCs w:val="24"/>
          <w:lang w:val="ru-RU"/>
        </w:rPr>
        <w:t>:</w:t>
      </w:r>
      <w:r>
        <w:rPr>
          <w:rFonts w:cstheme="minorHAnsi"/>
          <w:szCs w:val="24"/>
          <w:lang w:val="ru-RU"/>
        </w:rPr>
        <w:t xml:space="preserve"> </w:t>
      </w:r>
      <w:r w:rsidRPr="009D452B">
        <w:rPr>
          <w:rFonts w:cstheme="minorHAnsi"/>
          <w:szCs w:val="24"/>
          <w:lang w:val="ru-RU"/>
        </w:rPr>
        <w:t>Документ,</w:t>
      </w:r>
      <w:r>
        <w:rPr>
          <w:rFonts w:cstheme="minorHAnsi"/>
          <w:szCs w:val="24"/>
          <w:lang w:val="ru-RU"/>
        </w:rPr>
        <w:t xml:space="preserve"> озаглавленный «Внедрение</w:t>
      </w:r>
      <w:r w:rsidRPr="00814960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в</w:t>
      </w:r>
      <w:r w:rsidRPr="00814960">
        <w:rPr>
          <w:rFonts w:cstheme="minorHAnsi"/>
          <w:szCs w:val="24"/>
          <w:lang w:val="ru-RU"/>
        </w:rPr>
        <w:t xml:space="preserve"> БРЭ </w:t>
      </w:r>
      <w:r>
        <w:rPr>
          <w:rFonts w:cstheme="minorHAnsi"/>
          <w:szCs w:val="24"/>
          <w:lang w:val="ru-RU"/>
        </w:rPr>
        <w:t>управления</w:t>
      </w:r>
      <w:r w:rsidRPr="00814960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ориентированного на результаты</w:t>
      </w:r>
      <w:r w:rsidRPr="00814960">
        <w:rPr>
          <w:rFonts w:cstheme="minorHAnsi"/>
          <w:szCs w:val="24"/>
          <w:lang w:val="ru-RU"/>
        </w:rPr>
        <w:t xml:space="preserve"> (УОР)</w:t>
      </w:r>
      <w:r>
        <w:rPr>
          <w:rFonts w:cstheme="minorHAnsi"/>
          <w:szCs w:val="24"/>
          <w:lang w:val="ru-RU"/>
        </w:rPr>
        <w:t xml:space="preserve">», был представлен г-ном Стивеном Беро, Заместителем директора БРЭ. </w:t>
      </w:r>
      <w:r w:rsidRPr="00A307A7">
        <w:rPr>
          <w:rFonts w:cstheme="minorHAnsi"/>
          <w:szCs w:val="24"/>
          <w:lang w:val="ru-RU"/>
        </w:rPr>
        <w:t>В 2019 году БРЭ приступило к комплексному реформированию своего подхода к УОР, с тем чтобы подготовиться к решению задач, возникающих в условиях стремительно меняющейся ситуации в области развития, и получить возможность четко отвечать своему назначению (Fit4Purpose). Такая реформа обеспечит УОР для выполнения всех программ работ в качестве инструмента для принятия управленческих решений и мониторинга и позволит получить данные, подтверждающие воздействие предпринимаемых БРЭ усилий. УОР послужит платформой для взаимодействия с внутренними и внешними партнерами, а также для тиражирования и расширения масштабов внедрения успешных проектов и инициатив в рамках программ работы.</w:t>
      </w:r>
    </w:p>
    <w:p w14:paraId="128C0528" w14:textId="77777777" w:rsidR="00A072E9" w:rsidRPr="003E41EA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3E41EA">
        <w:rPr>
          <w:szCs w:val="22"/>
          <w:lang w:val="ru-RU"/>
        </w:rPr>
        <w:lastRenderedPageBreak/>
        <w:t>РПС-СНГ приняло документ к сведению</w:t>
      </w:r>
      <w:r>
        <w:rPr>
          <w:szCs w:val="22"/>
          <w:lang w:val="ru-RU"/>
        </w:rPr>
        <w:t>.</w:t>
      </w:r>
    </w:p>
    <w:p w14:paraId="20AE901F" w14:textId="77777777" w:rsidR="00A072E9" w:rsidRPr="00A307A7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17" w:history="1">
        <w:r w:rsidRPr="00A307A7">
          <w:rPr>
            <w:rStyle w:val="Hyperlink"/>
            <w:rFonts w:cstheme="minorHAnsi"/>
            <w:b/>
            <w:bCs/>
            <w:szCs w:val="24"/>
            <w:lang w:val="ru-RU"/>
          </w:rPr>
          <w:t>Документ 4</w:t>
        </w:r>
      </w:hyperlink>
      <w:r w:rsidRPr="00A307A7">
        <w:rPr>
          <w:rFonts w:cstheme="minorHAnsi"/>
          <w:b/>
          <w:bCs/>
          <w:szCs w:val="24"/>
          <w:lang w:val="ru-RU"/>
        </w:rPr>
        <w:t>:</w:t>
      </w:r>
      <w:r w:rsidRPr="00A307A7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, озаглавленный «</w:t>
      </w:r>
      <w:r w:rsidRPr="00A307A7">
        <w:rPr>
          <w:rFonts w:cstheme="minorHAnsi"/>
          <w:szCs w:val="24"/>
          <w:lang w:val="ru-RU"/>
        </w:rPr>
        <w:t>Представление отчета о выполнении Плана действий Буэнос-Айреса ВКРЭ-17 (включая региональные инициативы) и вклад в выполнение Плана действий ВВУИО и достижение Целей в области устойчивого развития (ЦУР)</w:t>
      </w:r>
      <w:r>
        <w:rPr>
          <w:rFonts w:cstheme="minorHAnsi"/>
          <w:szCs w:val="24"/>
          <w:lang w:val="ru-RU"/>
        </w:rPr>
        <w:t xml:space="preserve">», был представлен г-ном Стивеном Беро, Заместителем директора БРЭ и </w:t>
      </w:r>
      <w:r w:rsidRPr="009D452B">
        <w:rPr>
          <w:rFonts w:cstheme="minorHAnsi"/>
          <w:szCs w:val="24"/>
          <w:lang w:val="ru-RU"/>
        </w:rPr>
        <w:t xml:space="preserve">г-жой </w:t>
      </w:r>
      <w:r>
        <w:rPr>
          <w:rFonts w:cstheme="minorHAnsi"/>
          <w:szCs w:val="24"/>
          <w:lang w:val="ru-RU"/>
        </w:rPr>
        <w:t>Натальей Мочу</w:t>
      </w:r>
      <w:r w:rsidRPr="009D452B">
        <w:rPr>
          <w:rFonts w:cstheme="minorHAnsi"/>
          <w:szCs w:val="24"/>
          <w:lang w:val="ru-RU"/>
        </w:rPr>
        <w:t xml:space="preserve">, </w:t>
      </w:r>
      <w:r>
        <w:rPr>
          <w:rFonts w:cstheme="minorHAnsi"/>
          <w:szCs w:val="24"/>
          <w:lang w:val="ru-RU"/>
        </w:rPr>
        <w:t>Р</w:t>
      </w:r>
      <w:r w:rsidRPr="009D452B">
        <w:rPr>
          <w:rFonts w:cstheme="minorHAnsi"/>
          <w:szCs w:val="24"/>
          <w:lang w:val="ru-RU"/>
        </w:rPr>
        <w:t xml:space="preserve">егиональным директором Регионального отделения МСЭ </w:t>
      </w:r>
      <w:r>
        <w:rPr>
          <w:rFonts w:cstheme="minorHAnsi"/>
          <w:szCs w:val="24"/>
          <w:lang w:val="ru-RU"/>
        </w:rPr>
        <w:t xml:space="preserve">региона СНГ. </w:t>
      </w:r>
      <w:r w:rsidRPr="00A307A7">
        <w:rPr>
          <w:rFonts w:cstheme="minorHAnsi"/>
          <w:szCs w:val="24"/>
          <w:lang w:val="ru-RU"/>
        </w:rPr>
        <w:t>На ВКРЭ-17, которая проходила с 9 по 20 октября 2017 года в Буэнос-Айресе (Аргентина), был принят План действий Буэнос-Айреса (ПДБА). Этот план, включающий в себя программы МСЭ-D, набор региональных инициатив, новые и пересмотренные резолюции, рекомендации и Вопросы исследовательских комиссий, определяет мандат, задачи и приоритеты Сектора развития электросвязи МСЭ (МСЭ-D) на период 2018−2021 годов. Он также обеспечивает согласованность работы Сектора развития со стратегическими целями МСЭ, с тем чтобы страны могли в полной мере пользоваться преимуществами информационно-коммуникационных технологий (ИКТ).</w:t>
      </w:r>
    </w:p>
    <w:p w14:paraId="63DBBEC4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A307A7">
        <w:rPr>
          <w:rFonts w:cstheme="minorHAnsi"/>
          <w:szCs w:val="24"/>
          <w:lang w:val="ru-RU"/>
        </w:rPr>
        <w:t>В документе представлен отчет о выполнении ПДБА и его вкладе в осуществление Плана действий ВВУИО и достижение Целей в области устойчивого развития (ЦУР). В нем также освещаются изменения, которые претерпело Бюро развития электросвязи (БРЭ), являющееся исполнительным органом МСЭ D, чтобы идти в ногу с быстро меняющимися условиями, в которых оно работает. В период пандемии COVID-19, которая затронула все страны мира, в очередной раз подтвердилось основополагающее значение ИКТ, а также их роль в содействии социально-экономическому развитию и процессу экономического восстановления. В этом контексте также стала очевидной необходимость повышения гибкости и оперативности БРЭ, с тем чтобы оно могло руководить усилиями по обеспечению подключения всех людей во всех странах.</w:t>
      </w:r>
    </w:p>
    <w:p w14:paraId="00324650" w14:textId="77777777" w:rsidR="00A072E9" w:rsidRPr="003E41EA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3E41EA">
        <w:rPr>
          <w:szCs w:val="22"/>
          <w:lang w:val="ru-RU"/>
        </w:rPr>
        <w:t>РПС-СНГ приняло документ к сведению</w:t>
      </w:r>
      <w:r>
        <w:rPr>
          <w:szCs w:val="22"/>
          <w:lang w:val="ru-RU"/>
        </w:rPr>
        <w:t>.</w:t>
      </w:r>
    </w:p>
    <w:p w14:paraId="23C02E20" w14:textId="77777777" w:rsidR="00A072E9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C15D4D">
        <w:rPr>
          <w:rFonts w:cstheme="minorHAnsi"/>
          <w:sz w:val="24"/>
          <w:szCs w:val="24"/>
          <w:lang w:val="ru-RU"/>
        </w:rPr>
        <w:t>Отчет о выполнении решений других конференций, ассамблей и собраний МСЭ, касающихся работы МСЭ-D: ПК-18, ВКР-19, АР-19 и ВАСЭ-16</w:t>
      </w:r>
    </w:p>
    <w:p w14:paraId="1EB64AE9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18" w:history="1">
        <w:r w:rsidRPr="00826C8D">
          <w:rPr>
            <w:rStyle w:val="Hyperlink"/>
            <w:rFonts w:cstheme="minorHAnsi"/>
            <w:b/>
            <w:bCs/>
            <w:szCs w:val="24"/>
            <w:lang w:val="ru-RU"/>
          </w:rPr>
          <w:t>Документ 5:</w:t>
        </w:r>
      </w:hyperlink>
      <w:r>
        <w:rPr>
          <w:rFonts w:cstheme="minorHAnsi"/>
          <w:szCs w:val="24"/>
          <w:lang w:val="ru-RU"/>
        </w:rPr>
        <w:t xml:space="preserve"> Документ, озаглавленный «</w:t>
      </w:r>
      <w:r w:rsidRPr="00CA1C2F">
        <w:rPr>
          <w:rFonts w:cstheme="minorHAnsi"/>
          <w:szCs w:val="24"/>
          <w:lang w:val="ru-RU"/>
        </w:rPr>
        <w:t>Отчет о выполнении решений других конференций, ассамблей и собраний МСЭ, касающихся работы МСЭ-D: ПК-18, ВКР-19, АР-19 и ВАСЭ-16</w:t>
      </w:r>
      <w:r>
        <w:rPr>
          <w:rFonts w:cstheme="minorHAnsi"/>
          <w:szCs w:val="24"/>
          <w:lang w:val="ru-RU"/>
        </w:rPr>
        <w:t xml:space="preserve">», был представлен г-ном Марко Обизо, Руководителем департамента цифровых сетей и общества БРЭ. </w:t>
      </w:r>
      <w:r w:rsidRPr="00CA1C2F">
        <w:rPr>
          <w:rFonts w:cstheme="minorHAnsi"/>
          <w:szCs w:val="24"/>
          <w:lang w:val="ru-RU"/>
        </w:rPr>
        <w:t>В документе кратко излагаются связанные с работой МСЭ D итоги конференций, ассамблей и собраний МСЭ, включая статус их осуществления.</w:t>
      </w:r>
    </w:p>
    <w:p w14:paraId="526480DE" w14:textId="77777777" w:rsidR="00A072E9" w:rsidRPr="003E41EA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3E41EA">
        <w:rPr>
          <w:szCs w:val="22"/>
          <w:lang w:val="ru-RU"/>
        </w:rPr>
        <w:t>РПС-СНГ приняло документ к сведению</w:t>
      </w:r>
      <w:r>
        <w:rPr>
          <w:szCs w:val="22"/>
          <w:lang w:val="ru-RU"/>
        </w:rPr>
        <w:t>.</w:t>
      </w:r>
    </w:p>
    <w:p w14:paraId="74B0B5A3" w14:textId="77777777" w:rsidR="00A072E9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C15D4D">
        <w:rPr>
          <w:rFonts w:cstheme="minorHAnsi"/>
          <w:sz w:val="24"/>
          <w:szCs w:val="24"/>
          <w:lang w:val="ru-RU"/>
        </w:rPr>
        <w:t>Подготовка к ВКРЭ-21</w:t>
      </w:r>
    </w:p>
    <w:p w14:paraId="3A352B1F" w14:textId="77777777" w:rsidR="00A072E9" w:rsidRDefault="00A072E9" w:rsidP="00A072E9">
      <w:pPr>
        <w:pStyle w:val="Heading1"/>
        <w:numPr>
          <w:ilvl w:val="1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C15D4D">
        <w:rPr>
          <w:rFonts w:cstheme="minorHAnsi"/>
          <w:sz w:val="24"/>
          <w:szCs w:val="24"/>
          <w:lang w:val="ru-RU"/>
        </w:rPr>
        <w:t>Отчет Рабочей группы КГРЭ по подготовке ВКРЭ (РГ-Подг-КГРЭ)</w:t>
      </w:r>
    </w:p>
    <w:p w14:paraId="24C4164F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19" w:history="1">
        <w:r w:rsidRPr="00826C8D">
          <w:rPr>
            <w:rStyle w:val="Hyperlink"/>
            <w:rFonts w:cstheme="minorHAnsi"/>
            <w:b/>
            <w:bCs/>
            <w:szCs w:val="24"/>
            <w:lang w:val="ru-RU"/>
          </w:rPr>
          <w:t>Документ 6:</w:t>
        </w:r>
      </w:hyperlink>
      <w:r w:rsidRPr="00826C8D">
        <w:rPr>
          <w:rFonts w:cstheme="minorHAnsi"/>
          <w:b/>
          <w:bCs/>
          <w:szCs w:val="24"/>
          <w:lang w:val="ru-RU"/>
        </w:rPr>
        <w:t xml:space="preserve"> </w:t>
      </w:r>
      <w:r w:rsidRPr="00826C8D">
        <w:rPr>
          <w:rFonts w:cstheme="minorHAnsi"/>
          <w:szCs w:val="24"/>
          <w:lang w:val="ru-RU"/>
        </w:rPr>
        <w:t>Документ,</w:t>
      </w:r>
      <w:r>
        <w:rPr>
          <w:rFonts w:cstheme="minorHAnsi"/>
          <w:szCs w:val="24"/>
          <w:lang w:val="ru-RU"/>
        </w:rPr>
        <w:t xml:space="preserve"> </w:t>
      </w:r>
      <w:r w:rsidRPr="00826C8D">
        <w:rPr>
          <w:rFonts w:cstheme="minorHAnsi"/>
          <w:szCs w:val="24"/>
          <w:lang w:val="ru-RU"/>
        </w:rPr>
        <w:t xml:space="preserve">озаглавленный «Заключительный отчет </w:t>
      </w:r>
      <w:r>
        <w:rPr>
          <w:rFonts w:cstheme="minorHAnsi"/>
          <w:szCs w:val="24"/>
          <w:lang w:val="ru-RU"/>
        </w:rPr>
        <w:t>Р</w:t>
      </w:r>
      <w:r w:rsidRPr="00826C8D">
        <w:rPr>
          <w:rFonts w:cstheme="minorHAnsi"/>
          <w:szCs w:val="24"/>
          <w:lang w:val="ru-RU"/>
        </w:rPr>
        <w:t>абочей группы КГРЭ по подготовке к ВКРЭ (РГ-Подг-КГРЭ)»</w:t>
      </w:r>
      <w:r>
        <w:rPr>
          <w:rFonts w:cstheme="minorHAnsi"/>
          <w:szCs w:val="24"/>
          <w:lang w:val="ru-RU"/>
        </w:rPr>
        <w:t xml:space="preserve">, был представлен г-ном Стивеном Беро, Заместителем директора БРЭ. </w:t>
      </w:r>
      <w:r w:rsidRPr="00EE0C58">
        <w:rPr>
          <w:rFonts w:cstheme="minorHAnsi"/>
          <w:szCs w:val="24"/>
          <w:lang w:val="ru-RU"/>
        </w:rPr>
        <w:t>В документе содержится заключительный отчет Рабочей группы КГРЭ по подготовке ВКРЭ (РГ Подг КГРЭ), включая вопросы, по которым группе не удалось достичь консенсуса, и решение было принято на собрании КГРЭ-20/3.</w:t>
      </w:r>
    </w:p>
    <w:p w14:paraId="1198AA92" w14:textId="77777777" w:rsidR="00A072E9" w:rsidRPr="003E41EA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3E41EA">
        <w:rPr>
          <w:szCs w:val="22"/>
          <w:lang w:val="ru-RU"/>
        </w:rPr>
        <w:t>РПС-СНГ приняло документ к сведению</w:t>
      </w:r>
      <w:r>
        <w:rPr>
          <w:szCs w:val="22"/>
          <w:lang w:val="ru-RU"/>
        </w:rPr>
        <w:t>.</w:t>
      </w:r>
    </w:p>
    <w:p w14:paraId="28D45CA9" w14:textId="77777777" w:rsidR="00A072E9" w:rsidRDefault="00A072E9" w:rsidP="00A072E9">
      <w:pPr>
        <w:pStyle w:val="Heading1"/>
        <w:numPr>
          <w:ilvl w:val="1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C15D4D">
        <w:rPr>
          <w:rFonts w:cstheme="minorHAnsi"/>
          <w:sz w:val="24"/>
          <w:szCs w:val="24"/>
          <w:lang w:val="ru-RU"/>
        </w:rPr>
        <w:lastRenderedPageBreak/>
        <w:t>Отчет Рабочей группы КГРЭ по Резолюциям, Декларации и тематическим приоритетам ВКРЭ (РГ-РДТП-КГРЭ)</w:t>
      </w:r>
    </w:p>
    <w:p w14:paraId="75F38D04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20" w:history="1">
        <w:r w:rsidRPr="00FF01EE">
          <w:rPr>
            <w:rStyle w:val="Hyperlink"/>
            <w:rFonts w:cstheme="minorHAnsi"/>
            <w:b/>
            <w:bCs/>
            <w:szCs w:val="24"/>
            <w:lang w:val="ru-RU"/>
          </w:rPr>
          <w:t>Документ 7:</w:t>
        </w:r>
      </w:hyperlink>
      <w:r>
        <w:rPr>
          <w:rFonts w:cstheme="minorHAnsi"/>
          <w:szCs w:val="24"/>
          <w:lang w:val="ru-RU"/>
        </w:rPr>
        <w:t xml:space="preserve"> </w:t>
      </w:r>
      <w:r w:rsidRPr="00826C8D">
        <w:rPr>
          <w:rFonts w:cstheme="minorHAnsi"/>
          <w:szCs w:val="24"/>
          <w:lang w:val="ru-RU"/>
        </w:rPr>
        <w:t>Документ,</w:t>
      </w:r>
      <w:r>
        <w:rPr>
          <w:rFonts w:cstheme="minorHAnsi"/>
          <w:szCs w:val="24"/>
          <w:lang w:val="ru-RU"/>
        </w:rPr>
        <w:t xml:space="preserve"> </w:t>
      </w:r>
      <w:r w:rsidRPr="00826C8D">
        <w:rPr>
          <w:rFonts w:cstheme="minorHAnsi"/>
          <w:szCs w:val="24"/>
          <w:lang w:val="ru-RU"/>
        </w:rPr>
        <w:t>озаглавленный</w:t>
      </w:r>
      <w:r>
        <w:rPr>
          <w:rFonts w:cstheme="minorHAnsi"/>
          <w:szCs w:val="24"/>
          <w:lang w:val="ru-RU"/>
        </w:rPr>
        <w:t xml:space="preserve"> «</w:t>
      </w:r>
      <w:r w:rsidRPr="00FF01EE">
        <w:rPr>
          <w:rFonts w:cstheme="minorHAnsi"/>
          <w:szCs w:val="24"/>
          <w:lang w:val="ru-RU"/>
        </w:rPr>
        <w:t>Отчет Рабочей группы КГРЭ по Резолюциям, Декларации и тематическим приоритетам ВКРЭ (РГ-РДТП-КГРЭ)</w:t>
      </w:r>
      <w:r>
        <w:rPr>
          <w:rFonts w:cstheme="minorHAnsi"/>
          <w:szCs w:val="24"/>
          <w:lang w:val="ru-RU"/>
        </w:rPr>
        <w:t xml:space="preserve">», был представлен г-ном Ахмадом Реза Шарафатом, Председателем </w:t>
      </w:r>
      <w:r w:rsidRPr="00FF01EE">
        <w:rPr>
          <w:rFonts w:cstheme="minorHAnsi"/>
          <w:szCs w:val="24"/>
          <w:lang w:val="ru-RU"/>
        </w:rPr>
        <w:t>РГ-РДТП-КГРЭ</w:t>
      </w:r>
      <w:r>
        <w:rPr>
          <w:rFonts w:cstheme="minorHAnsi"/>
          <w:szCs w:val="24"/>
          <w:lang w:val="ru-RU"/>
        </w:rPr>
        <w:t xml:space="preserve">. </w:t>
      </w:r>
      <w:r w:rsidRPr="00FF01EE">
        <w:rPr>
          <w:rFonts w:cstheme="minorHAnsi"/>
          <w:szCs w:val="24"/>
          <w:lang w:val="ru-RU"/>
        </w:rPr>
        <w:t>В документе содержится отчет о ходе работы Рабочей группы КГРЭ по Резолюциям, Декларации и тематическим приоритетам ВКРЭ. Группа продолжит свою работу и представит следующий отчет КГРЭ-21.</w:t>
      </w:r>
    </w:p>
    <w:p w14:paraId="1B75D98D" w14:textId="77777777" w:rsidR="00A072E9" w:rsidRPr="003E41EA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3E41EA">
        <w:rPr>
          <w:szCs w:val="22"/>
          <w:lang w:val="ru-RU"/>
        </w:rPr>
        <w:t>РПС-СНГ приняло документ к сведению</w:t>
      </w:r>
      <w:r>
        <w:rPr>
          <w:szCs w:val="22"/>
          <w:lang w:val="ru-RU"/>
        </w:rPr>
        <w:t>.</w:t>
      </w:r>
    </w:p>
    <w:p w14:paraId="1327BCE2" w14:textId="77777777" w:rsidR="00A072E9" w:rsidRDefault="00A072E9" w:rsidP="00A072E9">
      <w:pPr>
        <w:pStyle w:val="Heading1"/>
        <w:numPr>
          <w:ilvl w:val="1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C15D4D">
        <w:rPr>
          <w:rFonts w:cstheme="minorHAnsi"/>
          <w:sz w:val="24"/>
          <w:szCs w:val="24"/>
          <w:lang w:val="ru-RU"/>
        </w:rPr>
        <w:t>Рабочая группа КГРЭ по Стратегическому и Оперативному планам (РГ-СОП-КГРЭ)</w:t>
      </w:r>
    </w:p>
    <w:p w14:paraId="7685E897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21" w:history="1">
        <w:r w:rsidRPr="00DE692D">
          <w:rPr>
            <w:rStyle w:val="Hyperlink"/>
            <w:rFonts w:cstheme="minorHAnsi"/>
            <w:b/>
            <w:bCs/>
            <w:szCs w:val="24"/>
            <w:lang w:val="ru-RU"/>
          </w:rPr>
          <w:t>Документ 8:</w:t>
        </w:r>
      </w:hyperlink>
      <w:r>
        <w:rPr>
          <w:rFonts w:cstheme="minorHAnsi"/>
          <w:szCs w:val="24"/>
          <w:lang w:val="ru-RU"/>
        </w:rPr>
        <w:t xml:space="preserve"> </w:t>
      </w:r>
      <w:r w:rsidRPr="00826C8D">
        <w:rPr>
          <w:rFonts w:cstheme="minorHAnsi"/>
          <w:szCs w:val="24"/>
          <w:lang w:val="ru-RU"/>
        </w:rPr>
        <w:t>Документ,</w:t>
      </w:r>
      <w:r>
        <w:rPr>
          <w:rFonts w:cstheme="minorHAnsi"/>
          <w:szCs w:val="24"/>
          <w:lang w:val="ru-RU"/>
        </w:rPr>
        <w:t xml:space="preserve"> </w:t>
      </w:r>
      <w:r w:rsidRPr="00826C8D">
        <w:rPr>
          <w:rFonts w:cstheme="minorHAnsi"/>
          <w:szCs w:val="24"/>
          <w:lang w:val="ru-RU"/>
        </w:rPr>
        <w:t>озаглавленный</w:t>
      </w:r>
      <w:r>
        <w:rPr>
          <w:rFonts w:cstheme="minorHAnsi"/>
          <w:szCs w:val="24"/>
          <w:lang w:val="ru-RU"/>
        </w:rPr>
        <w:t xml:space="preserve"> «Отчет о собрании </w:t>
      </w:r>
      <w:r w:rsidRPr="00FF01EE">
        <w:rPr>
          <w:rFonts w:cstheme="minorHAnsi"/>
          <w:szCs w:val="24"/>
          <w:lang w:val="ru-RU"/>
        </w:rPr>
        <w:t>Рабоч</w:t>
      </w:r>
      <w:r>
        <w:rPr>
          <w:rFonts w:cstheme="minorHAnsi"/>
          <w:szCs w:val="24"/>
          <w:lang w:val="ru-RU"/>
        </w:rPr>
        <w:t>ей</w:t>
      </w:r>
      <w:r w:rsidRPr="00FF01EE">
        <w:rPr>
          <w:rFonts w:cstheme="minorHAnsi"/>
          <w:szCs w:val="24"/>
          <w:lang w:val="ru-RU"/>
        </w:rPr>
        <w:t xml:space="preserve"> групп</w:t>
      </w:r>
      <w:r>
        <w:rPr>
          <w:rFonts w:cstheme="minorHAnsi"/>
          <w:szCs w:val="24"/>
          <w:lang w:val="ru-RU"/>
        </w:rPr>
        <w:t>ы</w:t>
      </w:r>
      <w:r w:rsidRPr="00FF01EE">
        <w:rPr>
          <w:rFonts w:cstheme="minorHAnsi"/>
          <w:szCs w:val="24"/>
          <w:lang w:val="ru-RU"/>
        </w:rPr>
        <w:t xml:space="preserve"> КГРЭ по Стратегическому и Оперативному планам (РГ-СОП-КГРЭ)</w:t>
      </w:r>
      <w:r>
        <w:rPr>
          <w:rFonts w:cstheme="minorHAnsi"/>
          <w:szCs w:val="24"/>
          <w:lang w:val="ru-RU"/>
        </w:rPr>
        <w:t xml:space="preserve">», был представлен </w:t>
      </w:r>
      <w:r w:rsidRPr="00FF01EE">
        <w:rPr>
          <w:rFonts w:cstheme="minorHAnsi"/>
          <w:szCs w:val="24"/>
          <w:highlight w:val="yellow"/>
          <w:lang w:val="ru-RU"/>
        </w:rPr>
        <w:t>[имя и должность]</w:t>
      </w:r>
      <w:r>
        <w:rPr>
          <w:rFonts w:cstheme="minorHAnsi"/>
          <w:szCs w:val="24"/>
          <w:lang w:val="ru-RU"/>
        </w:rPr>
        <w:t xml:space="preserve">. </w:t>
      </w:r>
      <w:r w:rsidRPr="00FF01EE">
        <w:rPr>
          <w:rFonts w:cstheme="minorHAnsi"/>
          <w:szCs w:val="24"/>
          <w:lang w:val="ru-RU"/>
        </w:rPr>
        <w:t>В документе содержится отчет о деятельности Рабочей группы КГРЭ по Стратегическому и Оперативному планам (РГ-СОП-КГРЭ) с момента ее создания. В документе содержится также ряд рекомендаций по дальнейшей работе, одобренных на собрании КГРЭ-20/3.</w:t>
      </w:r>
    </w:p>
    <w:p w14:paraId="0A38D56E" w14:textId="77777777" w:rsidR="00A072E9" w:rsidRPr="003E41EA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3E41EA">
        <w:rPr>
          <w:szCs w:val="22"/>
          <w:lang w:val="ru-RU"/>
        </w:rPr>
        <w:t>РПС-СНГ приняло документ к сведению</w:t>
      </w:r>
      <w:r>
        <w:rPr>
          <w:szCs w:val="22"/>
          <w:lang w:val="ru-RU"/>
        </w:rPr>
        <w:t>.</w:t>
      </w:r>
    </w:p>
    <w:p w14:paraId="41609814" w14:textId="77777777" w:rsidR="00A072E9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C15D4D">
        <w:rPr>
          <w:rFonts w:cstheme="minorHAnsi"/>
          <w:sz w:val="24"/>
          <w:szCs w:val="24"/>
          <w:lang w:val="ru-RU"/>
        </w:rPr>
        <w:t>Определение региональных приоритетных областей</w:t>
      </w:r>
    </w:p>
    <w:p w14:paraId="31B71D2B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C15D4D">
        <w:rPr>
          <w:rFonts w:cstheme="minorHAnsi"/>
          <w:szCs w:val="24"/>
          <w:highlight w:val="yellow"/>
          <w:lang w:val="ru-RU"/>
        </w:rPr>
        <w:t>[Выступление и ход дискуссии]</w:t>
      </w:r>
    </w:p>
    <w:p w14:paraId="58E6D5A8" w14:textId="77777777" w:rsidR="00A072E9" w:rsidRPr="00F53807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22" w:history="1">
        <w:r w:rsidRPr="00F53807">
          <w:rPr>
            <w:rStyle w:val="Hyperlink"/>
            <w:rFonts w:cstheme="minorHAnsi"/>
            <w:b/>
            <w:bCs/>
            <w:szCs w:val="24"/>
            <w:lang w:val="ru-RU"/>
          </w:rPr>
          <w:t>Документ 9:</w:t>
        </w:r>
      </w:hyperlink>
      <w:r>
        <w:rPr>
          <w:rFonts w:cstheme="minorHAnsi"/>
          <w:b/>
          <w:bCs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, озаглавленный «</w:t>
      </w:r>
      <w:r w:rsidRPr="00F53807">
        <w:rPr>
          <w:rFonts w:cstheme="minorHAnsi"/>
          <w:szCs w:val="24"/>
          <w:lang w:val="ru-RU"/>
        </w:rPr>
        <w:t>Система измерения времени, частоты и объема данных</w:t>
      </w:r>
      <w:r>
        <w:rPr>
          <w:rFonts w:cstheme="minorHAnsi"/>
          <w:szCs w:val="24"/>
          <w:lang w:val="ru-RU"/>
        </w:rPr>
        <w:t xml:space="preserve"> </w:t>
      </w:r>
      <w:r w:rsidRPr="00F53807">
        <w:rPr>
          <w:rFonts w:cstheme="minorHAnsi"/>
          <w:szCs w:val="24"/>
          <w:lang w:val="ru-RU"/>
        </w:rPr>
        <w:t>в цифровых сетях ИКТ</w:t>
      </w:r>
      <w:r>
        <w:rPr>
          <w:rFonts w:cstheme="minorHAnsi"/>
          <w:szCs w:val="24"/>
          <w:lang w:val="ru-RU"/>
        </w:rPr>
        <w:t xml:space="preserve">», был представлен </w:t>
      </w:r>
      <w:r w:rsidRPr="00F53807">
        <w:rPr>
          <w:rFonts w:cstheme="minorHAnsi"/>
          <w:szCs w:val="24"/>
          <w:lang w:val="ru-RU"/>
        </w:rPr>
        <w:t>г-н</w:t>
      </w:r>
      <w:r>
        <w:rPr>
          <w:rFonts w:cstheme="minorHAnsi"/>
          <w:szCs w:val="24"/>
          <w:lang w:val="ru-RU"/>
        </w:rPr>
        <w:t>ом</w:t>
      </w:r>
      <w:r w:rsidRPr="00F53807">
        <w:rPr>
          <w:rFonts w:cstheme="minorHAnsi"/>
          <w:szCs w:val="24"/>
          <w:lang w:val="ru-RU"/>
        </w:rPr>
        <w:t xml:space="preserve"> Серге</w:t>
      </w:r>
      <w:r>
        <w:rPr>
          <w:rFonts w:cstheme="minorHAnsi"/>
          <w:szCs w:val="24"/>
          <w:lang w:val="ru-RU"/>
        </w:rPr>
        <w:t>ем</w:t>
      </w:r>
      <w:r w:rsidRPr="00F53807">
        <w:rPr>
          <w:rFonts w:cstheme="minorHAnsi"/>
          <w:szCs w:val="24"/>
          <w:lang w:val="ru-RU"/>
        </w:rPr>
        <w:t xml:space="preserve"> Мельник</w:t>
      </w:r>
      <w:r>
        <w:rPr>
          <w:rFonts w:cstheme="minorHAnsi"/>
          <w:szCs w:val="24"/>
          <w:lang w:val="ru-RU"/>
        </w:rPr>
        <w:t>ом</w:t>
      </w:r>
      <w:r w:rsidRPr="00F53807">
        <w:rPr>
          <w:rFonts w:cstheme="minorHAnsi"/>
          <w:szCs w:val="24"/>
          <w:lang w:val="ru-RU"/>
        </w:rPr>
        <w:t>, Московский технический университет связи и информатики (МТУСИ)</w:t>
      </w:r>
      <w:r>
        <w:rPr>
          <w:rFonts w:cstheme="minorHAnsi"/>
          <w:szCs w:val="24"/>
          <w:lang w:val="ru-RU"/>
        </w:rPr>
        <w:t xml:space="preserve">. </w:t>
      </w:r>
      <w:r w:rsidRPr="00F53807">
        <w:rPr>
          <w:rFonts w:cstheme="minorHAnsi"/>
          <w:szCs w:val="24"/>
          <w:lang w:val="ru-RU"/>
        </w:rPr>
        <w:t xml:space="preserve">Цель </w:t>
      </w:r>
      <w:r>
        <w:rPr>
          <w:rFonts w:cstheme="minorHAnsi"/>
          <w:szCs w:val="24"/>
          <w:lang w:val="ru-RU"/>
        </w:rPr>
        <w:t>документа</w:t>
      </w:r>
      <w:r w:rsidRPr="00F53807">
        <w:rPr>
          <w:rFonts w:cstheme="minorHAnsi"/>
          <w:szCs w:val="24"/>
          <w:lang w:val="ru-RU"/>
        </w:rPr>
        <w:t xml:space="preserve"> – предложить новую инициативу, которая предназначена для определения правил и процедуры измерения параметров цифровой передачи данных по каналам связи, интернету и телефонной связи в современных и будущих системах связи. Данная инициатива будет способствовать экономическому и социальному развитию стран.</w:t>
      </w:r>
    </w:p>
    <w:p w14:paraId="2A9F8279" w14:textId="77777777" w:rsidR="00A072E9" w:rsidRPr="00F53807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23" w:history="1">
        <w:r w:rsidRPr="00C70D50">
          <w:rPr>
            <w:rStyle w:val="Hyperlink"/>
            <w:rFonts w:cstheme="minorHAnsi"/>
            <w:b/>
            <w:bCs/>
            <w:szCs w:val="24"/>
            <w:lang w:val="ru-RU"/>
          </w:rPr>
          <w:t>Документ 10:</w:t>
        </w:r>
      </w:hyperlink>
      <w:r>
        <w:rPr>
          <w:rFonts w:cstheme="minorHAnsi"/>
          <w:b/>
          <w:bCs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, озаглавленный «</w:t>
      </w:r>
      <w:r w:rsidRPr="00DE692D">
        <w:rPr>
          <w:rFonts w:cstheme="minorHAnsi"/>
          <w:szCs w:val="24"/>
          <w:lang w:val="ru-RU"/>
        </w:rPr>
        <w:t xml:space="preserve">Предлагаемая региональная инициатива на ВКРЭ-21 </w:t>
      </w:r>
      <w:r>
        <w:rPr>
          <w:rFonts w:cstheme="minorHAnsi"/>
          <w:szCs w:val="24"/>
          <w:lang w:val="ru-RU"/>
        </w:rPr>
        <w:t>«</w:t>
      </w:r>
      <w:r w:rsidRPr="00DE692D">
        <w:rPr>
          <w:rFonts w:cstheme="minorHAnsi"/>
          <w:szCs w:val="24"/>
          <w:lang w:val="ru-RU"/>
        </w:rPr>
        <w:t>Развитие Умных городов и сообществ (SC&amp;C), включая Умный регион, Умный устойчивый город (SSC), Умную деревню</w:t>
      </w:r>
      <w:r>
        <w:rPr>
          <w:rFonts w:cstheme="minorHAnsi"/>
          <w:szCs w:val="24"/>
          <w:lang w:val="ru-RU"/>
        </w:rPr>
        <w:t xml:space="preserve">», был представлен г-ном Евгением Соловьевым, Министерство связи и информатизации Республики Беларусь. </w:t>
      </w:r>
      <w:r w:rsidRPr="00DE692D">
        <w:rPr>
          <w:rFonts w:cstheme="minorHAnsi"/>
          <w:szCs w:val="24"/>
          <w:lang w:val="ru-RU"/>
        </w:rPr>
        <w:t>В настоящий момент в регионе СНГ высокую популярность набрало направление экономического и социального развития «Умные города и сообщества (SC&amp;C)». Данные термин включает в себя не только развитие Умного устойчивого города (SSC), но и Умной деревни и Умного региона в целом. Направление является современным трендом, который необходимо постоянно анализировать, развивать и дополнять. В связи с этим МСЭ может активно оказывать содействие Государствам – Членам МСЭ в регионе в части разработки нормативно-правовой базы, создания необходимой инфраструктуры, внедрения современных сервисов и приложений по различным направлениям SC&amp;C (образование, здравоохранение, туризм, транспорт, энергетика, безопасность, экология и др.), повышения цифровой грамотности населения, бизнеса и органов власти в части SC&amp;C.</w:t>
      </w:r>
    </w:p>
    <w:p w14:paraId="445D19C6" w14:textId="77777777" w:rsidR="00A072E9" w:rsidRPr="00F53807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24" w:history="1">
        <w:r w:rsidRPr="00EB2A7D">
          <w:rPr>
            <w:rStyle w:val="Hyperlink"/>
            <w:rFonts w:cstheme="minorHAnsi"/>
            <w:b/>
            <w:bCs/>
            <w:szCs w:val="24"/>
            <w:lang w:val="ru-RU"/>
          </w:rPr>
          <w:t>Документ 11:</w:t>
        </w:r>
      </w:hyperlink>
      <w:r>
        <w:rPr>
          <w:rFonts w:cstheme="minorHAnsi"/>
          <w:b/>
          <w:bCs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, озаглавленный «</w:t>
      </w:r>
      <w:r w:rsidRPr="00D317C7">
        <w:rPr>
          <w:rFonts w:cstheme="minorHAnsi"/>
          <w:szCs w:val="24"/>
          <w:lang w:val="ru-RU"/>
        </w:rPr>
        <w:t>Предложение Кыргызской Республики по расширению приоритетного направления</w:t>
      </w:r>
      <w:r>
        <w:rPr>
          <w:rFonts w:cstheme="minorHAnsi"/>
          <w:szCs w:val="24"/>
          <w:lang w:val="ru-RU"/>
        </w:rPr>
        <w:t xml:space="preserve"> Кибербезопасность», был представлен г-жой Натальей Мочу, Региональное</w:t>
      </w:r>
      <w:r w:rsidRPr="00F131D7">
        <w:rPr>
          <w:rFonts w:cstheme="minorHAnsi"/>
          <w:szCs w:val="24"/>
          <w:lang w:val="ru-RU"/>
        </w:rPr>
        <w:t xml:space="preserve"> отделени</w:t>
      </w:r>
      <w:r>
        <w:rPr>
          <w:rFonts w:cstheme="minorHAnsi"/>
          <w:szCs w:val="24"/>
          <w:lang w:val="ru-RU"/>
        </w:rPr>
        <w:t>е</w:t>
      </w:r>
      <w:r w:rsidRPr="00F131D7">
        <w:rPr>
          <w:rFonts w:cstheme="minorHAnsi"/>
          <w:szCs w:val="24"/>
          <w:lang w:val="ru-RU"/>
        </w:rPr>
        <w:t xml:space="preserve"> МСЭ для </w:t>
      </w:r>
      <w:r>
        <w:rPr>
          <w:rFonts w:cstheme="minorHAnsi"/>
          <w:szCs w:val="24"/>
          <w:lang w:val="ru-RU"/>
        </w:rPr>
        <w:t>региона</w:t>
      </w:r>
      <w:r w:rsidRPr="00F131D7">
        <w:rPr>
          <w:rFonts w:cstheme="minorHAnsi"/>
          <w:szCs w:val="24"/>
          <w:lang w:val="ru-RU"/>
        </w:rPr>
        <w:t xml:space="preserve"> СНГ</w:t>
      </w:r>
      <w:r>
        <w:rPr>
          <w:rFonts w:cstheme="minorHAnsi"/>
          <w:szCs w:val="24"/>
          <w:lang w:val="ru-RU"/>
        </w:rPr>
        <w:t xml:space="preserve">. В документе содержится предложение Администрации связи </w:t>
      </w:r>
      <w:r w:rsidRPr="00D317C7">
        <w:rPr>
          <w:rFonts w:cstheme="minorHAnsi"/>
          <w:szCs w:val="24"/>
          <w:lang w:val="ru-RU"/>
        </w:rPr>
        <w:t>Кыргызской Республики определить кибербезопасност</w:t>
      </w:r>
      <w:r>
        <w:rPr>
          <w:rFonts w:cstheme="minorHAnsi"/>
          <w:szCs w:val="24"/>
          <w:lang w:val="ru-RU"/>
        </w:rPr>
        <w:t>ь</w:t>
      </w:r>
      <w:r w:rsidRPr="00D317C7">
        <w:rPr>
          <w:rFonts w:cstheme="minorHAnsi"/>
          <w:szCs w:val="24"/>
          <w:lang w:val="ru-RU"/>
        </w:rPr>
        <w:t xml:space="preserve"> </w:t>
      </w:r>
      <w:r w:rsidRPr="00D317C7">
        <w:rPr>
          <w:rFonts w:cstheme="minorHAnsi"/>
          <w:szCs w:val="24"/>
          <w:lang w:val="ru-RU"/>
        </w:rPr>
        <w:lastRenderedPageBreak/>
        <w:t>одним из приоритетных направлений и увеличить помощь странам по ее укреплению.</w:t>
      </w:r>
      <w:r>
        <w:rPr>
          <w:rFonts w:cstheme="minorHAnsi"/>
          <w:szCs w:val="24"/>
          <w:lang w:val="ru-RU"/>
        </w:rPr>
        <w:t xml:space="preserve"> </w:t>
      </w:r>
      <w:r w:rsidRPr="00D317C7">
        <w:rPr>
          <w:rFonts w:cstheme="minorHAnsi"/>
          <w:szCs w:val="24"/>
          <w:lang w:val="ru-RU"/>
        </w:rPr>
        <w:t xml:space="preserve">Кыргызская Республика вносит </w:t>
      </w:r>
      <w:r>
        <w:rPr>
          <w:rFonts w:cstheme="minorHAnsi"/>
          <w:szCs w:val="24"/>
          <w:lang w:val="ru-RU"/>
        </w:rPr>
        <w:t xml:space="preserve">соответствующие </w:t>
      </w:r>
      <w:r w:rsidRPr="00D317C7">
        <w:rPr>
          <w:rFonts w:cstheme="minorHAnsi"/>
          <w:szCs w:val="24"/>
          <w:lang w:val="ru-RU"/>
        </w:rPr>
        <w:t>предложени</w:t>
      </w:r>
      <w:r>
        <w:rPr>
          <w:rFonts w:cstheme="minorHAnsi"/>
          <w:szCs w:val="24"/>
          <w:lang w:val="ru-RU"/>
        </w:rPr>
        <w:t>я</w:t>
      </w:r>
      <w:r w:rsidRPr="00D317C7">
        <w:rPr>
          <w:rFonts w:cstheme="minorHAnsi"/>
          <w:szCs w:val="24"/>
          <w:lang w:val="ru-RU"/>
        </w:rPr>
        <w:t xml:space="preserve"> по расширению содействия и помощи развивающимся странам по кибербезопасности</w:t>
      </w:r>
      <w:r>
        <w:rPr>
          <w:rFonts w:cstheme="minorHAnsi"/>
          <w:szCs w:val="24"/>
          <w:lang w:val="ru-RU"/>
        </w:rPr>
        <w:t>.</w:t>
      </w:r>
    </w:p>
    <w:p w14:paraId="42B29526" w14:textId="77777777" w:rsidR="00A072E9" w:rsidRPr="00EB2A7D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25" w:history="1">
        <w:r w:rsidRPr="00EB2A7D">
          <w:rPr>
            <w:rStyle w:val="Hyperlink"/>
            <w:rFonts w:cstheme="minorHAnsi"/>
            <w:b/>
            <w:bCs/>
            <w:szCs w:val="24"/>
            <w:lang w:val="ru-RU"/>
          </w:rPr>
          <w:t>Документ 20:</w:t>
        </w:r>
      </w:hyperlink>
      <w:r>
        <w:rPr>
          <w:rFonts w:cstheme="minorHAnsi"/>
          <w:b/>
          <w:bCs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, озаглавленный «Проект</w:t>
      </w:r>
      <w:r w:rsidRPr="00EB2A7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егиональной</w:t>
      </w:r>
      <w:r w:rsidRPr="00EB2A7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нициативы</w:t>
      </w:r>
      <w:r w:rsidRPr="00EB2A7D">
        <w:rPr>
          <w:rFonts w:cstheme="minorHAnsi"/>
          <w:szCs w:val="24"/>
          <w:lang w:val="ru-RU"/>
        </w:rPr>
        <w:t xml:space="preserve"> СНГ «</w:t>
      </w:r>
      <w:r>
        <w:rPr>
          <w:rFonts w:cstheme="minorHAnsi"/>
          <w:szCs w:val="24"/>
          <w:lang w:val="ru-RU"/>
        </w:rPr>
        <w:t>Развитие</w:t>
      </w:r>
      <w:r w:rsidRPr="00EB2A7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</w:t>
      </w:r>
      <w:r w:rsidRPr="00EB2A7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повышение цифровой грамотности</w:t>
      </w:r>
      <w:r w:rsidRPr="00EB2A7D">
        <w:rPr>
          <w:rFonts w:cstheme="minorHAnsi"/>
          <w:szCs w:val="24"/>
          <w:lang w:val="ru-RU"/>
        </w:rPr>
        <w:t xml:space="preserve"> (</w:t>
      </w:r>
      <w:r>
        <w:rPr>
          <w:rFonts w:cstheme="minorHAnsi"/>
          <w:szCs w:val="24"/>
          <w:lang w:val="en-US"/>
        </w:rPr>
        <w:t>digital</w:t>
      </w:r>
      <w:r w:rsidRPr="00EB2A7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en-US"/>
        </w:rPr>
        <w:t>literacy</w:t>
      </w:r>
      <w:r w:rsidRPr="00EB2A7D">
        <w:rPr>
          <w:rFonts w:cstheme="minorHAnsi"/>
          <w:szCs w:val="24"/>
          <w:lang w:val="ru-RU"/>
        </w:rPr>
        <w:t xml:space="preserve">) </w:t>
      </w:r>
      <w:r>
        <w:rPr>
          <w:rFonts w:cstheme="minorHAnsi"/>
          <w:szCs w:val="24"/>
          <w:lang w:val="ru-RU"/>
        </w:rPr>
        <w:t xml:space="preserve">для лиц с ограниченными возможностями/особыми потребностями», был представлен г-жой Айнурой Садырбаевой, </w:t>
      </w:r>
      <w:r w:rsidRPr="00EB2A7D">
        <w:rPr>
          <w:rFonts w:cstheme="minorHAnsi"/>
          <w:szCs w:val="24"/>
          <w:lang w:val="ru-RU"/>
        </w:rPr>
        <w:t>Институт электроники и телекоммуникаций</w:t>
      </w:r>
      <w:r>
        <w:rPr>
          <w:rFonts w:cstheme="minorHAnsi"/>
          <w:szCs w:val="24"/>
          <w:lang w:val="ru-RU"/>
        </w:rPr>
        <w:t xml:space="preserve">, Кыргызская Республика. </w:t>
      </w:r>
      <w:r w:rsidRPr="00B165A7">
        <w:rPr>
          <w:rFonts w:cstheme="minorHAnsi"/>
          <w:szCs w:val="24"/>
          <w:lang w:val="ru-RU"/>
        </w:rPr>
        <w:t xml:space="preserve">В настоящее время все страны переходят к цифровой экономике и круг профессий без цифровых навыков сужается. Пандемия COVID-19, заставившая всех пересмотреть методы и технологии организации труда еще более ускорила переход к цифровым технологиям во всех сферах человеческой деятельности, усугубив и без того тяжелое положение лиц с ограниченными возможностями здоровья (ЛОВ), значительно сократив общее число рабочих мест и добавив наличие цифровых навыков в приоритетные требования при найме на работу. В связи с этим развитие и повышение цифровой грамотности для ЛОВ стало еще более необходимой задачей чем раньше. </w:t>
      </w:r>
      <w:r>
        <w:rPr>
          <w:rFonts w:cstheme="minorHAnsi"/>
          <w:szCs w:val="24"/>
          <w:lang w:val="ru-RU"/>
        </w:rPr>
        <w:t>Предлагаемая</w:t>
      </w:r>
      <w:r w:rsidRPr="00B165A7">
        <w:rPr>
          <w:rFonts w:cstheme="minorHAnsi"/>
          <w:szCs w:val="24"/>
          <w:lang w:val="ru-RU"/>
        </w:rPr>
        <w:t xml:space="preserve"> региональная инициатива предназначена определить условия устойчивого функционирования служб развития и повышение цифровой грамотности для ЛОВ и выработ</w:t>
      </w:r>
      <w:r>
        <w:rPr>
          <w:rFonts w:cstheme="minorHAnsi"/>
          <w:szCs w:val="24"/>
          <w:lang w:val="ru-RU"/>
        </w:rPr>
        <w:t>ать</w:t>
      </w:r>
      <w:r w:rsidRPr="00B165A7">
        <w:rPr>
          <w:rFonts w:cstheme="minorHAnsi"/>
          <w:szCs w:val="24"/>
          <w:lang w:val="ru-RU"/>
        </w:rPr>
        <w:t xml:space="preserve"> соответствующи</w:t>
      </w:r>
      <w:r>
        <w:rPr>
          <w:rFonts w:cstheme="minorHAnsi"/>
          <w:szCs w:val="24"/>
          <w:lang w:val="ru-RU"/>
        </w:rPr>
        <w:t>е</w:t>
      </w:r>
      <w:r w:rsidRPr="00B165A7">
        <w:rPr>
          <w:rFonts w:cstheme="minorHAnsi"/>
          <w:szCs w:val="24"/>
          <w:lang w:val="ru-RU"/>
        </w:rPr>
        <w:t xml:space="preserve"> рекомендаци</w:t>
      </w:r>
      <w:r>
        <w:rPr>
          <w:rFonts w:cstheme="minorHAnsi"/>
          <w:szCs w:val="24"/>
          <w:lang w:val="ru-RU"/>
        </w:rPr>
        <w:t>и</w:t>
      </w:r>
      <w:r w:rsidRPr="00B165A7">
        <w:rPr>
          <w:rFonts w:cstheme="minorHAnsi"/>
          <w:szCs w:val="24"/>
          <w:lang w:val="ru-RU"/>
        </w:rPr>
        <w:t>.</w:t>
      </w:r>
    </w:p>
    <w:p w14:paraId="5810B2F0" w14:textId="77777777" w:rsidR="00A072E9" w:rsidRPr="00914B5A" w:rsidRDefault="00A072E9" w:rsidP="00A072E9">
      <w:pPr>
        <w:spacing w:after="120"/>
        <w:jc w:val="both"/>
        <w:rPr>
          <w:lang w:val="ru-RU"/>
        </w:rPr>
      </w:pPr>
      <w:hyperlink r:id="rId26" w:history="1">
        <w:r w:rsidRPr="00360F27">
          <w:rPr>
            <w:rStyle w:val="Hyperlink"/>
            <w:rFonts w:cstheme="minorHAnsi"/>
            <w:b/>
            <w:bCs/>
            <w:szCs w:val="24"/>
            <w:lang w:val="ru-RU"/>
          </w:rPr>
          <w:t>Документ 31</w:t>
        </w:r>
      </w:hyperlink>
      <w:r w:rsidRPr="00F53807">
        <w:rPr>
          <w:rFonts w:cstheme="minorHAnsi"/>
          <w:b/>
          <w:bCs/>
          <w:szCs w:val="24"/>
          <w:lang w:val="ru-RU"/>
        </w:rPr>
        <w:t>:</w:t>
      </w:r>
      <w:r>
        <w:rPr>
          <w:rFonts w:cstheme="minorHAnsi"/>
          <w:b/>
          <w:bCs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, озаглавленный «</w:t>
      </w:r>
      <w:r w:rsidRPr="00360F27">
        <w:rPr>
          <w:rFonts w:cstheme="minorHAnsi"/>
          <w:szCs w:val="24"/>
          <w:lang w:val="ru-RU"/>
        </w:rPr>
        <w:t>Новая Региональная инициатива ВКРЭ-21 «Информационная безопасность (кибербезопасность) и защита персональных данных»</w:t>
      </w:r>
      <w:r>
        <w:rPr>
          <w:rFonts w:cstheme="minorHAnsi"/>
          <w:szCs w:val="24"/>
          <w:lang w:val="ru-RU"/>
        </w:rPr>
        <w:t>», был представлен г-жой Натальей Мочу, Региональное</w:t>
      </w:r>
      <w:r w:rsidRPr="00F131D7">
        <w:rPr>
          <w:rFonts w:cstheme="minorHAnsi"/>
          <w:szCs w:val="24"/>
          <w:lang w:val="ru-RU"/>
        </w:rPr>
        <w:t xml:space="preserve"> отделени</w:t>
      </w:r>
      <w:r>
        <w:rPr>
          <w:rFonts w:cstheme="minorHAnsi"/>
          <w:szCs w:val="24"/>
          <w:lang w:val="ru-RU"/>
        </w:rPr>
        <w:t>е</w:t>
      </w:r>
      <w:r w:rsidRPr="00F131D7">
        <w:rPr>
          <w:rFonts w:cstheme="minorHAnsi"/>
          <w:szCs w:val="24"/>
          <w:lang w:val="ru-RU"/>
        </w:rPr>
        <w:t xml:space="preserve"> МСЭ для </w:t>
      </w:r>
      <w:r>
        <w:rPr>
          <w:rFonts w:cstheme="minorHAnsi"/>
          <w:szCs w:val="24"/>
          <w:lang w:val="ru-RU"/>
        </w:rPr>
        <w:t>региона</w:t>
      </w:r>
      <w:r w:rsidRPr="00F131D7">
        <w:rPr>
          <w:rFonts w:cstheme="minorHAnsi"/>
          <w:szCs w:val="24"/>
          <w:lang w:val="ru-RU"/>
        </w:rPr>
        <w:t xml:space="preserve"> СНГ</w:t>
      </w:r>
      <w:r>
        <w:rPr>
          <w:rFonts w:cstheme="minorHAnsi"/>
          <w:szCs w:val="24"/>
          <w:lang w:val="ru-RU"/>
        </w:rPr>
        <w:t xml:space="preserve">. </w:t>
      </w:r>
      <w:r>
        <w:rPr>
          <w:rFonts w:cstheme="minorHAnsi"/>
          <w:lang w:val="ru-RU"/>
        </w:rPr>
        <w:t>Министерство цифрового развития, инноваций и аэрокосмической промышленности Республики Казахстан отмечает ускорение процессов информатизации всех сфер деятельности государства, организаций, а также гражданского общества. Одним из важнейших вопросов информатизации становится обеспечение информационной безопасности и защиты персональных данных. В связи с этим, предлагается одним из региональных приоритетов МСЭ-</w:t>
      </w:r>
      <w:r>
        <w:rPr>
          <w:rFonts w:cstheme="minorHAnsi"/>
          <w:lang w:val="en-US"/>
        </w:rPr>
        <w:t>D</w:t>
      </w:r>
      <w:r w:rsidRPr="00914B5A">
        <w:rPr>
          <w:rFonts w:cstheme="minorHAnsi"/>
          <w:lang w:val="ru-RU"/>
        </w:rPr>
        <w:t xml:space="preserve"> </w:t>
      </w:r>
      <w:r>
        <w:rPr>
          <w:rFonts w:cstheme="minorHAnsi"/>
          <w:lang w:val="ru-RU"/>
        </w:rPr>
        <w:t>на новый цикл сделать информационную безопасность (кибербезопасность).</w:t>
      </w:r>
    </w:p>
    <w:p w14:paraId="13AD7CC1" w14:textId="77777777" w:rsidR="00A072E9" w:rsidRPr="00146AD8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27" w:history="1">
        <w:r w:rsidRPr="003F4833">
          <w:rPr>
            <w:rStyle w:val="Hyperlink"/>
            <w:rFonts w:cstheme="minorHAnsi"/>
            <w:b/>
            <w:bCs/>
            <w:szCs w:val="24"/>
            <w:lang w:val="ru-RU"/>
          </w:rPr>
          <w:t>Документ 35</w:t>
        </w:r>
      </w:hyperlink>
      <w:r w:rsidRPr="00F53807">
        <w:rPr>
          <w:rFonts w:cstheme="minorHAnsi"/>
          <w:b/>
          <w:bCs/>
          <w:szCs w:val="24"/>
          <w:lang w:val="ru-RU"/>
        </w:rPr>
        <w:t>:</w:t>
      </w:r>
      <w:r>
        <w:rPr>
          <w:rFonts w:cstheme="minorHAnsi"/>
          <w:b/>
          <w:bCs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, озаглавленный «Проект Региональной инициативы</w:t>
      </w:r>
      <w:r w:rsidRPr="00146AD8">
        <w:rPr>
          <w:rFonts w:cstheme="minorHAnsi"/>
          <w:szCs w:val="24"/>
          <w:lang w:val="ru-RU"/>
        </w:rPr>
        <w:t xml:space="preserve"> СНГ «</w:t>
      </w:r>
      <w:r>
        <w:rPr>
          <w:rFonts w:cstheme="minorHAnsi"/>
          <w:szCs w:val="24"/>
          <w:lang w:val="ru-RU"/>
        </w:rPr>
        <w:t>Цифровые</w:t>
      </w:r>
      <w:r w:rsidRPr="00146AD8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 xml:space="preserve">навыки», был представлен г-жой Екатериной Фомичевой, ПАО «Ростелеком». </w:t>
      </w:r>
      <w:r w:rsidRPr="00146AD8">
        <w:rPr>
          <w:rFonts w:cstheme="minorHAnsi"/>
          <w:szCs w:val="24"/>
          <w:lang w:val="ru-RU"/>
        </w:rPr>
        <w:t>За последние годы в мире отмечается стремительный рост развития цифровых технологий. Большинство государств в настоящее время реализуют национальные стратегии/программы развития цифровых экономик, в этой связи появляются новые направления, профессии, где приоритет отдается специалистам, обладающим специальными цифровыми навыками, знаниями.</w:t>
      </w:r>
    </w:p>
    <w:p w14:paraId="0197AA3F" w14:textId="77777777" w:rsidR="00A072E9" w:rsidRPr="00146AD8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146AD8">
        <w:rPr>
          <w:rFonts w:cstheme="minorHAnsi"/>
          <w:szCs w:val="24"/>
          <w:lang w:val="ru-RU"/>
        </w:rPr>
        <w:t xml:space="preserve">В период пандемии – COVID-19, многие граждане ощутили на себе как важна роль информационно-коммуникационных технологий/ИКТ в таких сложных условиях, когда человек, фактически, находится в полной изоляции. Гражданам пришлось адаптироваться к новым условиям, а рынку оперативно предлагать новые цифровые решения в различных сферах – здравоохранение, образование, связь и др. Помимо жизненно-необходимых сервисов, важное значение приобрели и онлайн-сервисы, связанные с доступом к источникам культуры, искусства. </w:t>
      </w:r>
    </w:p>
    <w:p w14:paraId="326AD3DB" w14:textId="77777777" w:rsidR="00A072E9" w:rsidRPr="00F53807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146AD8">
        <w:rPr>
          <w:rFonts w:cstheme="minorHAnsi"/>
          <w:szCs w:val="24"/>
          <w:lang w:val="ru-RU"/>
        </w:rPr>
        <w:t xml:space="preserve">По состоянию на текущее время, пока в странах не сняты все ограничения, вызванные COVID-19, наблюдается большой спрос на онлайн сервисы в сфере культуры и искусства - дистанционное посещение музейных экспозиций, галерей. В частности, виртуальная реальность способна телепортировать людей в места, которые они, возможно, никогда не смогут посетить. В этой связи музейные VR туры неуклонно набирают популярность. </w:t>
      </w:r>
      <w:r w:rsidRPr="00146AD8">
        <w:rPr>
          <w:rFonts w:cstheme="minorHAnsi"/>
          <w:szCs w:val="24"/>
          <w:lang w:val="ru-RU"/>
        </w:rPr>
        <w:lastRenderedPageBreak/>
        <w:t>Современные технологии дают шанс ознакомиться с величайшими шедеврами и исключительными реликвиями. Вместе с тем, учитывая большой спектр имеющихся сейчас возможностей, многие граждане, особенно лица старшего поколения, не обладают достаточными цифровыми навыками, чтобы их использовать.</w:t>
      </w:r>
    </w:p>
    <w:p w14:paraId="474E4F67" w14:textId="77777777" w:rsidR="00A072E9" w:rsidRDefault="00A072E9" w:rsidP="00A072E9">
      <w:pPr>
        <w:tabs>
          <w:tab w:val="left" w:pos="1200"/>
        </w:tabs>
        <w:spacing w:after="120"/>
        <w:jc w:val="both"/>
        <w:rPr>
          <w:rFonts w:eastAsia="Batang" w:cs="Calibri"/>
          <w:iCs/>
          <w:lang w:val="ru-RU"/>
        </w:rPr>
      </w:pPr>
      <w:hyperlink r:id="rId28" w:history="1">
        <w:r w:rsidRPr="003A0100">
          <w:rPr>
            <w:rStyle w:val="Hyperlink"/>
            <w:rFonts w:cstheme="minorHAnsi"/>
            <w:b/>
            <w:bCs/>
            <w:szCs w:val="24"/>
            <w:lang w:val="ru-RU"/>
          </w:rPr>
          <w:t>Документ 36</w:t>
        </w:r>
      </w:hyperlink>
      <w:r w:rsidRPr="00F53807">
        <w:rPr>
          <w:rFonts w:cstheme="minorHAnsi"/>
          <w:b/>
          <w:bCs/>
          <w:szCs w:val="24"/>
          <w:lang w:val="ru-RU"/>
        </w:rPr>
        <w:t>:</w:t>
      </w:r>
      <w:r>
        <w:rPr>
          <w:rFonts w:cstheme="minorHAnsi"/>
          <w:b/>
          <w:bCs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, озаглавленный «</w:t>
      </w:r>
      <w:r w:rsidRPr="003A0100">
        <w:rPr>
          <w:rFonts w:cstheme="minorHAnsi"/>
          <w:szCs w:val="24"/>
          <w:lang w:val="ru-RU"/>
        </w:rPr>
        <w:t>РИ 5: «Развитие инфраструктуры в интересах содействия инновациям и партнерству в сфере внедрения новых технологий - Интернета вещей, включая Индустриальный Интернет, Умных городов и сообществ, сетей связи 5G/IMT-2020 и последующих поколений  NET-2030, квантовых технологий, искусственного интеллекта (ИИ), цифрового здравоохранения, цифровых навыков, защиты окружающей среды</w:t>
      </w:r>
      <w:r>
        <w:rPr>
          <w:rFonts w:cstheme="minorHAnsi"/>
          <w:szCs w:val="24"/>
          <w:lang w:val="ru-RU"/>
        </w:rPr>
        <w:t xml:space="preserve">», был представлен г-жой Екатериной Фомичевой, ПАО «Ростелеком». </w:t>
      </w:r>
      <w:r>
        <w:rPr>
          <w:rFonts w:eastAsia="Batang" w:cs="Calibri"/>
          <w:iCs/>
          <w:lang w:val="ru-RU"/>
        </w:rPr>
        <w:t xml:space="preserve">Всемирная конференция по развитию электросвязи 2017 года приняла пять региональных инициатив для Государств-Членов МСЭ из региона СНГ. </w:t>
      </w:r>
      <w:r w:rsidRPr="009F3155">
        <w:rPr>
          <w:rFonts w:eastAsia="Batang" w:cs="Calibri"/>
          <w:iCs/>
          <w:lang w:val="ru-RU"/>
        </w:rPr>
        <w:t>Региональные инициативы рассчитаны на работу в конкретных приоритетных областях электросвязи/ИКТ с помощью партнерских отношений и мобилизации ресурсов для выполнения</w:t>
      </w:r>
      <w:r>
        <w:rPr>
          <w:rFonts w:eastAsia="Batang" w:cs="Calibri"/>
          <w:iCs/>
          <w:lang w:val="ru-RU"/>
        </w:rPr>
        <w:t xml:space="preserve"> конкретных п</w:t>
      </w:r>
      <w:r w:rsidRPr="009F3155">
        <w:rPr>
          <w:rFonts w:eastAsia="Batang" w:cs="Calibri"/>
          <w:iCs/>
          <w:lang w:val="ru-RU"/>
        </w:rPr>
        <w:t xml:space="preserve">роектов. </w:t>
      </w:r>
      <w:r>
        <w:rPr>
          <w:rFonts w:eastAsia="Batang" w:cs="Calibri"/>
          <w:iCs/>
          <w:lang w:val="ru-RU"/>
        </w:rPr>
        <w:t xml:space="preserve">Настоящая региональная инициатива направлена на </w:t>
      </w:r>
      <w:r w:rsidRPr="004550FB">
        <w:rPr>
          <w:lang w:val="ru-RU"/>
        </w:rPr>
        <w:t>развитие</w:t>
      </w:r>
      <w:r>
        <w:rPr>
          <w:lang w:val="ru-RU"/>
        </w:rPr>
        <w:t xml:space="preserve"> инфраструктуры электросвязи/ИКТ и </w:t>
      </w:r>
      <w:r>
        <w:rPr>
          <w:rFonts w:eastAsia="Batang" w:cs="Calibri"/>
          <w:iCs/>
          <w:lang w:val="ru-RU"/>
        </w:rPr>
        <w:t>содействие</w:t>
      </w:r>
      <w:r w:rsidRPr="004550FB">
        <w:rPr>
          <w:rFonts w:eastAsia="Batang" w:cs="Calibri"/>
          <w:iCs/>
          <w:lang w:val="ru-RU"/>
        </w:rPr>
        <w:t xml:space="preserve"> инновациям и партнерству в сфере внедрения новых технологий - Интернета вещей, включая Индустриальный Интернет, Умных городов и со</w:t>
      </w:r>
      <w:r>
        <w:rPr>
          <w:rFonts w:eastAsia="Batang" w:cs="Calibri"/>
          <w:iCs/>
          <w:lang w:val="ru-RU"/>
        </w:rPr>
        <w:t>обществ, сетей связи 5G/IMT-2020</w:t>
      </w:r>
      <w:r w:rsidRPr="004550FB">
        <w:rPr>
          <w:rFonts w:eastAsia="Batang" w:cs="Calibri"/>
          <w:iCs/>
          <w:lang w:val="ru-RU"/>
        </w:rPr>
        <w:t xml:space="preserve"> и последующих поколений</w:t>
      </w:r>
      <w:r>
        <w:rPr>
          <w:rFonts w:eastAsia="Batang" w:cs="Calibri"/>
          <w:iCs/>
          <w:lang w:val="ru-RU"/>
        </w:rPr>
        <w:t xml:space="preserve"> </w:t>
      </w:r>
      <w:r w:rsidRPr="008C21DC">
        <w:rPr>
          <w:rFonts w:cstheme="minorHAnsi"/>
          <w:szCs w:val="18"/>
          <w:lang w:val="ru-RU"/>
        </w:rPr>
        <w:t>NET-2030</w:t>
      </w:r>
      <w:r w:rsidRPr="004550FB">
        <w:rPr>
          <w:rFonts w:eastAsia="Batang" w:cs="Calibri"/>
          <w:iCs/>
          <w:lang w:val="ru-RU"/>
        </w:rPr>
        <w:t xml:space="preserve">, квантовых технологий, искусственного интеллекта (ИИ), цифрового здравоохранения, цифровых навыков, </w:t>
      </w:r>
      <w:r>
        <w:rPr>
          <w:rFonts w:eastAsia="Batang" w:cs="Calibri"/>
          <w:iCs/>
          <w:lang w:val="ru-RU"/>
        </w:rPr>
        <w:t xml:space="preserve">защиты </w:t>
      </w:r>
      <w:r w:rsidRPr="004550FB">
        <w:rPr>
          <w:rFonts w:eastAsia="Batang" w:cs="Calibri"/>
          <w:iCs/>
          <w:lang w:val="ru-RU"/>
        </w:rPr>
        <w:t>окружающей среды</w:t>
      </w:r>
      <w:r>
        <w:rPr>
          <w:rFonts w:eastAsia="Batang" w:cs="Calibri"/>
          <w:iCs/>
          <w:lang w:val="ru-RU"/>
        </w:rPr>
        <w:t>.</w:t>
      </w:r>
    </w:p>
    <w:p w14:paraId="2248F567" w14:textId="77777777" w:rsidR="00A072E9" w:rsidRPr="00C15D4D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667D14">
        <w:rPr>
          <w:rFonts w:cstheme="minorHAnsi"/>
          <w:szCs w:val="24"/>
          <w:lang w:val="ru-RU"/>
        </w:rPr>
        <w:t>Собрание приняло решение образовать специальную группу под руководством заместителя Председателя РПС-СНГ г-на Алексея Бородина для рассмотрения Документов 9, 10, 11, 20, 31, 35 и 36. Специальная группа провела одно собрание во второй день РПС-СНГ 22 апреля 2021 и подготовила на основе консенсуса проекты пяти региональных инициатив:</w:t>
      </w:r>
    </w:p>
    <w:p w14:paraId="63FB3D71" w14:textId="77777777" w:rsidR="00A072E9" w:rsidRPr="00D3326D" w:rsidRDefault="00A072E9" w:rsidP="00A072E9">
      <w:pPr>
        <w:spacing w:after="120"/>
        <w:jc w:val="both"/>
        <w:rPr>
          <w:rFonts w:cstheme="minorHAnsi"/>
          <w:b/>
          <w:szCs w:val="24"/>
          <w:lang w:val="ru-RU"/>
        </w:rPr>
      </w:pPr>
      <w:r w:rsidRPr="00C15D4D">
        <w:rPr>
          <w:rFonts w:cstheme="minorHAnsi"/>
          <w:b/>
          <w:szCs w:val="24"/>
          <w:lang w:val="ru-RU"/>
        </w:rPr>
        <w:t>Региональная инициатива 1:</w:t>
      </w:r>
    </w:p>
    <w:p w14:paraId="38710DC4" w14:textId="77777777" w:rsidR="00A072E9" w:rsidRPr="00D3326D" w:rsidRDefault="00A072E9" w:rsidP="00A072E9">
      <w:pPr>
        <w:spacing w:after="120"/>
        <w:jc w:val="both"/>
        <w:rPr>
          <w:b/>
          <w:lang w:val="ru-RU"/>
        </w:rPr>
      </w:pPr>
      <w:r w:rsidRPr="00D3326D">
        <w:rPr>
          <w:b/>
          <w:lang w:val="ru-RU"/>
        </w:rPr>
        <w:t>Задача:</w:t>
      </w:r>
    </w:p>
    <w:p w14:paraId="6429D964" w14:textId="77777777" w:rsidR="00A072E9" w:rsidRPr="00C15D4D" w:rsidRDefault="00A072E9" w:rsidP="00A072E9">
      <w:pPr>
        <w:spacing w:after="120"/>
        <w:jc w:val="both"/>
        <w:rPr>
          <w:rFonts w:cstheme="minorHAnsi"/>
          <w:b/>
          <w:szCs w:val="24"/>
          <w:lang w:val="ru-RU"/>
        </w:rPr>
      </w:pPr>
      <w:r w:rsidRPr="00D3326D">
        <w:rPr>
          <w:rFonts w:cstheme="minorHAnsi"/>
          <w:b/>
          <w:szCs w:val="24"/>
          <w:lang w:val="ru-RU"/>
        </w:rPr>
        <w:t>Ожидаемые результаты:</w:t>
      </w:r>
    </w:p>
    <w:p w14:paraId="3485AC38" w14:textId="77777777" w:rsidR="00A072E9" w:rsidRDefault="00A072E9" w:rsidP="00A072E9">
      <w:pPr>
        <w:spacing w:after="120"/>
        <w:jc w:val="both"/>
        <w:rPr>
          <w:rFonts w:cstheme="minorHAnsi"/>
          <w:bCs/>
          <w:szCs w:val="24"/>
          <w:lang w:val="ru-RU"/>
        </w:rPr>
      </w:pPr>
      <w:r w:rsidRPr="00C15D4D">
        <w:rPr>
          <w:rFonts w:cstheme="minorHAnsi"/>
          <w:b/>
          <w:szCs w:val="24"/>
          <w:lang w:val="ru-RU"/>
        </w:rPr>
        <w:t>Региональная инициатива 2</w:t>
      </w:r>
      <w:r w:rsidRPr="00C15D4D">
        <w:rPr>
          <w:rFonts w:cstheme="minorHAnsi"/>
          <w:bCs/>
          <w:szCs w:val="24"/>
          <w:lang w:val="ru-RU"/>
        </w:rPr>
        <w:t>:</w:t>
      </w:r>
    </w:p>
    <w:p w14:paraId="072CA07C" w14:textId="77777777" w:rsidR="00A072E9" w:rsidRPr="00D3326D" w:rsidRDefault="00A072E9" w:rsidP="00A072E9">
      <w:pPr>
        <w:spacing w:after="120"/>
        <w:jc w:val="both"/>
        <w:rPr>
          <w:b/>
          <w:lang w:val="ru-RU"/>
        </w:rPr>
      </w:pPr>
      <w:r w:rsidRPr="00D3326D">
        <w:rPr>
          <w:b/>
          <w:lang w:val="ru-RU"/>
        </w:rPr>
        <w:t>Задача:</w:t>
      </w:r>
    </w:p>
    <w:p w14:paraId="56157B1B" w14:textId="77777777" w:rsidR="00A072E9" w:rsidRPr="00C15D4D" w:rsidRDefault="00A072E9" w:rsidP="00A072E9">
      <w:pPr>
        <w:spacing w:after="120"/>
        <w:jc w:val="both"/>
        <w:rPr>
          <w:rFonts w:cstheme="minorHAnsi"/>
          <w:b/>
          <w:szCs w:val="24"/>
          <w:lang w:val="ru-RU"/>
        </w:rPr>
      </w:pPr>
      <w:r w:rsidRPr="00D3326D">
        <w:rPr>
          <w:rFonts w:cstheme="minorHAnsi"/>
          <w:b/>
          <w:szCs w:val="24"/>
          <w:lang w:val="ru-RU"/>
        </w:rPr>
        <w:t>Ожидаемые результаты:</w:t>
      </w:r>
    </w:p>
    <w:p w14:paraId="11208E48" w14:textId="77777777" w:rsidR="00A072E9" w:rsidRDefault="00A072E9" w:rsidP="00A072E9">
      <w:pPr>
        <w:spacing w:after="120"/>
        <w:jc w:val="both"/>
        <w:rPr>
          <w:rFonts w:cstheme="minorHAnsi"/>
          <w:bCs/>
          <w:szCs w:val="24"/>
          <w:lang w:val="ru-RU"/>
        </w:rPr>
      </w:pPr>
      <w:r w:rsidRPr="00C15D4D">
        <w:rPr>
          <w:rFonts w:cstheme="minorHAnsi"/>
          <w:b/>
          <w:szCs w:val="24"/>
          <w:lang w:val="ru-RU"/>
        </w:rPr>
        <w:t>Региональная инициатива 3</w:t>
      </w:r>
      <w:r w:rsidRPr="00C15D4D">
        <w:rPr>
          <w:rFonts w:cstheme="minorHAnsi"/>
          <w:bCs/>
          <w:szCs w:val="24"/>
          <w:lang w:val="ru-RU"/>
        </w:rPr>
        <w:t>:</w:t>
      </w:r>
    </w:p>
    <w:p w14:paraId="28FF20F9" w14:textId="77777777" w:rsidR="00A072E9" w:rsidRPr="00D3326D" w:rsidRDefault="00A072E9" w:rsidP="00A072E9">
      <w:pPr>
        <w:spacing w:after="120"/>
        <w:jc w:val="both"/>
        <w:rPr>
          <w:b/>
          <w:lang w:val="ru-RU"/>
        </w:rPr>
      </w:pPr>
      <w:r w:rsidRPr="00D3326D">
        <w:rPr>
          <w:b/>
          <w:lang w:val="ru-RU"/>
        </w:rPr>
        <w:t>Задача:</w:t>
      </w:r>
    </w:p>
    <w:p w14:paraId="5EA0A880" w14:textId="77777777" w:rsidR="00A072E9" w:rsidRPr="00C15D4D" w:rsidRDefault="00A072E9" w:rsidP="00A072E9">
      <w:pPr>
        <w:spacing w:after="120"/>
        <w:jc w:val="both"/>
        <w:rPr>
          <w:rFonts w:cstheme="minorHAnsi"/>
          <w:b/>
          <w:szCs w:val="24"/>
          <w:lang w:val="ru-RU"/>
        </w:rPr>
      </w:pPr>
      <w:r w:rsidRPr="00D3326D">
        <w:rPr>
          <w:rFonts w:cstheme="minorHAnsi"/>
          <w:b/>
          <w:szCs w:val="24"/>
          <w:lang w:val="ru-RU"/>
        </w:rPr>
        <w:t>Ожидаемые результаты:</w:t>
      </w:r>
    </w:p>
    <w:p w14:paraId="546D319B" w14:textId="77777777" w:rsidR="00A072E9" w:rsidRDefault="00A072E9" w:rsidP="00A072E9">
      <w:pPr>
        <w:spacing w:after="120"/>
        <w:jc w:val="both"/>
        <w:rPr>
          <w:rFonts w:cstheme="minorHAnsi"/>
          <w:bCs/>
          <w:szCs w:val="24"/>
          <w:lang w:val="ru-RU"/>
        </w:rPr>
      </w:pPr>
      <w:r w:rsidRPr="00C15D4D">
        <w:rPr>
          <w:rFonts w:cstheme="minorHAnsi"/>
          <w:b/>
          <w:szCs w:val="24"/>
          <w:lang w:val="ru-RU"/>
        </w:rPr>
        <w:t>Региональная инициатива 4</w:t>
      </w:r>
      <w:r w:rsidRPr="00C15D4D">
        <w:rPr>
          <w:rFonts w:cstheme="minorHAnsi"/>
          <w:bCs/>
          <w:szCs w:val="24"/>
          <w:lang w:val="ru-RU"/>
        </w:rPr>
        <w:t>:</w:t>
      </w:r>
    </w:p>
    <w:p w14:paraId="7C14F1DA" w14:textId="77777777" w:rsidR="00A072E9" w:rsidRPr="00D3326D" w:rsidRDefault="00A072E9" w:rsidP="00A072E9">
      <w:pPr>
        <w:spacing w:after="120"/>
        <w:jc w:val="both"/>
        <w:rPr>
          <w:b/>
          <w:lang w:val="ru-RU"/>
        </w:rPr>
      </w:pPr>
      <w:r w:rsidRPr="00D3326D">
        <w:rPr>
          <w:b/>
          <w:lang w:val="ru-RU"/>
        </w:rPr>
        <w:t>Задача:</w:t>
      </w:r>
    </w:p>
    <w:p w14:paraId="4A8F43A3" w14:textId="77777777" w:rsidR="00A072E9" w:rsidRPr="00C15D4D" w:rsidRDefault="00A072E9" w:rsidP="00A072E9">
      <w:pPr>
        <w:spacing w:after="120"/>
        <w:jc w:val="both"/>
        <w:rPr>
          <w:rFonts w:cstheme="minorHAnsi"/>
          <w:b/>
          <w:szCs w:val="24"/>
          <w:lang w:val="ru-RU"/>
        </w:rPr>
      </w:pPr>
      <w:r w:rsidRPr="00D3326D">
        <w:rPr>
          <w:rFonts w:cstheme="minorHAnsi"/>
          <w:b/>
          <w:szCs w:val="24"/>
          <w:lang w:val="ru-RU"/>
        </w:rPr>
        <w:t>Ожидаемые результаты:</w:t>
      </w:r>
    </w:p>
    <w:p w14:paraId="75229F66" w14:textId="77777777" w:rsidR="00A072E9" w:rsidRDefault="00A072E9" w:rsidP="00A072E9">
      <w:pPr>
        <w:spacing w:after="120"/>
        <w:jc w:val="both"/>
        <w:rPr>
          <w:rFonts w:cstheme="minorHAnsi"/>
          <w:bCs/>
          <w:szCs w:val="24"/>
          <w:lang w:val="ru-RU"/>
        </w:rPr>
      </w:pPr>
      <w:r w:rsidRPr="00C15D4D">
        <w:rPr>
          <w:rFonts w:cstheme="minorHAnsi"/>
          <w:b/>
          <w:szCs w:val="24"/>
          <w:lang w:val="ru-RU"/>
        </w:rPr>
        <w:t>Региональная инициатива 5</w:t>
      </w:r>
      <w:r w:rsidRPr="00C15D4D">
        <w:rPr>
          <w:rFonts w:cstheme="minorHAnsi"/>
          <w:bCs/>
          <w:szCs w:val="24"/>
          <w:lang w:val="ru-RU"/>
        </w:rPr>
        <w:t>:</w:t>
      </w:r>
    </w:p>
    <w:p w14:paraId="4C4A0E6E" w14:textId="77777777" w:rsidR="00A072E9" w:rsidRPr="00D3326D" w:rsidRDefault="00A072E9" w:rsidP="00A072E9">
      <w:pPr>
        <w:spacing w:after="120"/>
        <w:jc w:val="both"/>
        <w:rPr>
          <w:b/>
          <w:lang w:val="ru-RU"/>
        </w:rPr>
      </w:pPr>
      <w:r w:rsidRPr="00D3326D">
        <w:rPr>
          <w:b/>
          <w:lang w:val="ru-RU"/>
        </w:rPr>
        <w:t>Задача:</w:t>
      </w:r>
    </w:p>
    <w:p w14:paraId="50186DE6" w14:textId="77777777" w:rsidR="00A072E9" w:rsidRPr="00C15D4D" w:rsidRDefault="00A072E9" w:rsidP="00A072E9">
      <w:pPr>
        <w:spacing w:after="120"/>
        <w:jc w:val="both"/>
        <w:rPr>
          <w:rFonts w:cstheme="minorHAnsi"/>
          <w:b/>
          <w:szCs w:val="24"/>
          <w:lang w:val="ru-RU"/>
        </w:rPr>
      </w:pPr>
      <w:r w:rsidRPr="00D3326D">
        <w:rPr>
          <w:rFonts w:cstheme="minorHAnsi"/>
          <w:b/>
          <w:szCs w:val="24"/>
          <w:lang w:val="ru-RU"/>
        </w:rPr>
        <w:t>Ожидаемые результаты:</w:t>
      </w:r>
    </w:p>
    <w:p w14:paraId="543CE586" w14:textId="77777777" w:rsidR="00A072E9" w:rsidRPr="00C15D4D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C15D4D">
        <w:rPr>
          <w:rFonts w:cstheme="minorHAnsi"/>
          <w:szCs w:val="24"/>
          <w:lang w:val="ru-RU"/>
        </w:rPr>
        <w:t xml:space="preserve">РПС-СНГ согласовало проект пяти региональных инициатив СНГ и призвало Государства-Члены региона вносить дополнительные предложения до Всемирной конференции по </w:t>
      </w:r>
      <w:r w:rsidRPr="00C15D4D">
        <w:rPr>
          <w:rFonts w:cstheme="minorHAnsi"/>
          <w:szCs w:val="24"/>
          <w:lang w:val="ru-RU"/>
        </w:rPr>
        <w:lastRenderedPageBreak/>
        <w:t xml:space="preserve">развитию электросвязи </w:t>
      </w:r>
      <w:r>
        <w:rPr>
          <w:rFonts w:cstheme="minorHAnsi"/>
          <w:szCs w:val="24"/>
          <w:lang w:val="ru-RU"/>
        </w:rPr>
        <w:t>2021</w:t>
      </w:r>
      <w:r w:rsidRPr="00C15D4D">
        <w:rPr>
          <w:rFonts w:cstheme="minorHAnsi"/>
          <w:szCs w:val="24"/>
          <w:lang w:val="ru-RU"/>
        </w:rPr>
        <w:t xml:space="preserve"> года, включая конкретные проекты для реализации в рамках данных региональных инициатив. Собрание также согласовало то, что новые предложения могут дополнять текст проекта региональных инициатив, без удаления согласованных ожидаемых результатов.</w:t>
      </w:r>
    </w:p>
    <w:p w14:paraId="3F3E1EC5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C15D4D">
        <w:rPr>
          <w:rFonts w:cstheme="minorHAnsi"/>
          <w:szCs w:val="24"/>
          <w:lang w:val="ru-RU"/>
        </w:rPr>
        <w:t>РПС-СНГ обратилось к Администрациям связи стран СНГ с предложением незамедлительно начать консультации с БРЭ по вопросам реализации предлагаемых региональных инициатив.</w:t>
      </w:r>
    </w:p>
    <w:p w14:paraId="4D2F4448" w14:textId="77777777" w:rsidR="00A072E9" w:rsidRPr="00A01E6F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hyperlink r:id="rId29" w:history="1">
        <w:r w:rsidRPr="00A01E6F">
          <w:rPr>
            <w:rStyle w:val="Hyperlink"/>
            <w:rFonts w:cstheme="minorHAnsi"/>
            <w:b/>
            <w:bCs/>
            <w:szCs w:val="24"/>
            <w:lang w:val="ru-RU"/>
          </w:rPr>
          <w:t>Документ 32:</w:t>
        </w:r>
      </w:hyperlink>
      <w:r>
        <w:rPr>
          <w:rFonts w:cstheme="minorHAnsi"/>
          <w:b/>
          <w:bCs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Документ, озаглавленный «</w:t>
      </w:r>
      <w:r w:rsidRPr="00A01E6F">
        <w:rPr>
          <w:rFonts w:cstheme="minorHAnsi"/>
          <w:szCs w:val="24"/>
          <w:lang w:val="ru-RU"/>
        </w:rPr>
        <w:t>Предложения Молодежной группы стран СНГ (</w:t>
      </w:r>
      <w:r w:rsidRPr="00A01E6F">
        <w:rPr>
          <w:rFonts w:cstheme="minorHAnsi"/>
          <w:szCs w:val="24"/>
          <w:lang w:val="en-US"/>
        </w:rPr>
        <w:t>Generation</w:t>
      </w:r>
      <w:r w:rsidRPr="00CA6012">
        <w:rPr>
          <w:rFonts w:cstheme="minorHAnsi"/>
          <w:szCs w:val="24"/>
          <w:lang w:val="ru-RU"/>
        </w:rPr>
        <w:t xml:space="preserve"> </w:t>
      </w:r>
      <w:r w:rsidRPr="00A01E6F">
        <w:rPr>
          <w:rFonts w:cstheme="minorHAnsi"/>
          <w:szCs w:val="24"/>
          <w:lang w:val="en-US"/>
        </w:rPr>
        <w:t>Connect</w:t>
      </w:r>
      <w:r w:rsidRPr="00A01E6F">
        <w:rPr>
          <w:rFonts w:cstheme="minorHAnsi"/>
          <w:szCs w:val="24"/>
          <w:lang w:val="ru-RU"/>
        </w:rPr>
        <w:t xml:space="preserve"> – CIS) для работы РПС-СНГ</w:t>
      </w:r>
      <w:r>
        <w:rPr>
          <w:rFonts w:cstheme="minorHAnsi"/>
          <w:szCs w:val="24"/>
          <w:lang w:val="ru-RU"/>
        </w:rPr>
        <w:t xml:space="preserve">», был представлен г-жой Дарьей Перепелятниковой, Региональной отделение МСЭ для региона СНГ. </w:t>
      </w:r>
      <w:r w:rsidRPr="00A01E6F">
        <w:rPr>
          <w:rFonts w:cstheme="minorHAnsi"/>
          <w:szCs w:val="24"/>
          <w:lang w:val="ru-RU"/>
        </w:rPr>
        <w:t>Целью Молодежной группы стран СНГ (GC-CIS), созданной в контексте глобальной инициативы «</w:t>
      </w:r>
      <w:r w:rsidRPr="00A01E6F">
        <w:rPr>
          <w:rFonts w:cstheme="minorHAnsi"/>
          <w:szCs w:val="24"/>
          <w:lang w:val="en-US"/>
        </w:rPr>
        <w:t>Generation</w:t>
      </w:r>
      <w:r w:rsidRPr="00CA6012">
        <w:rPr>
          <w:rFonts w:cstheme="minorHAnsi"/>
          <w:szCs w:val="24"/>
          <w:lang w:val="ru-RU"/>
        </w:rPr>
        <w:t xml:space="preserve"> </w:t>
      </w:r>
      <w:r w:rsidRPr="00A01E6F">
        <w:rPr>
          <w:rFonts w:cstheme="minorHAnsi"/>
          <w:szCs w:val="24"/>
          <w:lang w:val="en-US"/>
        </w:rPr>
        <w:t>Connect</w:t>
      </w:r>
      <w:r w:rsidRPr="00A01E6F">
        <w:rPr>
          <w:rFonts w:cstheme="minorHAnsi"/>
          <w:szCs w:val="24"/>
          <w:lang w:val="ru-RU"/>
        </w:rPr>
        <w:t>», является предоставление молодым людям из стран региона СНГ возможности обсуждения перспектив и вызовов, связанных с развитием ИКТ.</w:t>
      </w:r>
    </w:p>
    <w:p w14:paraId="295B5A65" w14:textId="77777777" w:rsidR="00A072E9" w:rsidRPr="00A01E6F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A01E6F">
        <w:rPr>
          <w:rFonts w:cstheme="minorHAnsi"/>
          <w:szCs w:val="24"/>
          <w:lang w:val="ru-RU"/>
        </w:rPr>
        <w:t>По итогам этапа выдвижения и отбора кандидатур состав GC-CIS включает участников из Азербайджанской Республики, Республики Беларусь, Республики Казахстан, Российской Федерации, Кыргызской Республики, Республики Таджикистан, Республики Узбекистан, Украины.</w:t>
      </w:r>
    </w:p>
    <w:p w14:paraId="30A79F2C" w14:textId="77777777" w:rsidR="00A072E9" w:rsidRPr="00A01E6F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A01E6F">
        <w:rPr>
          <w:rFonts w:cstheme="minorHAnsi"/>
          <w:szCs w:val="24"/>
          <w:lang w:val="ru-RU"/>
        </w:rPr>
        <w:t xml:space="preserve">На начальном этапе </w:t>
      </w:r>
      <w:r>
        <w:rPr>
          <w:rFonts w:cstheme="minorHAnsi"/>
          <w:szCs w:val="24"/>
          <w:lang w:val="ru-RU"/>
        </w:rPr>
        <w:t>у</w:t>
      </w:r>
      <w:r w:rsidRPr="00A01E6F">
        <w:rPr>
          <w:rFonts w:cstheme="minorHAnsi"/>
          <w:szCs w:val="24"/>
          <w:lang w:val="ru-RU"/>
        </w:rPr>
        <w:t xml:space="preserve">частники GC-CIS определили три наиболее актуальных, по их мнению, направлений деятельности МСЭ – 1) Сети и цифровая инфраструктура, 2) Цифровые услуги и приложения. Инновации, 3) Кибербезопасность. Защита ребенка в онлайновой среде, по которым были проведены тематические сессии. Помимо этого, участники GC-CIS высказали заинтересованность в последующем изучении таких тем, как: Создание человеческого потенциала, Защита окружающей среды, Развитие международно-правовых обязательств государств в области прав человека в цифровую эпоху, Технологии распределенных реестров, системы искусственного интеллекта и современные технологии будущего, Развитие компьютерной грамотности и онлайн-безопасности. </w:t>
      </w:r>
    </w:p>
    <w:p w14:paraId="29922397" w14:textId="77777777" w:rsidR="00A072E9" w:rsidRPr="00F53807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A01E6F">
        <w:rPr>
          <w:rFonts w:cstheme="minorHAnsi"/>
          <w:szCs w:val="24"/>
          <w:lang w:val="ru-RU"/>
        </w:rPr>
        <w:t>В Документе представлены мнения и предложения, подготовленные по итогам тематических рабочих сессий, проведенных молодежной группой GC-CIS, для представления на РПС-СНГ и возможного учета при обсуждении приоритетных направлений для региона СНГ.</w:t>
      </w:r>
    </w:p>
    <w:p w14:paraId="666C3211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РПС-СНГ решило:</w:t>
      </w:r>
    </w:p>
    <w:p w14:paraId="5FC9AAB0" w14:textId="77777777" w:rsidR="00A072E9" w:rsidRPr="0086752A" w:rsidRDefault="00A072E9" w:rsidP="00A072E9">
      <w:pPr>
        <w:pStyle w:val="ListParagraph"/>
        <w:numPr>
          <w:ilvl w:val="0"/>
          <w:numId w:val="19"/>
        </w:numPr>
        <w:spacing w:after="120"/>
        <w:jc w:val="both"/>
        <w:rPr>
          <w:rFonts w:cstheme="minorHAnsi"/>
          <w:szCs w:val="24"/>
          <w:lang w:val="ru-RU"/>
        </w:rPr>
      </w:pPr>
      <w:r w:rsidRPr="0086752A">
        <w:rPr>
          <w:rFonts w:cstheme="minorHAnsi"/>
          <w:szCs w:val="24"/>
          <w:lang w:val="ru-RU"/>
        </w:rPr>
        <w:t>Продолжить активное вовлечение молодежи в деятельность МСЭ;</w:t>
      </w:r>
    </w:p>
    <w:p w14:paraId="56A60D15" w14:textId="77777777" w:rsidR="00A072E9" w:rsidRPr="0086752A" w:rsidRDefault="00A072E9" w:rsidP="00A072E9">
      <w:pPr>
        <w:pStyle w:val="ListParagraph"/>
        <w:numPr>
          <w:ilvl w:val="0"/>
          <w:numId w:val="19"/>
        </w:numPr>
        <w:spacing w:after="120"/>
        <w:jc w:val="both"/>
        <w:rPr>
          <w:rFonts w:cstheme="minorHAnsi"/>
          <w:szCs w:val="24"/>
          <w:lang w:val="ru-RU"/>
        </w:rPr>
      </w:pPr>
      <w:r w:rsidRPr="0086752A">
        <w:rPr>
          <w:rFonts w:cstheme="minorHAnsi"/>
          <w:szCs w:val="24"/>
          <w:lang w:val="ru-RU"/>
        </w:rPr>
        <w:t>Продолжить успешный опыт проведения сессий с привлечением опытных экспертов МСЭ и отрасли;</w:t>
      </w:r>
    </w:p>
    <w:p w14:paraId="3B50D517" w14:textId="77777777" w:rsidR="00A072E9" w:rsidRDefault="00A072E9" w:rsidP="00A072E9">
      <w:pPr>
        <w:pStyle w:val="ListParagraph"/>
        <w:numPr>
          <w:ilvl w:val="0"/>
          <w:numId w:val="19"/>
        </w:numPr>
        <w:spacing w:after="120"/>
        <w:jc w:val="both"/>
        <w:rPr>
          <w:rFonts w:cstheme="minorHAnsi"/>
          <w:szCs w:val="24"/>
          <w:lang w:val="ru-RU"/>
        </w:rPr>
      </w:pPr>
      <w:r w:rsidRPr="0086752A">
        <w:rPr>
          <w:rFonts w:cstheme="minorHAnsi"/>
          <w:szCs w:val="24"/>
          <w:lang w:val="ru-RU"/>
        </w:rPr>
        <w:t xml:space="preserve">Способствовать налаживанию контакта и активного взаимодействия Молодежной группы стран СНГ и Совета мыслителей инициативы </w:t>
      </w:r>
      <w:r w:rsidRPr="0086752A">
        <w:rPr>
          <w:rFonts w:cstheme="minorHAnsi"/>
          <w:szCs w:val="24"/>
          <w:lang w:val="en-US"/>
        </w:rPr>
        <w:t>Generation</w:t>
      </w:r>
      <w:r w:rsidRPr="00CA6012">
        <w:rPr>
          <w:rFonts w:cstheme="minorHAnsi"/>
          <w:szCs w:val="24"/>
          <w:lang w:val="ru-RU"/>
        </w:rPr>
        <w:t xml:space="preserve"> </w:t>
      </w:r>
      <w:r w:rsidRPr="0086752A">
        <w:rPr>
          <w:rFonts w:cstheme="minorHAnsi"/>
          <w:szCs w:val="24"/>
          <w:lang w:val="en-US"/>
        </w:rPr>
        <w:t>Connect</w:t>
      </w:r>
      <w:r w:rsidRPr="0086752A">
        <w:rPr>
          <w:rFonts w:cstheme="minorHAnsi"/>
          <w:szCs w:val="24"/>
          <w:lang w:val="ru-RU"/>
        </w:rPr>
        <w:t>.</w:t>
      </w:r>
    </w:p>
    <w:p w14:paraId="270BB3DD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831E1A">
        <w:rPr>
          <w:rFonts w:cstheme="minorHAnsi"/>
          <w:b/>
          <w:bCs/>
          <w:szCs w:val="24"/>
          <w:lang w:val="ru-RU"/>
        </w:rPr>
        <w:t xml:space="preserve">Документы </w:t>
      </w:r>
      <w:hyperlink r:id="rId30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12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31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13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32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14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33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15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34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16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35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17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36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18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37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19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38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21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39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22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40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23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41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24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42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25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43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26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44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27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45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28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46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29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47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30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, </w:t>
      </w:r>
      <w:hyperlink r:id="rId48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33</w:t>
        </w:r>
      </w:hyperlink>
      <w:r w:rsidRPr="00831E1A">
        <w:rPr>
          <w:rFonts w:cstheme="minorHAnsi"/>
          <w:b/>
          <w:bCs/>
          <w:szCs w:val="24"/>
          <w:lang w:val="ru-RU"/>
        </w:rPr>
        <w:t xml:space="preserve"> и </w:t>
      </w:r>
      <w:hyperlink r:id="rId49" w:history="1">
        <w:r w:rsidRPr="00831E1A">
          <w:rPr>
            <w:rStyle w:val="Hyperlink"/>
            <w:rFonts w:cstheme="minorHAnsi"/>
            <w:b/>
            <w:bCs/>
            <w:szCs w:val="24"/>
            <w:lang w:val="ru-RU"/>
          </w:rPr>
          <w:t>34</w:t>
        </w:r>
      </w:hyperlink>
      <w:r>
        <w:rPr>
          <w:rFonts w:cstheme="minorHAnsi"/>
          <w:szCs w:val="24"/>
          <w:lang w:val="ru-RU"/>
        </w:rPr>
        <w:t xml:space="preserve"> были представлены г</w:t>
      </w:r>
      <w:r w:rsidRPr="00667D14">
        <w:rPr>
          <w:rFonts w:cstheme="minorHAnsi"/>
          <w:szCs w:val="24"/>
          <w:lang w:val="ru-RU"/>
        </w:rPr>
        <w:t>-н</w:t>
      </w:r>
      <w:r>
        <w:rPr>
          <w:rFonts w:cstheme="minorHAnsi"/>
          <w:szCs w:val="24"/>
          <w:lang w:val="ru-RU"/>
        </w:rPr>
        <w:t>ом</w:t>
      </w:r>
      <w:r w:rsidRPr="00667D14">
        <w:rPr>
          <w:rFonts w:cstheme="minorHAnsi"/>
          <w:szCs w:val="24"/>
          <w:lang w:val="ru-RU"/>
        </w:rPr>
        <w:t xml:space="preserve"> Алексе</w:t>
      </w:r>
      <w:r>
        <w:rPr>
          <w:rFonts w:cstheme="minorHAnsi"/>
          <w:szCs w:val="24"/>
          <w:lang w:val="ru-RU"/>
        </w:rPr>
        <w:t>ем</w:t>
      </w:r>
      <w:r w:rsidRPr="00667D14">
        <w:rPr>
          <w:rFonts w:cstheme="minorHAnsi"/>
          <w:szCs w:val="24"/>
          <w:lang w:val="ru-RU"/>
        </w:rPr>
        <w:t xml:space="preserve"> Бородин</w:t>
      </w:r>
      <w:r>
        <w:rPr>
          <w:rFonts w:cstheme="minorHAnsi"/>
          <w:szCs w:val="24"/>
          <w:lang w:val="ru-RU"/>
        </w:rPr>
        <w:t>ым, Председателем Рабочей группы РСС по работе с МСЭ при Комиссии РСС по координации международного сотрудничества. В документах содержатся предложения по пересмотру и удалению ряда Резолюций ВКРЭ.</w:t>
      </w:r>
    </w:p>
    <w:p w14:paraId="06FFFD54" w14:textId="77777777" w:rsidR="00A072E9" w:rsidRPr="00831E1A" w:rsidRDefault="00A072E9" w:rsidP="00A072E9">
      <w:pPr>
        <w:jc w:val="both"/>
        <w:rPr>
          <w:lang w:val="ru-RU"/>
        </w:rPr>
      </w:pPr>
      <w:r w:rsidRPr="00831E1A">
        <w:rPr>
          <w:lang w:val="ru-RU"/>
        </w:rPr>
        <w:t>РПС-СНГ поддержало эт</w:t>
      </w:r>
      <w:r>
        <w:rPr>
          <w:lang w:val="ru-RU"/>
        </w:rPr>
        <w:t>и</w:t>
      </w:r>
      <w:r w:rsidRPr="00831E1A">
        <w:rPr>
          <w:lang w:val="ru-RU"/>
        </w:rPr>
        <w:t xml:space="preserve"> вклад</w:t>
      </w:r>
      <w:r>
        <w:rPr>
          <w:lang w:val="ru-RU"/>
        </w:rPr>
        <w:t>ы</w:t>
      </w:r>
      <w:r w:rsidRPr="00831E1A">
        <w:rPr>
          <w:lang w:val="ru-RU"/>
        </w:rPr>
        <w:t xml:space="preserve"> и приняло решение подготовить на </w:t>
      </w:r>
      <w:r>
        <w:rPr>
          <w:lang w:val="ru-RU"/>
        </w:rPr>
        <w:t>их</w:t>
      </w:r>
      <w:r w:rsidRPr="00831E1A">
        <w:rPr>
          <w:lang w:val="ru-RU"/>
        </w:rPr>
        <w:t xml:space="preserve"> основе общ</w:t>
      </w:r>
      <w:r>
        <w:rPr>
          <w:lang w:val="ru-RU"/>
        </w:rPr>
        <w:t>и</w:t>
      </w:r>
      <w:r w:rsidRPr="00831E1A">
        <w:rPr>
          <w:lang w:val="ru-RU"/>
        </w:rPr>
        <w:t>е предложени</w:t>
      </w:r>
      <w:r>
        <w:rPr>
          <w:lang w:val="ru-RU"/>
        </w:rPr>
        <w:t>я</w:t>
      </w:r>
      <w:r w:rsidRPr="00831E1A">
        <w:rPr>
          <w:lang w:val="ru-RU"/>
        </w:rPr>
        <w:t xml:space="preserve"> РСС для ВКРЭ-</w:t>
      </w:r>
      <w:r>
        <w:rPr>
          <w:lang w:val="ru-RU"/>
        </w:rPr>
        <w:t>21</w:t>
      </w:r>
      <w:r w:rsidRPr="00831E1A">
        <w:rPr>
          <w:lang w:val="ru-RU"/>
        </w:rPr>
        <w:t>.</w:t>
      </w:r>
    </w:p>
    <w:p w14:paraId="25A64367" w14:textId="77777777" w:rsidR="00A072E9" w:rsidRPr="00831E1A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</w:p>
    <w:p w14:paraId="76748F9F" w14:textId="77777777" w:rsidR="00A072E9" w:rsidRPr="00C15D4D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C15D4D">
        <w:rPr>
          <w:rFonts w:cstheme="minorHAnsi"/>
          <w:sz w:val="24"/>
          <w:szCs w:val="24"/>
          <w:lang w:val="ru-RU"/>
        </w:rPr>
        <w:lastRenderedPageBreak/>
        <w:t>Прочие вопросы</w:t>
      </w:r>
    </w:p>
    <w:p w14:paraId="70B6B25B" w14:textId="77777777" w:rsidR="00A072E9" w:rsidRDefault="00A072E9" w:rsidP="00A072E9">
      <w:pPr>
        <w:spacing w:after="120"/>
        <w:jc w:val="both"/>
        <w:rPr>
          <w:rFonts w:cstheme="minorHAnsi"/>
          <w:szCs w:val="24"/>
          <w:lang w:val="ru-RU"/>
        </w:rPr>
      </w:pPr>
      <w:r w:rsidRPr="00C15D4D">
        <w:rPr>
          <w:rFonts w:cstheme="minorHAnsi"/>
          <w:szCs w:val="24"/>
          <w:highlight w:val="yellow"/>
          <w:lang w:val="ru-RU"/>
        </w:rPr>
        <w:t>[</w:t>
      </w:r>
      <w:r>
        <w:rPr>
          <w:rFonts w:cstheme="minorHAnsi"/>
          <w:szCs w:val="24"/>
          <w:highlight w:val="yellow"/>
          <w:lang w:val="ru-RU"/>
        </w:rPr>
        <w:t>добавить</w:t>
      </w:r>
      <w:r w:rsidRPr="00C15D4D">
        <w:rPr>
          <w:rFonts w:cstheme="minorHAnsi"/>
          <w:szCs w:val="24"/>
          <w:highlight w:val="yellow"/>
          <w:lang w:val="ru-RU"/>
        </w:rPr>
        <w:t>]</w:t>
      </w:r>
    </w:p>
    <w:p w14:paraId="2BE546F8" w14:textId="77777777" w:rsidR="00A072E9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jc w:val="both"/>
        <w:rPr>
          <w:rFonts w:cstheme="minorHAnsi"/>
          <w:sz w:val="24"/>
          <w:szCs w:val="24"/>
          <w:lang w:val="ru-RU"/>
        </w:rPr>
      </w:pPr>
      <w:r w:rsidRPr="00A61C92">
        <w:rPr>
          <w:rFonts w:cstheme="minorHAnsi"/>
          <w:sz w:val="24"/>
          <w:szCs w:val="24"/>
          <w:lang w:val="ru-RU"/>
        </w:rPr>
        <w:t>Основные результаты</w:t>
      </w:r>
    </w:p>
    <w:p w14:paraId="15E05FF4" w14:textId="77777777" w:rsidR="00A072E9" w:rsidRPr="00A61C92" w:rsidRDefault="00A072E9" w:rsidP="00A072E9">
      <w:pPr>
        <w:jc w:val="both"/>
        <w:rPr>
          <w:lang w:val="ru-RU"/>
        </w:rPr>
      </w:pPr>
      <w:r w:rsidRPr="00A61C92">
        <w:rPr>
          <w:lang w:val="ru-RU"/>
        </w:rPr>
        <w:t>Рассмотрев все входные документы, РПС-СНГ пришло к следующим выводам:</w:t>
      </w:r>
    </w:p>
    <w:p w14:paraId="5BCDCE88" w14:textId="77777777" w:rsidR="00A072E9" w:rsidRPr="00A61C92" w:rsidRDefault="00A072E9" w:rsidP="00A072E9">
      <w:pPr>
        <w:jc w:val="both"/>
        <w:rPr>
          <w:lang w:val="ru-RU"/>
        </w:rPr>
      </w:pPr>
      <w:r w:rsidRPr="00A61C92">
        <w:rPr>
          <w:lang w:val="ru-RU"/>
        </w:rPr>
        <w:t>РПС-СНГ признало, что Региональные инициативы МСЭ-D представляют собой эффективный механизм по содействию реализации Решений ВВУИО и Повестки дня в области устойчивого развития на период до 2030 года, включая достижения Целей устойчивого развития.</w:t>
      </w:r>
    </w:p>
    <w:p w14:paraId="01792EC5" w14:textId="77777777" w:rsidR="00A072E9" w:rsidRPr="00A61C92" w:rsidRDefault="00A072E9" w:rsidP="00A072E9">
      <w:pPr>
        <w:jc w:val="both"/>
        <w:rPr>
          <w:lang w:val="ru-RU"/>
        </w:rPr>
      </w:pPr>
      <w:r w:rsidRPr="00A61C92">
        <w:rPr>
          <w:lang w:val="ru-RU"/>
        </w:rPr>
        <w:t>РПС-СНГ согласовало проект пяти региональных инициатив СНГ:</w:t>
      </w:r>
    </w:p>
    <w:p w14:paraId="2103FC9B" w14:textId="77777777" w:rsidR="00A072E9" w:rsidRPr="00A61C92" w:rsidRDefault="00A072E9" w:rsidP="00A072E9">
      <w:pPr>
        <w:numPr>
          <w:ilvl w:val="0"/>
          <w:numId w:val="18"/>
        </w:numPr>
        <w:jc w:val="both"/>
        <w:rPr>
          <w:lang w:val="ru-RU"/>
        </w:rPr>
      </w:pPr>
      <w:r>
        <w:rPr>
          <w:lang w:val="ru-RU"/>
        </w:rPr>
        <w:t>РИ1</w:t>
      </w:r>
    </w:p>
    <w:p w14:paraId="30FE9343" w14:textId="77777777" w:rsidR="00A072E9" w:rsidRPr="00A61C92" w:rsidRDefault="00A072E9" w:rsidP="00A072E9">
      <w:pPr>
        <w:numPr>
          <w:ilvl w:val="0"/>
          <w:numId w:val="18"/>
        </w:numPr>
        <w:jc w:val="both"/>
        <w:rPr>
          <w:lang w:val="ru-RU"/>
        </w:rPr>
      </w:pPr>
      <w:r>
        <w:rPr>
          <w:lang w:val="ru-RU"/>
        </w:rPr>
        <w:t>РИ2</w:t>
      </w:r>
    </w:p>
    <w:p w14:paraId="31644539" w14:textId="77777777" w:rsidR="00A072E9" w:rsidRPr="00A61C92" w:rsidRDefault="00A072E9" w:rsidP="00A072E9">
      <w:pPr>
        <w:numPr>
          <w:ilvl w:val="0"/>
          <w:numId w:val="18"/>
        </w:numPr>
        <w:jc w:val="both"/>
        <w:rPr>
          <w:lang w:val="ru-RU"/>
        </w:rPr>
      </w:pPr>
      <w:r>
        <w:rPr>
          <w:lang w:val="ru-RU"/>
        </w:rPr>
        <w:t>РИ3</w:t>
      </w:r>
    </w:p>
    <w:p w14:paraId="6EC06FA9" w14:textId="77777777" w:rsidR="00A072E9" w:rsidRPr="00A61C92" w:rsidRDefault="00A072E9" w:rsidP="00A072E9">
      <w:pPr>
        <w:numPr>
          <w:ilvl w:val="0"/>
          <w:numId w:val="18"/>
        </w:numPr>
        <w:jc w:val="both"/>
        <w:rPr>
          <w:lang w:val="ru-RU"/>
        </w:rPr>
      </w:pPr>
      <w:r>
        <w:rPr>
          <w:lang w:val="ru-RU"/>
        </w:rPr>
        <w:t>РИ4</w:t>
      </w:r>
    </w:p>
    <w:p w14:paraId="6788A7AE" w14:textId="77777777" w:rsidR="00A072E9" w:rsidRPr="00A61C92" w:rsidRDefault="00A072E9" w:rsidP="00A072E9">
      <w:pPr>
        <w:numPr>
          <w:ilvl w:val="0"/>
          <w:numId w:val="18"/>
        </w:numPr>
        <w:jc w:val="both"/>
        <w:rPr>
          <w:lang w:val="ru-RU"/>
        </w:rPr>
      </w:pPr>
      <w:r>
        <w:rPr>
          <w:lang w:val="ru-RU"/>
        </w:rPr>
        <w:t>РИ5</w:t>
      </w:r>
    </w:p>
    <w:p w14:paraId="0095BB6C" w14:textId="77777777" w:rsidR="00A072E9" w:rsidRDefault="00A072E9" w:rsidP="00A072E9">
      <w:pPr>
        <w:jc w:val="both"/>
        <w:rPr>
          <w:rFonts w:cstheme="minorHAnsi"/>
          <w:szCs w:val="24"/>
          <w:lang w:val="ru-RU"/>
        </w:rPr>
      </w:pPr>
      <w:r w:rsidRPr="00A61C92">
        <w:rPr>
          <w:lang w:val="ru-RU"/>
        </w:rPr>
        <w:t xml:space="preserve">РПС-СНГ также поддержало работу КГРЭ и всех </w:t>
      </w:r>
      <w:r>
        <w:rPr>
          <w:lang w:val="ru-RU"/>
        </w:rPr>
        <w:t>Рабочих г</w:t>
      </w:r>
      <w:r w:rsidRPr="00A61C92">
        <w:rPr>
          <w:lang w:val="ru-RU"/>
        </w:rPr>
        <w:t xml:space="preserve">рупп КГРЭ, работающих по переписке. Оно </w:t>
      </w:r>
      <w:r>
        <w:rPr>
          <w:lang w:val="ru-RU"/>
        </w:rPr>
        <w:t>рассмотрело и поддержало</w:t>
      </w:r>
      <w:r w:rsidRPr="00A61C92">
        <w:rPr>
          <w:lang w:val="ru-RU"/>
        </w:rPr>
        <w:t xml:space="preserve"> предложения по </w:t>
      </w:r>
      <w:r>
        <w:rPr>
          <w:rFonts w:cstheme="minorHAnsi"/>
          <w:szCs w:val="24"/>
          <w:lang w:val="ru-RU"/>
        </w:rPr>
        <w:t>пересмотру и удалению ряда Резолюций ВКРЭ.</w:t>
      </w:r>
    </w:p>
    <w:p w14:paraId="0B43BF5B" w14:textId="77777777" w:rsidR="00A072E9" w:rsidRDefault="00A072E9" w:rsidP="00A072E9">
      <w:pPr>
        <w:jc w:val="both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В рамках РПС-СНГ были проведены два дополнительных мероприятия:</w:t>
      </w:r>
    </w:p>
    <w:p w14:paraId="4110C47A" w14:textId="77777777" w:rsidR="00A072E9" w:rsidRDefault="00A072E9" w:rsidP="00A072E9">
      <w:pPr>
        <w:pStyle w:val="ListParagraph"/>
        <w:numPr>
          <w:ilvl w:val="0"/>
          <w:numId w:val="20"/>
        </w:numPr>
        <w:jc w:val="both"/>
        <w:rPr>
          <w:lang w:val="ru-RU"/>
        </w:rPr>
      </w:pPr>
      <w:r w:rsidRPr="005F5EB7">
        <w:rPr>
          <w:lang w:val="ru-RU"/>
        </w:rPr>
        <w:t xml:space="preserve">Инструменты МСЭ по планированию инфраструктуры: </w:t>
      </w:r>
      <w:hyperlink r:id="rId50" w:history="1">
        <w:r w:rsidRPr="007355DB">
          <w:rPr>
            <w:rStyle w:val="Hyperlink"/>
            <w:lang w:val="ru-RU"/>
          </w:rPr>
          <w:t>Интерактивные карты МСЭ по сетям электросвязи, калькулятор широкополосных сетей для проекта Giga, руководство по бизнес-планированию инфраструктурных ИКТ-проектов</w:t>
        </w:r>
      </w:hyperlink>
      <w:r>
        <w:rPr>
          <w:lang w:val="ru-RU"/>
        </w:rPr>
        <w:t xml:space="preserve"> (21 апреля)</w:t>
      </w:r>
      <w:r w:rsidRPr="005F5EB7">
        <w:rPr>
          <w:lang w:val="ru-RU"/>
        </w:rPr>
        <w:t>;</w:t>
      </w:r>
    </w:p>
    <w:p w14:paraId="3B4E4710" w14:textId="77777777" w:rsidR="00A072E9" w:rsidRPr="005F5EB7" w:rsidRDefault="00A072E9" w:rsidP="00A072E9">
      <w:pPr>
        <w:pStyle w:val="ListParagraph"/>
        <w:numPr>
          <w:ilvl w:val="0"/>
          <w:numId w:val="20"/>
        </w:numPr>
        <w:jc w:val="both"/>
        <w:rPr>
          <w:lang w:val="ru-RU"/>
        </w:rPr>
      </w:pPr>
      <w:r w:rsidRPr="005F5EB7">
        <w:rPr>
          <w:lang w:val="ru-RU"/>
        </w:rPr>
        <w:t xml:space="preserve">Сеть женщин для ВКРЭ-21 (NoW4WTDC21): </w:t>
      </w:r>
      <w:hyperlink r:id="rId51" w:history="1">
        <w:r w:rsidRPr="007355DB">
          <w:rPr>
            <w:rStyle w:val="Hyperlink"/>
            <w:lang w:val="ru-RU"/>
          </w:rPr>
          <w:t>Специальная сессия, посвященная Международному дню «Девушки в ИКТ» и Глобальной сети женщин в ИКТ, принимающих решения</w:t>
        </w:r>
      </w:hyperlink>
      <w:r w:rsidRPr="005F5EB7">
        <w:rPr>
          <w:lang w:val="ru-RU"/>
        </w:rPr>
        <w:t xml:space="preserve"> (22 </w:t>
      </w:r>
      <w:r>
        <w:rPr>
          <w:lang w:val="ru-RU"/>
        </w:rPr>
        <w:t>апреля)</w:t>
      </w:r>
    </w:p>
    <w:p w14:paraId="4508FE97" w14:textId="77777777" w:rsidR="00A072E9" w:rsidRPr="007355DB" w:rsidRDefault="00A072E9" w:rsidP="00A072E9">
      <w:pPr>
        <w:pStyle w:val="Heading1"/>
        <w:numPr>
          <w:ilvl w:val="0"/>
          <w:numId w:val="17"/>
        </w:numPr>
        <w:tabs>
          <w:tab w:val="clear" w:pos="1134"/>
          <w:tab w:val="clear" w:pos="1871"/>
          <w:tab w:val="clear" w:pos="2268"/>
          <w:tab w:val="left" w:pos="567"/>
        </w:tabs>
        <w:spacing w:before="120" w:after="120"/>
        <w:rPr>
          <w:rFonts w:cstheme="minorHAnsi"/>
          <w:sz w:val="24"/>
          <w:szCs w:val="24"/>
          <w:lang w:val="ru-RU"/>
        </w:rPr>
      </w:pPr>
      <w:r w:rsidRPr="00BB1C2D">
        <w:rPr>
          <w:rFonts w:cstheme="minorHAnsi"/>
          <w:sz w:val="24"/>
          <w:szCs w:val="24"/>
          <w:lang w:val="ru-RU"/>
        </w:rPr>
        <w:t>Церемония закрытия</w:t>
      </w:r>
    </w:p>
    <w:p w14:paraId="051BAF2A" w14:textId="77777777" w:rsidR="00A072E9" w:rsidRPr="007355DB" w:rsidRDefault="00A072E9" w:rsidP="00A072E9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7355DB">
        <w:rPr>
          <w:rFonts w:cstheme="minorHAnsi"/>
          <w:color w:val="000000" w:themeColor="text1"/>
          <w:szCs w:val="24"/>
          <w:lang w:val="ru-RU"/>
        </w:rPr>
        <w:t>Закрывая собрание, Председатель выразил благодарность всем членам МСЭ, принявшим участие в работе РПС-СНГ, а также всем тем, кто вн</w:t>
      </w:r>
      <w:r>
        <w:rPr>
          <w:rFonts w:cstheme="minorHAnsi"/>
          <w:color w:val="000000" w:themeColor="text1"/>
          <w:szCs w:val="24"/>
          <w:lang w:val="ru-RU"/>
        </w:rPr>
        <w:t>е</w:t>
      </w:r>
      <w:r w:rsidRPr="007355DB">
        <w:rPr>
          <w:rFonts w:cstheme="minorHAnsi"/>
          <w:color w:val="000000" w:themeColor="text1"/>
          <w:szCs w:val="24"/>
          <w:lang w:val="ru-RU"/>
        </w:rPr>
        <w:t>с свой вклад в работу собрания. Кроме того, Председатель поблагодарил персонал БРЭ за помощь в организации и проведении собрания.</w:t>
      </w:r>
    </w:p>
    <w:p w14:paraId="121B9C9A" w14:textId="77777777" w:rsidR="00A072E9" w:rsidRDefault="00A072E9" w:rsidP="00A072E9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7355DB">
        <w:rPr>
          <w:rFonts w:cstheme="minorHAnsi"/>
          <w:color w:val="000000" w:themeColor="text1"/>
          <w:szCs w:val="24"/>
          <w:lang w:val="ru-RU"/>
        </w:rPr>
        <w:t xml:space="preserve">Директор БРЭ </w:t>
      </w:r>
      <w:r>
        <w:rPr>
          <w:rFonts w:cstheme="minorHAnsi"/>
          <w:color w:val="000000" w:themeColor="text1"/>
          <w:szCs w:val="24"/>
          <w:lang w:val="ru-RU"/>
        </w:rPr>
        <w:t xml:space="preserve">г-жа </w:t>
      </w:r>
      <w:r w:rsidRPr="00BB1C2D">
        <w:rPr>
          <w:rFonts w:cstheme="minorHAnsi"/>
          <w:color w:val="000000" w:themeColor="text1"/>
          <w:szCs w:val="24"/>
          <w:lang w:val="ru-RU"/>
        </w:rPr>
        <w:t>Дорин Богдан-Мартин</w:t>
      </w:r>
      <w:r w:rsidRPr="007355DB">
        <w:rPr>
          <w:rFonts w:cstheme="minorHAnsi"/>
          <w:color w:val="000000" w:themeColor="text1"/>
          <w:szCs w:val="24"/>
          <w:lang w:val="ru-RU"/>
        </w:rPr>
        <w:t xml:space="preserve"> поблагодарил</w:t>
      </w:r>
      <w:r>
        <w:rPr>
          <w:rFonts w:cstheme="minorHAnsi"/>
          <w:color w:val="000000" w:themeColor="text1"/>
          <w:szCs w:val="24"/>
          <w:lang w:val="ru-RU"/>
        </w:rPr>
        <w:t>а</w:t>
      </w:r>
      <w:r w:rsidRPr="007355DB">
        <w:rPr>
          <w:rFonts w:cstheme="minorHAnsi"/>
          <w:color w:val="000000" w:themeColor="text1"/>
          <w:szCs w:val="24"/>
          <w:lang w:val="ru-RU"/>
        </w:rPr>
        <w:t xml:space="preserve"> Председател</w:t>
      </w:r>
      <w:r>
        <w:rPr>
          <w:rFonts w:cstheme="minorHAnsi"/>
          <w:color w:val="000000" w:themeColor="text1"/>
          <w:szCs w:val="24"/>
          <w:lang w:val="ru-RU"/>
        </w:rPr>
        <w:t xml:space="preserve">я и заместителя Председателя РПС-СНГ, а также </w:t>
      </w:r>
      <w:r w:rsidRPr="007355DB">
        <w:rPr>
          <w:rFonts w:cstheme="minorHAnsi"/>
          <w:color w:val="000000" w:themeColor="text1"/>
          <w:szCs w:val="24"/>
          <w:lang w:val="ru-RU"/>
        </w:rPr>
        <w:t>всех участников РПС-СНГ</w:t>
      </w:r>
      <w:r>
        <w:rPr>
          <w:rFonts w:cstheme="minorHAnsi"/>
          <w:color w:val="000000" w:themeColor="text1"/>
          <w:szCs w:val="24"/>
          <w:lang w:val="ru-RU"/>
        </w:rPr>
        <w:t xml:space="preserve"> </w:t>
      </w:r>
      <w:r w:rsidRPr="007355DB">
        <w:rPr>
          <w:rFonts w:cstheme="minorHAnsi"/>
          <w:color w:val="000000" w:themeColor="text1"/>
          <w:szCs w:val="24"/>
          <w:lang w:val="ru-RU"/>
        </w:rPr>
        <w:t xml:space="preserve">и </w:t>
      </w:r>
      <w:r>
        <w:rPr>
          <w:rFonts w:cstheme="minorHAnsi"/>
          <w:color w:val="000000" w:themeColor="text1"/>
          <w:szCs w:val="24"/>
          <w:lang w:val="ru-RU"/>
        </w:rPr>
        <w:t>с</w:t>
      </w:r>
      <w:r w:rsidRPr="007355DB">
        <w:rPr>
          <w:rFonts w:cstheme="minorHAnsi"/>
          <w:color w:val="000000" w:themeColor="text1"/>
          <w:szCs w:val="24"/>
          <w:lang w:val="ru-RU"/>
        </w:rPr>
        <w:t>екретариат БРЭ за плодотворную работу и поддержку</w:t>
      </w:r>
      <w:r>
        <w:rPr>
          <w:rFonts w:cstheme="minorHAnsi"/>
          <w:color w:val="000000" w:themeColor="text1"/>
          <w:szCs w:val="24"/>
          <w:lang w:val="ru-RU"/>
        </w:rPr>
        <w:t>.</w:t>
      </w:r>
    </w:p>
    <w:p w14:paraId="48537837" w14:textId="77777777" w:rsidR="00A072E9" w:rsidRPr="00BB1C2D" w:rsidRDefault="00A072E9" w:rsidP="00A072E9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BB1C2D">
        <w:rPr>
          <w:rFonts w:cstheme="minorHAnsi"/>
          <w:color w:val="000000" w:themeColor="text1"/>
          <w:szCs w:val="24"/>
          <w:lang w:val="ru-RU"/>
        </w:rPr>
        <w:t xml:space="preserve">Участники РПС-СНГ выразили благодарность Председателю и </w:t>
      </w:r>
      <w:r>
        <w:rPr>
          <w:rFonts w:cstheme="minorHAnsi"/>
          <w:color w:val="000000" w:themeColor="text1"/>
          <w:szCs w:val="24"/>
          <w:lang w:val="ru-RU"/>
        </w:rPr>
        <w:t>з</w:t>
      </w:r>
      <w:r w:rsidRPr="00BB1C2D">
        <w:rPr>
          <w:rFonts w:cstheme="minorHAnsi"/>
          <w:color w:val="000000" w:themeColor="text1"/>
          <w:szCs w:val="24"/>
          <w:lang w:val="ru-RU"/>
        </w:rPr>
        <w:t>аместител</w:t>
      </w:r>
      <w:r>
        <w:rPr>
          <w:rFonts w:cstheme="minorHAnsi"/>
          <w:color w:val="000000" w:themeColor="text1"/>
          <w:szCs w:val="24"/>
          <w:lang w:val="ru-RU"/>
        </w:rPr>
        <w:t>ю</w:t>
      </w:r>
      <w:r w:rsidRPr="00BB1C2D">
        <w:rPr>
          <w:rFonts w:cstheme="minorHAnsi"/>
          <w:color w:val="000000" w:themeColor="text1"/>
          <w:szCs w:val="24"/>
          <w:lang w:val="ru-RU"/>
        </w:rPr>
        <w:t xml:space="preserve"> Председателя собрания за эффективное руководство, а также выразили благодарность секретариату БРЭ МСЭ за отличную организацию и техническое обеспечение собрания.</w:t>
      </w:r>
    </w:p>
    <w:p w14:paraId="4537BFA1" w14:textId="77777777" w:rsidR="00A072E9" w:rsidRDefault="00A072E9" w:rsidP="00A072E9">
      <w:pPr>
        <w:spacing w:after="120"/>
        <w:rPr>
          <w:rFonts w:cstheme="minorHAnsi"/>
          <w:color w:val="000000" w:themeColor="text1"/>
          <w:szCs w:val="24"/>
          <w:u w:val="single"/>
          <w:lang w:val="ru-RU"/>
        </w:rPr>
      </w:pPr>
    </w:p>
    <w:p w14:paraId="7712E9AF" w14:textId="77777777" w:rsidR="00A072E9" w:rsidRPr="007355DB" w:rsidRDefault="00A072E9" w:rsidP="00A072E9">
      <w:pPr>
        <w:tabs>
          <w:tab w:val="left" w:pos="5931"/>
        </w:tabs>
        <w:spacing w:after="120"/>
        <w:rPr>
          <w:rFonts w:cstheme="minorHAnsi"/>
          <w:color w:val="000000" w:themeColor="text1"/>
          <w:szCs w:val="24"/>
          <w:lang w:val="ru-RU"/>
        </w:rPr>
      </w:pPr>
      <w:bookmarkStart w:id="9" w:name="_GoBack"/>
      <w:bookmarkEnd w:id="9"/>
      <w:r>
        <w:rPr>
          <w:rFonts w:cstheme="minorHAnsi"/>
          <w:szCs w:val="24"/>
          <w:lang w:val="ru-RU"/>
        </w:rPr>
        <w:t>Г</w:t>
      </w:r>
      <w:r w:rsidRPr="00BB1C2D">
        <w:rPr>
          <w:rFonts w:cstheme="minorHAnsi"/>
          <w:szCs w:val="24"/>
          <w:lang w:val="ru-RU"/>
        </w:rPr>
        <w:t>-</w:t>
      </w:r>
      <w:r>
        <w:rPr>
          <w:rFonts w:cstheme="minorHAnsi"/>
          <w:szCs w:val="24"/>
          <w:lang w:val="ru-RU"/>
        </w:rPr>
        <w:t>н</w:t>
      </w:r>
      <w:r w:rsidRPr="00BB1C2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Рашид</w:t>
      </w:r>
      <w:r w:rsidRPr="00BB1C2D">
        <w:rPr>
          <w:rFonts w:cstheme="minorHAnsi"/>
          <w:szCs w:val="24"/>
          <w:lang w:val="ru-RU"/>
        </w:rPr>
        <w:t xml:space="preserve"> </w:t>
      </w:r>
      <w:r>
        <w:rPr>
          <w:rFonts w:cstheme="minorHAnsi"/>
          <w:szCs w:val="24"/>
          <w:lang w:val="ru-RU"/>
        </w:rPr>
        <w:t>Исмаилов</w:t>
      </w:r>
      <w:r w:rsidRPr="00BB1C2D">
        <w:rPr>
          <w:rFonts w:cstheme="minorHAnsi"/>
          <w:szCs w:val="24"/>
          <w:lang w:val="ru-RU"/>
        </w:rPr>
        <w:br/>
      </w:r>
      <w:r>
        <w:rPr>
          <w:rFonts w:cstheme="minorHAnsi"/>
          <w:szCs w:val="24"/>
          <w:lang w:val="ru-RU"/>
        </w:rPr>
        <w:t>Председатель РПС-СНГ к ВКРЭ-21</w:t>
      </w:r>
      <w:r w:rsidRPr="00BB1C2D">
        <w:rPr>
          <w:rFonts w:cstheme="minorHAnsi"/>
          <w:szCs w:val="24"/>
          <w:lang w:val="ru-RU"/>
        </w:rPr>
        <w:br/>
      </w:r>
      <w:r>
        <w:rPr>
          <w:rFonts w:cstheme="minorHAnsi"/>
          <w:color w:val="000000" w:themeColor="text1"/>
          <w:szCs w:val="24"/>
          <w:lang w:val="ru-RU"/>
        </w:rPr>
        <w:t>22</w:t>
      </w:r>
      <w:r w:rsidRPr="00BB1C2D">
        <w:rPr>
          <w:rFonts w:cstheme="minorHAnsi"/>
          <w:color w:val="000000" w:themeColor="text1"/>
          <w:szCs w:val="24"/>
          <w:lang w:val="ru-RU"/>
        </w:rPr>
        <w:t xml:space="preserve"> </w:t>
      </w:r>
      <w:r>
        <w:rPr>
          <w:rFonts w:cstheme="minorHAnsi"/>
          <w:color w:val="000000" w:themeColor="text1"/>
          <w:szCs w:val="24"/>
          <w:lang w:val="ru-RU"/>
        </w:rPr>
        <w:t>апреля</w:t>
      </w:r>
      <w:r w:rsidRPr="00BB1C2D">
        <w:rPr>
          <w:rFonts w:cstheme="minorHAnsi"/>
          <w:szCs w:val="24"/>
          <w:lang w:val="ru-RU"/>
        </w:rPr>
        <w:t xml:space="preserve"> 2021</w:t>
      </w:r>
    </w:p>
    <w:p w14:paraId="5A3C79A2" w14:textId="46134C93" w:rsidR="00185B4A" w:rsidRPr="00185B4A" w:rsidRDefault="00185B4A" w:rsidP="00185B4A">
      <w:pPr>
        <w:tabs>
          <w:tab w:val="left" w:pos="5931"/>
        </w:tabs>
        <w:spacing w:after="120"/>
        <w:jc w:val="center"/>
        <w:rPr>
          <w:rFonts w:cstheme="minorHAnsi"/>
          <w:color w:val="000000" w:themeColor="text1"/>
          <w:szCs w:val="24"/>
          <w:lang w:val="en-US"/>
        </w:rPr>
      </w:pPr>
      <w:r>
        <w:rPr>
          <w:rFonts w:cstheme="minorHAnsi"/>
          <w:color w:val="000000" w:themeColor="text1"/>
          <w:szCs w:val="24"/>
          <w:lang w:val="en-US"/>
        </w:rPr>
        <w:t>________________</w:t>
      </w:r>
    </w:p>
    <w:sectPr w:rsidR="00185B4A" w:rsidRPr="00185B4A" w:rsidSect="00674952">
      <w:headerReference w:type="default" r:id="rId52"/>
      <w:footerReference w:type="even" r:id="rId53"/>
      <w:footerReference w:type="first" r:id="rId54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7DC65" w14:textId="77777777" w:rsidR="000144ED" w:rsidRDefault="000144ED">
      <w:r>
        <w:separator/>
      </w:r>
    </w:p>
  </w:endnote>
  <w:endnote w:type="continuationSeparator" w:id="0">
    <w:p w14:paraId="7AE0EE33" w14:textId="77777777" w:rsidR="000144ED" w:rsidRDefault="000144ED">
      <w:r>
        <w:continuationSeparator/>
      </w:r>
    </w:p>
  </w:endnote>
  <w:endnote w:type="continuationNotice" w:id="1">
    <w:p w14:paraId="1CAABC9E" w14:textId="77777777" w:rsidR="000144ED" w:rsidRDefault="000144ED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D95160" w:rsidRDefault="00D95160">
    <w:pPr>
      <w:framePr w:wrap="around" w:vAnchor="text" w:hAnchor="margin" w:xAlign="right" w:y="1"/>
    </w:pPr>
    <w:r>
      <w:rPr>
        <w:color w:val="2B579A"/>
        <w:shd w:val="clear" w:color="auto" w:fill="E6E6E6"/>
      </w:rPr>
      <w:fldChar w:fldCharType="begin"/>
    </w:r>
    <w:r>
      <w:instrText xml:space="preserve">PAGE  </w:instrText>
    </w:r>
    <w:r>
      <w:rPr>
        <w:color w:val="2B579A"/>
        <w:shd w:val="clear" w:color="auto" w:fill="E6E6E6"/>
      </w:rPr>
      <w:fldChar w:fldCharType="end"/>
    </w:r>
  </w:p>
  <w:p w14:paraId="0BCC69B1" w14:textId="35A06A90" w:rsidR="00D95160" w:rsidRPr="0041348E" w:rsidRDefault="00D95160">
    <w:pPr>
      <w:ind w:right="360"/>
      <w:rPr>
        <w:lang w:val="en-US"/>
      </w:rPr>
    </w:pPr>
    <w:r>
      <w:rPr>
        <w:color w:val="2B579A"/>
        <w:shd w:val="clear" w:color="auto" w:fill="E6E6E6"/>
      </w:rPr>
      <w:fldChar w:fldCharType="begin"/>
    </w:r>
    <w:r w:rsidRPr="0041348E">
      <w:rPr>
        <w:lang w:val="en-US"/>
      </w:rPr>
      <w:instrText xml:space="preserve"> FILENAME \p  \* MERGEFORMAT </w:instrText>
    </w:r>
    <w:r>
      <w:rPr>
        <w:color w:val="2B579A"/>
        <w:shd w:val="clear" w:color="auto" w:fill="E6E6E6"/>
      </w:rPr>
      <w:fldChar w:fldCharType="separate"/>
    </w:r>
    <w:r>
      <w:rPr>
        <w:noProof/>
        <w:lang w:val="en-US"/>
      </w:rPr>
      <w:t>https://ituint-my.sharepoint.com/personal/eduard_friesen_itu_int/Documents/jobs/485518/RPM ASP/edited.docx</w:t>
    </w:r>
    <w:r>
      <w:rPr>
        <w:color w:val="2B579A"/>
        <w:shd w:val="clear" w:color="auto" w:fill="E6E6E6"/>
      </w:rPr>
      <w:fldChar w:fldCharType="end"/>
    </w:r>
    <w:r w:rsidRPr="0041348E">
      <w:rPr>
        <w:lang w:val="en-US"/>
      </w:rPr>
      <w:tab/>
    </w:r>
    <w:r>
      <w:rPr>
        <w:color w:val="2B579A"/>
        <w:shd w:val="clear" w:color="auto" w:fill="E6E6E6"/>
      </w:rPr>
      <w:fldChar w:fldCharType="begin"/>
    </w:r>
    <w:r>
      <w:instrText xml:space="preserve"> SAVEDATE \@ DD.MM.YY </w:instrText>
    </w:r>
    <w:r>
      <w:rPr>
        <w:color w:val="2B579A"/>
        <w:shd w:val="clear" w:color="auto" w:fill="E6E6E6"/>
      </w:rPr>
      <w:fldChar w:fldCharType="separate"/>
    </w:r>
    <w:r w:rsidR="00A072E9">
      <w:rPr>
        <w:noProof/>
      </w:rPr>
      <w:t>22.04.21</w:t>
    </w:r>
    <w:r>
      <w:rPr>
        <w:color w:val="2B579A"/>
        <w:shd w:val="clear" w:color="auto" w:fill="E6E6E6"/>
      </w:rPr>
      <w:fldChar w:fldCharType="end"/>
    </w:r>
    <w:r w:rsidRPr="0041348E">
      <w:rPr>
        <w:lang w:val="en-US"/>
      </w:rPr>
      <w:tab/>
    </w:r>
    <w:r>
      <w:rPr>
        <w:color w:val="2B579A"/>
        <w:shd w:val="clear" w:color="auto" w:fill="E6E6E6"/>
      </w:rPr>
      <w:fldChar w:fldCharType="begin"/>
    </w:r>
    <w:r>
      <w:instrText xml:space="preserve"> PRINTDATE \@ DD.MM.YY </w:instrText>
    </w:r>
    <w:r>
      <w:rPr>
        <w:color w:val="2B579A"/>
        <w:shd w:val="clear" w:color="auto" w:fill="E6E6E6"/>
      </w:rPr>
      <w:fldChar w:fldCharType="separate"/>
    </w:r>
    <w:r>
      <w:rPr>
        <w:noProof/>
      </w:rPr>
      <w:t>25.03.21</w:t>
    </w:r>
    <w:r>
      <w:rPr>
        <w:color w:val="2B579A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185B4A" w:rsidRPr="004D495C" w14:paraId="2405CDF7" w14:textId="77777777" w:rsidTr="00185B4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185B4A" w:rsidRPr="00251C8B" w:rsidRDefault="00185B4A" w:rsidP="00185B4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251C8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185B4A" w:rsidRPr="00251C8B" w:rsidRDefault="00185B4A" w:rsidP="00185B4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251C8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9" w:type="dxa"/>
          <w:tcBorders>
            <w:top w:val="single" w:sz="4" w:space="0" w:color="000000"/>
          </w:tcBorders>
        </w:tcPr>
        <w:p w14:paraId="6DCDF247" w14:textId="0A9EFFF4" w:rsidR="00185B4A" w:rsidRPr="00005002" w:rsidRDefault="00185B4A" w:rsidP="00185B4A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Mr </w:t>
          </w:r>
          <w:r w:rsidRPr="001F7242">
            <w:rPr>
              <w:sz w:val="18"/>
              <w:szCs w:val="18"/>
            </w:rPr>
            <w:t>Rachid Ismailov</w:t>
          </w:r>
          <w:r>
            <w:rPr>
              <w:sz w:val="18"/>
              <w:szCs w:val="18"/>
            </w:rPr>
            <w:t xml:space="preserve">, </w:t>
          </w:r>
          <w:r w:rsidRPr="001F7242">
            <w:rPr>
              <w:sz w:val="18"/>
              <w:szCs w:val="18"/>
            </w:rPr>
            <w:t>Chair of RPM-CIS, Ministry of Digital Development, Communications and Mass Media</w:t>
          </w:r>
          <w:r>
            <w:rPr>
              <w:sz w:val="18"/>
              <w:szCs w:val="18"/>
            </w:rPr>
            <w:t>,</w:t>
          </w:r>
          <w:r w:rsidRPr="001F7242">
            <w:rPr>
              <w:sz w:val="18"/>
              <w:szCs w:val="18"/>
            </w:rPr>
            <w:t xml:space="preserve"> Russian Federation</w:t>
          </w:r>
        </w:p>
      </w:tc>
      <w:bookmarkStart w:id="12" w:name="OrgName"/>
      <w:bookmarkEnd w:id="12"/>
    </w:tr>
    <w:tr w:rsidR="00185B4A" w:rsidRPr="004D495C" w14:paraId="4607CF08" w14:textId="77777777" w:rsidTr="00185B4A">
      <w:tc>
        <w:tcPr>
          <w:tcW w:w="1432" w:type="dxa"/>
          <w:shd w:val="clear" w:color="auto" w:fill="auto"/>
        </w:tcPr>
        <w:p w14:paraId="0DBB45CA" w14:textId="77777777" w:rsidR="00185B4A" w:rsidRPr="00251C8B" w:rsidRDefault="00185B4A" w:rsidP="00185B4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185B4A" w:rsidRPr="00251C8B" w:rsidRDefault="00185B4A" w:rsidP="00185B4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1C8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9" w:type="dxa"/>
        </w:tcPr>
        <w:p w14:paraId="410E32C9" w14:textId="10CDDA62" w:rsidR="00185B4A" w:rsidRPr="00005002" w:rsidRDefault="00185B4A" w:rsidP="00185B4A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r>
            <w:rPr>
              <w:sz w:val="18"/>
              <w:szCs w:val="18"/>
            </w:rPr>
            <w:t>n/a</w:t>
          </w:r>
        </w:p>
      </w:tc>
      <w:bookmarkStart w:id="13" w:name="PhoneNo"/>
      <w:bookmarkEnd w:id="13"/>
    </w:tr>
    <w:tr w:rsidR="00185B4A" w:rsidRPr="004D495C" w14:paraId="474E069B" w14:textId="77777777" w:rsidTr="00185B4A">
      <w:tc>
        <w:tcPr>
          <w:tcW w:w="1432" w:type="dxa"/>
          <w:shd w:val="clear" w:color="auto" w:fill="auto"/>
        </w:tcPr>
        <w:p w14:paraId="349E473D" w14:textId="77777777" w:rsidR="00185B4A" w:rsidRPr="00251C8B" w:rsidRDefault="00185B4A" w:rsidP="00185B4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185B4A" w:rsidRPr="00251C8B" w:rsidRDefault="00185B4A" w:rsidP="00185B4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251C8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9" w:type="dxa"/>
        </w:tcPr>
        <w:p w14:paraId="38D6F604" w14:textId="443F918E" w:rsidR="00185B4A" w:rsidRPr="00005002" w:rsidRDefault="00A072E9" w:rsidP="00185B4A">
          <w:pPr>
            <w:pStyle w:val="FirstFooter"/>
            <w:tabs>
              <w:tab w:val="left" w:pos="2302"/>
            </w:tabs>
            <w:rPr>
              <w:sz w:val="18"/>
              <w:szCs w:val="18"/>
            </w:rPr>
          </w:pPr>
          <w:hyperlink r:id="rId1" w:history="1">
            <w:r w:rsidR="00185B4A" w:rsidRPr="000201DB">
              <w:rPr>
                <w:rStyle w:val="Hyperlink"/>
                <w:sz w:val="18"/>
                <w:szCs w:val="18"/>
              </w:rPr>
              <w:t>rrismailov@beeline.ru</w:t>
            </w:r>
          </w:hyperlink>
          <w:r w:rsidR="00185B4A">
            <w:rPr>
              <w:sz w:val="18"/>
              <w:szCs w:val="18"/>
            </w:rPr>
            <w:t xml:space="preserve"> </w:t>
          </w:r>
        </w:p>
      </w:tc>
      <w:bookmarkStart w:id="14" w:name="Email"/>
      <w:bookmarkEnd w:id="14"/>
    </w:tr>
  </w:tbl>
  <w:p w14:paraId="65715F79" w14:textId="45087EF8" w:rsidR="00D95160" w:rsidRPr="00E1705B" w:rsidRDefault="00A072E9" w:rsidP="00E1705B">
    <w:pPr>
      <w:jc w:val="center"/>
      <w:rPr>
        <w:rFonts w:ascii="Calibri" w:hAnsi="Calibri"/>
        <w:sz w:val="20"/>
      </w:rPr>
    </w:pPr>
    <w:hyperlink r:id="rId2" w:history="1">
      <w:r w:rsidR="00D95160" w:rsidRPr="00C031C6">
        <w:rPr>
          <w:rStyle w:val="Hyperlink"/>
          <w:sz w:val="20"/>
          <w:szCs w:val="16"/>
        </w:rPr>
        <w:t>RPM-</w:t>
      </w:r>
      <w:r w:rsidR="00C031C6" w:rsidRPr="00C031C6">
        <w:rPr>
          <w:rStyle w:val="Hyperlink"/>
          <w:sz w:val="20"/>
          <w:szCs w:val="16"/>
          <w:lang w:val="en-US"/>
        </w:rPr>
        <w:t>CIS</w:t>
      </w:r>
      <w:r w:rsidR="00D95160" w:rsidRPr="00C031C6">
        <w:rPr>
          <w:rStyle w:val="Hyperlink"/>
          <w:sz w:val="20"/>
          <w:szCs w:val="16"/>
        </w:rPr>
        <w:t>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3D882" w14:textId="77777777" w:rsidR="000144ED" w:rsidRDefault="000144ED">
      <w:r>
        <w:rPr>
          <w:b/>
        </w:rPr>
        <w:t>_______________</w:t>
      </w:r>
    </w:p>
  </w:footnote>
  <w:footnote w:type="continuationSeparator" w:id="0">
    <w:p w14:paraId="2E86E36F" w14:textId="77777777" w:rsidR="000144ED" w:rsidRDefault="000144ED">
      <w:r>
        <w:continuationSeparator/>
      </w:r>
    </w:p>
  </w:footnote>
  <w:footnote w:type="continuationNotice" w:id="1">
    <w:p w14:paraId="4DF897B7" w14:textId="77777777" w:rsidR="000144ED" w:rsidRDefault="000144ED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2830E2EA" w:rsidR="00D95160" w:rsidRPr="00E1705B" w:rsidRDefault="00D95160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E1705B">
      <w:rPr>
        <w:sz w:val="22"/>
        <w:szCs w:val="22"/>
      </w:rPr>
      <w:tab/>
    </w:r>
    <w:r w:rsidRPr="00E1705B">
      <w:rPr>
        <w:sz w:val="22"/>
        <w:szCs w:val="22"/>
        <w:lang w:val="fr-FR"/>
      </w:rPr>
      <w:t>I</w:t>
    </w:r>
    <w:r w:rsidRPr="00185B4A">
      <w:rPr>
        <w:sz w:val="22"/>
        <w:szCs w:val="22"/>
        <w:lang w:val="fr-FR"/>
      </w:rPr>
      <w:t>TU-D/</w:t>
    </w:r>
    <w:bookmarkStart w:id="10" w:name="DocRef2"/>
    <w:bookmarkEnd w:id="10"/>
    <w:r w:rsidRPr="00185B4A">
      <w:rPr>
        <w:sz w:val="22"/>
        <w:szCs w:val="22"/>
        <w:lang w:val="fr-FR"/>
      </w:rPr>
      <w:t>RPM-</w:t>
    </w:r>
    <w:r w:rsidR="003A5B4F" w:rsidRPr="00185B4A">
      <w:rPr>
        <w:sz w:val="22"/>
        <w:szCs w:val="22"/>
        <w:lang w:val="en-US"/>
      </w:rPr>
      <w:t>CIS</w:t>
    </w:r>
    <w:r w:rsidRPr="00185B4A">
      <w:rPr>
        <w:sz w:val="22"/>
        <w:szCs w:val="22"/>
        <w:lang w:val="fr-FR"/>
      </w:rPr>
      <w:t>21/</w:t>
    </w:r>
    <w:bookmarkStart w:id="11" w:name="DocNo2"/>
    <w:bookmarkEnd w:id="11"/>
    <w:r w:rsidR="00185B4A" w:rsidRPr="00185B4A">
      <w:rPr>
        <w:sz w:val="22"/>
        <w:szCs w:val="22"/>
        <w:lang w:val="fr-FR"/>
      </w:rPr>
      <w:t>DT/2</w:t>
    </w:r>
    <w:r w:rsidRPr="00185B4A">
      <w:rPr>
        <w:sz w:val="22"/>
        <w:szCs w:val="22"/>
        <w:lang w:val="fr-FR"/>
      </w:rPr>
      <w:t>-</w:t>
    </w:r>
    <w:r w:rsidR="003A5B4F" w:rsidRPr="00185B4A">
      <w:rPr>
        <w:sz w:val="22"/>
        <w:szCs w:val="22"/>
        <w:lang w:val="fr-FR"/>
      </w:rPr>
      <w:t>R</w:t>
    </w:r>
    <w:r w:rsidRPr="00E1705B">
      <w:rPr>
        <w:sz w:val="22"/>
        <w:szCs w:val="22"/>
        <w:lang w:val="fr-FR"/>
      </w:rPr>
      <w:tab/>
      <w:t xml:space="preserve">Page </w:t>
    </w:r>
    <w:r w:rsidRPr="00E1705B">
      <w:rPr>
        <w:color w:val="2B579A"/>
        <w:sz w:val="22"/>
        <w:szCs w:val="22"/>
        <w:shd w:val="clear" w:color="auto" w:fill="E6E6E6"/>
      </w:rPr>
      <w:fldChar w:fldCharType="begin"/>
    </w:r>
    <w:r w:rsidRPr="00E1705B">
      <w:rPr>
        <w:sz w:val="22"/>
        <w:szCs w:val="22"/>
        <w:lang w:val="fr-FR"/>
      </w:rPr>
      <w:instrText xml:space="preserve"> PAGE </w:instrText>
    </w:r>
    <w:r w:rsidRPr="00E1705B">
      <w:rPr>
        <w:color w:val="2B579A"/>
        <w:sz w:val="22"/>
        <w:szCs w:val="22"/>
        <w:shd w:val="clear" w:color="auto" w:fill="E6E6E6"/>
      </w:rPr>
      <w:fldChar w:fldCharType="separate"/>
    </w:r>
    <w:r>
      <w:rPr>
        <w:noProof/>
        <w:sz w:val="22"/>
        <w:szCs w:val="22"/>
        <w:lang w:val="fr-FR"/>
      </w:rPr>
      <w:t>4</w:t>
    </w:r>
    <w:r w:rsidRPr="00E1705B">
      <w:rPr>
        <w:color w:val="2B579A"/>
        <w:sz w:val="22"/>
        <w:szCs w:val="22"/>
        <w:shd w:val="clear" w:color="auto" w:fill="E6E6E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26EC5"/>
    <w:multiLevelType w:val="hybridMultilevel"/>
    <w:tmpl w:val="B6B6E712"/>
    <w:lvl w:ilvl="0" w:tplc="D8AA70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35313"/>
    <w:multiLevelType w:val="hybridMultilevel"/>
    <w:tmpl w:val="77FC9D50"/>
    <w:lvl w:ilvl="0" w:tplc="0C090011">
      <w:start w:val="1"/>
      <w:numFmt w:val="decimal"/>
      <w:lvlText w:val="%1)"/>
      <w:lvlJc w:val="left"/>
      <w:pPr>
        <w:ind w:left="422" w:hanging="420"/>
      </w:pPr>
    </w:lvl>
    <w:lvl w:ilvl="1" w:tplc="04090017" w:tentative="1">
      <w:start w:val="1"/>
      <w:numFmt w:val="aiueoFullWidth"/>
      <w:lvlText w:val="(%2)"/>
      <w:lvlJc w:val="left"/>
      <w:pPr>
        <w:ind w:left="842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7" w:tentative="1">
      <w:start w:val="1"/>
      <w:numFmt w:val="aiueoFullWidth"/>
      <w:lvlText w:val="(%5)"/>
      <w:lvlJc w:val="left"/>
      <w:pPr>
        <w:ind w:left="2102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7" w:tentative="1">
      <w:start w:val="1"/>
      <w:numFmt w:val="aiueoFullWidth"/>
      <w:lvlText w:val="(%8)"/>
      <w:lvlJc w:val="left"/>
      <w:pPr>
        <w:ind w:left="3362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2" w:hanging="420"/>
      </w:pPr>
    </w:lvl>
  </w:abstractNum>
  <w:abstractNum w:abstractNumId="2" w15:restartNumberingAfterBreak="0">
    <w:nsid w:val="161313CC"/>
    <w:multiLevelType w:val="hybridMultilevel"/>
    <w:tmpl w:val="F4B2DA24"/>
    <w:lvl w:ilvl="0" w:tplc="D8AA70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D5371B"/>
    <w:multiLevelType w:val="multilevel"/>
    <w:tmpl w:val="AB044022"/>
    <w:lvl w:ilvl="0">
      <w:start w:val="1"/>
      <w:numFmt w:val="decimal"/>
      <w:lvlText w:val="%1"/>
      <w:lvlJc w:val="righ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" w15:restartNumberingAfterBreak="0">
    <w:nsid w:val="305E4893"/>
    <w:multiLevelType w:val="hybridMultilevel"/>
    <w:tmpl w:val="D058556C"/>
    <w:lvl w:ilvl="0" w:tplc="0C090011">
      <w:start w:val="1"/>
      <w:numFmt w:val="decimal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7D40355"/>
    <w:multiLevelType w:val="hybridMultilevel"/>
    <w:tmpl w:val="F1B2ECC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080465"/>
    <w:multiLevelType w:val="multilevel"/>
    <w:tmpl w:val="9A86852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A986312"/>
    <w:multiLevelType w:val="hybridMultilevel"/>
    <w:tmpl w:val="E876AE20"/>
    <w:lvl w:ilvl="0" w:tplc="0C090011">
      <w:start w:val="1"/>
      <w:numFmt w:val="decimal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4B6641B2"/>
    <w:multiLevelType w:val="hybridMultilevel"/>
    <w:tmpl w:val="FC5CF0FE"/>
    <w:lvl w:ilvl="0" w:tplc="0C090011">
      <w:start w:val="1"/>
      <w:numFmt w:val="decimal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09B14B2"/>
    <w:multiLevelType w:val="hybridMultilevel"/>
    <w:tmpl w:val="8514DEBC"/>
    <w:lvl w:ilvl="0" w:tplc="6888B34C">
      <w:start w:val="1"/>
      <w:numFmt w:val="decimal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4EC03C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5A534E7"/>
    <w:multiLevelType w:val="hybridMultilevel"/>
    <w:tmpl w:val="2438B95E"/>
    <w:lvl w:ilvl="0" w:tplc="E304D724">
      <w:start w:val="1"/>
      <w:numFmt w:val="decimal"/>
      <w:lvlText w:val="%1"/>
      <w:lvlJc w:val="left"/>
      <w:pPr>
        <w:ind w:left="93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EA181A"/>
    <w:multiLevelType w:val="hybridMultilevel"/>
    <w:tmpl w:val="FDA2EF24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D1198B"/>
    <w:multiLevelType w:val="hybridMultilevel"/>
    <w:tmpl w:val="29946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0579F8"/>
    <w:multiLevelType w:val="hybridMultilevel"/>
    <w:tmpl w:val="D3B8E3A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0E2C98"/>
    <w:multiLevelType w:val="hybridMultilevel"/>
    <w:tmpl w:val="FC3A0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2F178E"/>
    <w:multiLevelType w:val="hybridMultilevel"/>
    <w:tmpl w:val="9A40017E"/>
    <w:lvl w:ilvl="0" w:tplc="D8AA70E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A0AC4F20">
      <w:start w:val="1"/>
      <w:numFmt w:val="bullet"/>
      <w:lvlText w:val="o"/>
      <w:lvlJc w:val="left"/>
      <w:pPr>
        <w:ind w:left="2574" w:hanging="360"/>
      </w:pPr>
      <w:rPr>
        <w:rFonts w:ascii="Courier New" w:hAnsi="Courier New" w:hint="default"/>
      </w:rPr>
    </w:lvl>
    <w:lvl w:ilvl="2" w:tplc="F17CC41C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DEE8E9FE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5A109488">
      <w:start w:val="1"/>
      <w:numFmt w:val="bullet"/>
      <w:lvlText w:val="o"/>
      <w:lvlJc w:val="left"/>
      <w:pPr>
        <w:ind w:left="4734" w:hanging="360"/>
      </w:pPr>
      <w:rPr>
        <w:rFonts w:ascii="Courier New" w:hAnsi="Courier New" w:hint="default"/>
      </w:rPr>
    </w:lvl>
    <w:lvl w:ilvl="5" w:tplc="B1A6A8B4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9F68D782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6FE0010">
      <w:start w:val="1"/>
      <w:numFmt w:val="bullet"/>
      <w:lvlText w:val="o"/>
      <w:lvlJc w:val="left"/>
      <w:pPr>
        <w:ind w:left="6894" w:hanging="360"/>
      </w:pPr>
      <w:rPr>
        <w:rFonts w:ascii="Courier New" w:hAnsi="Courier New" w:hint="default"/>
      </w:rPr>
    </w:lvl>
    <w:lvl w:ilvl="8" w:tplc="CA0E0936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74873061"/>
    <w:multiLevelType w:val="hybridMultilevel"/>
    <w:tmpl w:val="9094F720"/>
    <w:lvl w:ilvl="0" w:tplc="7F60E89E">
      <w:start w:val="3"/>
      <w:numFmt w:val="decimal"/>
      <w:lvlText w:val="%1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8DC622B"/>
    <w:multiLevelType w:val="multilevel"/>
    <w:tmpl w:val="9B42A62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19" w15:restartNumberingAfterBreak="0">
    <w:nsid w:val="7B425688"/>
    <w:multiLevelType w:val="multilevel"/>
    <w:tmpl w:val="AB044022"/>
    <w:lvl w:ilvl="0">
      <w:start w:val="1"/>
      <w:numFmt w:val="decimal"/>
      <w:lvlText w:val="%1"/>
      <w:lvlJc w:val="righ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num w:numId="1">
    <w:abstractNumId w:val="16"/>
  </w:num>
  <w:num w:numId="2">
    <w:abstractNumId w:val="2"/>
  </w:num>
  <w:num w:numId="3">
    <w:abstractNumId w:val="19"/>
  </w:num>
  <w:num w:numId="4">
    <w:abstractNumId w:val="14"/>
  </w:num>
  <w:num w:numId="5">
    <w:abstractNumId w:val="0"/>
  </w:num>
  <w:num w:numId="6">
    <w:abstractNumId w:val="6"/>
  </w:num>
  <w:num w:numId="7">
    <w:abstractNumId w:val="18"/>
  </w:num>
  <w:num w:numId="8">
    <w:abstractNumId w:val="12"/>
  </w:num>
  <w:num w:numId="9">
    <w:abstractNumId w:val="1"/>
  </w:num>
  <w:num w:numId="10">
    <w:abstractNumId w:val="4"/>
  </w:num>
  <w:num w:numId="11">
    <w:abstractNumId w:val="9"/>
  </w:num>
  <w:num w:numId="12">
    <w:abstractNumId w:val="7"/>
  </w:num>
  <w:num w:numId="13">
    <w:abstractNumId w:val="8"/>
  </w:num>
  <w:num w:numId="14">
    <w:abstractNumId w:val="3"/>
  </w:num>
  <w:num w:numId="15">
    <w:abstractNumId w:val="11"/>
  </w:num>
  <w:num w:numId="16">
    <w:abstractNumId w:val="17"/>
  </w:num>
  <w:num w:numId="17">
    <w:abstractNumId w:val="10"/>
  </w:num>
  <w:num w:numId="18">
    <w:abstractNumId w:val="15"/>
  </w:num>
  <w:num w:numId="19">
    <w:abstractNumId w:val="5"/>
  </w:num>
  <w:num w:numId="20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rQUAyXn9MywAAAA="/>
  </w:docVars>
  <w:rsids>
    <w:rsidRoot w:val="00A066F1"/>
    <w:rsid w:val="000000E8"/>
    <w:rsid w:val="0000183B"/>
    <w:rsid w:val="000041EA"/>
    <w:rsid w:val="0000462E"/>
    <w:rsid w:val="00005002"/>
    <w:rsid w:val="00011964"/>
    <w:rsid w:val="00012D4A"/>
    <w:rsid w:val="00014238"/>
    <w:rsid w:val="000144ED"/>
    <w:rsid w:val="00016A40"/>
    <w:rsid w:val="00016B76"/>
    <w:rsid w:val="0001777E"/>
    <w:rsid w:val="00020158"/>
    <w:rsid w:val="000211DC"/>
    <w:rsid w:val="00022A29"/>
    <w:rsid w:val="00023B7B"/>
    <w:rsid w:val="00023BBF"/>
    <w:rsid w:val="0003009E"/>
    <w:rsid w:val="00030905"/>
    <w:rsid w:val="00031EA3"/>
    <w:rsid w:val="000339A6"/>
    <w:rsid w:val="000355FD"/>
    <w:rsid w:val="00035C53"/>
    <w:rsid w:val="00035E14"/>
    <w:rsid w:val="00036F21"/>
    <w:rsid w:val="00037FB5"/>
    <w:rsid w:val="000403C3"/>
    <w:rsid w:val="00043857"/>
    <w:rsid w:val="00043B5A"/>
    <w:rsid w:val="000453DF"/>
    <w:rsid w:val="00047F22"/>
    <w:rsid w:val="000515CA"/>
    <w:rsid w:val="000517A2"/>
    <w:rsid w:val="00051E39"/>
    <w:rsid w:val="00052506"/>
    <w:rsid w:val="000532A3"/>
    <w:rsid w:val="00055BDC"/>
    <w:rsid w:val="00056735"/>
    <w:rsid w:val="000611C3"/>
    <w:rsid w:val="00063600"/>
    <w:rsid w:val="00063CA3"/>
    <w:rsid w:val="00066CB5"/>
    <w:rsid w:val="00066F1D"/>
    <w:rsid w:val="00070E2B"/>
    <w:rsid w:val="0007206E"/>
    <w:rsid w:val="00072279"/>
    <w:rsid w:val="00075C63"/>
    <w:rsid w:val="00077016"/>
    <w:rsid w:val="00077239"/>
    <w:rsid w:val="00077944"/>
    <w:rsid w:val="00077A0E"/>
    <w:rsid w:val="000822BE"/>
    <w:rsid w:val="00083B42"/>
    <w:rsid w:val="000851C4"/>
    <w:rsid w:val="000855B8"/>
    <w:rsid w:val="00085B56"/>
    <w:rsid w:val="0008637D"/>
    <w:rsid w:val="00086491"/>
    <w:rsid w:val="00087085"/>
    <w:rsid w:val="00087635"/>
    <w:rsid w:val="00087BC5"/>
    <w:rsid w:val="000910B6"/>
    <w:rsid w:val="000911B5"/>
    <w:rsid w:val="00091346"/>
    <w:rsid w:val="00093F2A"/>
    <w:rsid w:val="0009440B"/>
    <w:rsid w:val="00095574"/>
    <w:rsid w:val="00097B9D"/>
    <w:rsid w:val="00097D72"/>
    <w:rsid w:val="000A118E"/>
    <w:rsid w:val="000A267F"/>
    <w:rsid w:val="000A41DA"/>
    <w:rsid w:val="000A5670"/>
    <w:rsid w:val="000A74AB"/>
    <w:rsid w:val="000B2220"/>
    <w:rsid w:val="000B30E5"/>
    <w:rsid w:val="000B3A5F"/>
    <w:rsid w:val="000B4E1F"/>
    <w:rsid w:val="000B5F83"/>
    <w:rsid w:val="000B7A43"/>
    <w:rsid w:val="000C0085"/>
    <w:rsid w:val="000C0177"/>
    <w:rsid w:val="000C0C30"/>
    <w:rsid w:val="000C392D"/>
    <w:rsid w:val="000C49EE"/>
    <w:rsid w:val="000C4CD3"/>
    <w:rsid w:val="000C58EA"/>
    <w:rsid w:val="000C58FA"/>
    <w:rsid w:val="000C5CF4"/>
    <w:rsid w:val="000C66DA"/>
    <w:rsid w:val="000C6ECB"/>
    <w:rsid w:val="000D0B83"/>
    <w:rsid w:val="000D0E68"/>
    <w:rsid w:val="000D3B0A"/>
    <w:rsid w:val="000D3EB8"/>
    <w:rsid w:val="000D41C5"/>
    <w:rsid w:val="000D4987"/>
    <w:rsid w:val="000D6DC1"/>
    <w:rsid w:val="000D7F7D"/>
    <w:rsid w:val="000E0E2E"/>
    <w:rsid w:val="000E1431"/>
    <w:rsid w:val="000E158C"/>
    <w:rsid w:val="000E253E"/>
    <w:rsid w:val="000E4964"/>
    <w:rsid w:val="000E4F6F"/>
    <w:rsid w:val="000E5632"/>
    <w:rsid w:val="000E67D1"/>
    <w:rsid w:val="000E6985"/>
    <w:rsid w:val="000E7F36"/>
    <w:rsid w:val="000F0D92"/>
    <w:rsid w:val="000F20C2"/>
    <w:rsid w:val="000F2557"/>
    <w:rsid w:val="000F32CE"/>
    <w:rsid w:val="000F343B"/>
    <w:rsid w:val="000F3EF9"/>
    <w:rsid w:val="000F4C67"/>
    <w:rsid w:val="000F55E1"/>
    <w:rsid w:val="000F5653"/>
    <w:rsid w:val="000F73FF"/>
    <w:rsid w:val="000F785A"/>
    <w:rsid w:val="001008CA"/>
    <w:rsid w:val="0010381B"/>
    <w:rsid w:val="00103C50"/>
    <w:rsid w:val="00104541"/>
    <w:rsid w:val="0010581A"/>
    <w:rsid w:val="00105A36"/>
    <w:rsid w:val="001075B8"/>
    <w:rsid w:val="00110691"/>
    <w:rsid w:val="00110F12"/>
    <w:rsid w:val="00112664"/>
    <w:rsid w:val="00113ABD"/>
    <w:rsid w:val="00114CF7"/>
    <w:rsid w:val="00114FB2"/>
    <w:rsid w:val="0011581F"/>
    <w:rsid w:val="00117735"/>
    <w:rsid w:val="00120B3C"/>
    <w:rsid w:val="001214E7"/>
    <w:rsid w:val="00122710"/>
    <w:rsid w:val="001228BD"/>
    <w:rsid w:val="00122C28"/>
    <w:rsid w:val="00123B68"/>
    <w:rsid w:val="00123DBD"/>
    <w:rsid w:val="00123E58"/>
    <w:rsid w:val="00124000"/>
    <w:rsid w:val="00124A96"/>
    <w:rsid w:val="00125892"/>
    <w:rsid w:val="00125A0D"/>
    <w:rsid w:val="00126296"/>
    <w:rsid w:val="00126F2E"/>
    <w:rsid w:val="00127D59"/>
    <w:rsid w:val="001300F1"/>
    <w:rsid w:val="00131424"/>
    <w:rsid w:val="00131948"/>
    <w:rsid w:val="001319BC"/>
    <w:rsid w:val="00132765"/>
    <w:rsid w:val="00133014"/>
    <w:rsid w:val="001333E4"/>
    <w:rsid w:val="00133A0D"/>
    <w:rsid w:val="00133D83"/>
    <w:rsid w:val="001350AF"/>
    <w:rsid w:val="00135703"/>
    <w:rsid w:val="00135AFB"/>
    <w:rsid w:val="001366D5"/>
    <w:rsid w:val="00137429"/>
    <w:rsid w:val="00140A82"/>
    <w:rsid w:val="00141CB1"/>
    <w:rsid w:val="001439A2"/>
    <w:rsid w:val="00145062"/>
    <w:rsid w:val="00146AD8"/>
    <w:rsid w:val="00146F6F"/>
    <w:rsid w:val="00147C0F"/>
    <w:rsid w:val="00147DC4"/>
    <w:rsid w:val="0015026C"/>
    <w:rsid w:val="00152957"/>
    <w:rsid w:val="00152E84"/>
    <w:rsid w:val="00154D9B"/>
    <w:rsid w:val="00162C96"/>
    <w:rsid w:val="001633E4"/>
    <w:rsid w:val="001663AC"/>
    <w:rsid w:val="001663E7"/>
    <w:rsid w:val="00173033"/>
    <w:rsid w:val="00174A30"/>
    <w:rsid w:val="00181612"/>
    <w:rsid w:val="00181E46"/>
    <w:rsid w:val="001823A2"/>
    <w:rsid w:val="00182B58"/>
    <w:rsid w:val="00183A74"/>
    <w:rsid w:val="001856E7"/>
    <w:rsid w:val="00185B4A"/>
    <w:rsid w:val="00186FA7"/>
    <w:rsid w:val="00187998"/>
    <w:rsid w:val="00187BD9"/>
    <w:rsid w:val="00187DA1"/>
    <w:rsid w:val="00190B55"/>
    <w:rsid w:val="00191EAA"/>
    <w:rsid w:val="00191FC2"/>
    <w:rsid w:val="00192A87"/>
    <w:rsid w:val="00192AB5"/>
    <w:rsid w:val="00193346"/>
    <w:rsid w:val="0019348B"/>
    <w:rsid w:val="00194CFB"/>
    <w:rsid w:val="00196318"/>
    <w:rsid w:val="00197BDD"/>
    <w:rsid w:val="001A18B9"/>
    <w:rsid w:val="001A3AD3"/>
    <w:rsid w:val="001B0777"/>
    <w:rsid w:val="001B1212"/>
    <w:rsid w:val="001B153A"/>
    <w:rsid w:val="001B1930"/>
    <w:rsid w:val="001B2ED3"/>
    <w:rsid w:val="001B34E2"/>
    <w:rsid w:val="001B5995"/>
    <w:rsid w:val="001B77FD"/>
    <w:rsid w:val="001C1345"/>
    <w:rsid w:val="001C271D"/>
    <w:rsid w:val="001C277A"/>
    <w:rsid w:val="001C3B5F"/>
    <w:rsid w:val="001C4700"/>
    <w:rsid w:val="001C4948"/>
    <w:rsid w:val="001C65C2"/>
    <w:rsid w:val="001C6D49"/>
    <w:rsid w:val="001C7CEB"/>
    <w:rsid w:val="001D058F"/>
    <w:rsid w:val="001D0E8F"/>
    <w:rsid w:val="001D148F"/>
    <w:rsid w:val="001D1A58"/>
    <w:rsid w:val="001D303A"/>
    <w:rsid w:val="001D3B8B"/>
    <w:rsid w:val="001D4AAF"/>
    <w:rsid w:val="001D585B"/>
    <w:rsid w:val="001D6E78"/>
    <w:rsid w:val="001E0382"/>
    <w:rsid w:val="001E0F12"/>
    <w:rsid w:val="001E1F4A"/>
    <w:rsid w:val="001E2B6C"/>
    <w:rsid w:val="001E5C6E"/>
    <w:rsid w:val="001E6A39"/>
    <w:rsid w:val="001E7A9A"/>
    <w:rsid w:val="001F0317"/>
    <w:rsid w:val="001F0B1F"/>
    <w:rsid w:val="001F1CEB"/>
    <w:rsid w:val="001F213A"/>
    <w:rsid w:val="001F22AF"/>
    <w:rsid w:val="001F300D"/>
    <w:rsid w:val="001F38D7"/>
    <w:rsid w:val="001F3B21"/>
    <w:rsid w:val="001F45DF"/>
    <w:rsid w:val="001F6155"/>
    <w:rsid w:val="001F65C9"/>
    <w:rsid w:val="002009EA"/>
    <w:rsid w:val="002010F4"/>
    <w:rsid w:val="00202CA0"/>
    <w:rsid w:val="002044BB"/>
    <w:rsid w:val="002107CD"/>
    <w:rsid w:val="00211355"/>
    <w:rsid w:val="002120B1"/>
    <w:rsid w:val="00212DC7"/>
    <w:rsid w:val="00213AAB"/>
    <w:rsid w:val="002142D8"/>
    <w:rsid w:val="002148D8"/>
    <w:rsid w:val="002154A6"/>
    <w:rsid w:val="002161CE"/>
    <w:rsid w:val="00216622"/>
    <w:rsid w:val="00217437"/>
    <w:rsid w:val="002176E9"/>
    <w:rsid w:val="00220524"/>
    <w:rsid w:val="0022054F"/>
    <w:rsid w:val="00221EE1"/>
    <w:rsid w:val="00224570"/>
    <w:rsid w:val="0022518E"/>
    <w:rsid w:val="002255B3"/>
    <w:rsid w:val="00225A02"/>
    <w:rsid w:val="00225D91"/>
    <w:rsid w:val="00226777"/>
    <w:rsid w:val="0022786C"/>
    <w:rsid w:val="0023056B"/>
    <w:rsid w:val="00230CF3"/>
    <w:rsid w:val="00231783"/>
    <w:rsid w:val="00232A2C"/>
    <w:rsid w:val="00233389"/>
    <w:rsid w:val="00234BCB"/>
    <w:rsid w:val="0023520D"/>
    <w:rsid w:val="00235B6B"/>
    <w:rsid w:val="00235D95"/>
    <w:rsid w:val="00236252"/>
    <w:rsid w:val="002365BA"/>
    <w:rsid w:val="002377BB"/>
    <w:rsid w:val="00240A7F"/>
    <w:rsid w:val="00241186"/>
    <w:rsid w:val="002414D1"/>
    <w:rsid w:val="00241563"/>
    <w:rsid w:val="0024167D"/>
    <w:rsid w:val="00242AEF"/>
    <w:rsid w:val="002439C4"/>
    <w:rsid w:val="00244338"/>
    <w:rsid w:val="00244EAF"/>
    <w:rsid w:val="00245DF6"/>
    <w:rsid w:val="00246EF5"/>
    <w:rsid w:val="002474B6"/>
    <w:rsid w:val="00247A1B"/>
    <w:rsid w:val="00251BC4"/>
    <w:rsid w:val="00251C8B"/>
    <w:rsid w:val="00252DB8"/>
    <w:rsid w:val="00253F4E"/>
    <w:rsid w:val="00260446"/>
    <w:rsid w:val="00261825"/>
    <w:rsid w:val="002630CE"/>
    <w:rsid w:val="00263728"/>
    <w:rsid w:val="00264894"/>
    <w:rsid w:val="00265617"/>
    <w:rsid w:val="002667FA"/>
    <w:rsid w:val="00267AAA"/>
    <w:rsid w:val="00267ED8"/>
    <w:rsid w:val="00271316"/>
    <w:rsid w:val="00272E45"/>
    <w:rsid w:val="00274581"/>
    <w:rsid w:val="00282474"/>
    <w:rsid w:val="00282DD1"/>
    <w:rsid w:val="00283916"/>
    <w:rsid w:val="00286336"/>
    <w:rsid w:val="00286B38"/>
    <w:rsid w:val="00286D57"/>
    <w:rsid w:val="00287B20"/>
    <w:rsid w:val="00290726"/>
    <w:rsid w:val="00290A94"/>
    <w:rsid w:val="00290B69"/>
    <w:rsid w:val="0029177D"/>
    <w:rsid w:val="00291CEF"/>
    <w:rsid w:val="0029266E"/>
    <w:rsid w:val="00293F32"/>
    <w:rsid w:val="002950C6"/>
    <w:rsid w:val="002A0209"/>
    <w:rsid w:val="002A15C1"/>
    <w:rsid w:val="002A3A5B"/>
    <w:rsid w:val="002A4FF9"/>
    <w:rsid w:val="002A52C9"/>
    <w:rsid w:val="002A5BA0"/>
    <w:rsid w:val="002A5F39"/>
    <w:rsid w:val="002B053A"/>
    <w:rsid w:val="002B2909"/>
    <w:rsid w:val="002B320E"/>
    <w:rsid w:val="002B3922"/>
    <w:rsid w:val="002B4027"/>
    <w:rsid w:val="002B410A"/>
    <w:rsid w:val="002B5056"/>
    <w:rsid w:val="002B6869"/>
    <w:rsid w:val="002B6D9D"/>
    <w:rsid w:val="002B738C"/>
    <w:rsid w:val="002C0861"/>
    <w:rsid w:val="002C0CBD"/>
    <w:rsid w:val="002C1D46"/>
    <w:rsid w:val="002C268C"/>
    <w:rsid w:val="002C2A72"/>
    <w:rsid w:val="002C3CC3"/>
    <w:rsid w:val="002C4631"/>
    <w:rsid w:val="002C5045"/>
    <w:rsid w:val="002C58F2"/>
    <w:rsid w:val="002C5A58"/>
    <w:rsid w:val="002C5D76"/>
    <w:rsid w:val="002D41DC"/>
    <w:rsid w:val="002D43C9"/>
    <w:rsid w:val="002D58BE"/>
    <w:rsid w:val="002E01B9"/>
    <w:rsid w:val="002E041F"/>
    <w:rsid w:val="002E0A28"/>
    <w:rsid w:val="002E1C2B"/>
    <w:rsid w:val="002E2605"/>
    <w:rsid w:val="002E3B5B"/>
    <w:rsid w:val="002E4681"/>
    <w:rsid w:val="002F029F"/>
    <w:rsid w:val="002F0D76"/>
    <w:rsid w:val="002F1A5B"/>
    <w:rsid w:val="002F4D08"/>
    <w:rsid w:val="002F654F"/>
    <w:rsid w:val="002F6D8C"/>
    <w:rsid w:val="002F7FFC"/>
    <w:rsid w:val="00300C82"/>
    <w:rsid w:val="003013EE"/>
    <w:rsid w:val="00301947"/>
    <w:rsid w:val="0030534A"/>
    <w:rsid w:val="00305A44"/>
    <w:rsid w:val="00307FD0"/>
    <w:rsid w:val="00310EA9"/>
    <w:rsid w:val="00311BCC"/>
    <w:rsid w:val="00312272"/>
    <w:rsid w:val="00314F58"/>
    <w:rsid w:val="00320918"/>
    <w:rsid w:val="003216F6"/>
    <w:rsid w:val="00321E83"/>
    <w:rsid w:val="00322879"/>
    <w:rsid w:val="00324452"/>
    <w:rsid w:val="00324C60"/>
    <w:rsid w:val="003251D5"/>
    <w:rsid w:val="00327FD4"/>
    <w:rsid w:val="00328813"/>
    <w:rsid w:val="00330740"/>
    <w:rsid w:val="003309B6"/>
    <w:rsid w:val="003310A4"/>
    <w:rsid w:val="00332C86"/>
    <w:rsid w:val="003340E7"/>
    <w:rsid w:val="003349ED"/>
    <w:rsid w:val="0033598C"/>
    <w:rsid w:val="00336342"/>
    <w:rsid w:val="003408EB"/>
    <w:rsid w:val="00343724"/>
    <w:rsid w:val="00346D4C"/>
    <w:rsid w:val="003497DC"/>
    <w:rsid w:val="003509C1"/>
    <w:rsid w:val="00351895"/>
    <w:rsid w:val="00351C3F"/>
    <w:rsid w:val="00351D49"/>
    <w:rsid w:val="003560E1"/>
    <w:rsid w:val="00360F27"/>
    <w:rsid w:val="0036306C"/>
    <w:rsid w:val="0036488F"/>
    <w:rsid w:val="0036663C"/>
    <w:rsid w:val="00367DB9"/>
    <w:rsid w:val="00370E92"/>
    <w:rsid w:val="00371269"/>
    <w:rsid w:val="00372968"/>
    <w:rsid w:val="00375E57"/>
    <w:rsid w:val="00375FC4"/>
    <w:rsid w:val="00376054"/>
    <w:rsid w:val="00376BC2"/>
    <w:rsid w:val="00376DAC"/>
    <w:rsid w:val="00376E2D"/>
    <w:rsid w:val="00377835"/>
    <w:rsid w:val="00377BD3"/>
    <w:rsid w:val="00377FC9"/>
    <w:rsid w:val="00380796"/>
    <w:rsid w:val="00381CA4"/>
    <w:rsid w:val="0038212A"/>
    <w:rsid w:val="00382BCA"/>
    <w:rsid w:val="00383CE1"/>
    <w:rsid w:val="00384088"/>
    <w:rsid w:val="00384411"/>
    <w:rsid w:val="00384500"/>
    <w:rsid w:val="0038508D"/>
    <w:rsid w:val="00385DF8"/>
    <w:rsid w:val="003863A7"/>
    <w:rsid w:val="00386C28"/>
    <w:rsid w:val="0039169B"/>
    <w:rsid w:val="00391D83"/>
    <w:rsid w:val="003926B2"/>
    <w:rsid w:val="00392FF1"/>
    <w:rsid w:val="0039402F"/>
    <w:rsid w:val="00394DB0"/>
    <w:rsid w:val="00395B4B"/>
    <w:rsid w:val="003A0100"/>
    <w:rsid w:val="003A0C94"/>
    <w:rsid w:val="003A29B4"/>
    <w:rsid w:val="003A32EA"/>
    <w:rsid w:val="003A3AF6"/>
    <w:rsid w:val="003A5B4F"/>
    <w:rsid w:val="003A65A0"/>
    <w:rsid w:val="003A7360"/>
    <w:rsid w:val="003A7F8C"/>
    <w:rsid w:val="003B0E07"/>
    <w:rsid w:val="003B1E9F"/>
    <w:rsid w:val="003B21CB"/>
    <w:rsid w:val="003B2417"/>
    <w:rsid w:val="003B2558"/>
    <w:rsid w:val="003B25AF"/>
    <w:rsid w:val="003B2B54"/>
    <w:rsid w:val="003B2C42"/>
    <w:rsid w:val="003B3E10"/>
    <w:rsid w:val="003B3FB8"/>
    <w:rsid w:val="003B532E"/>
    <w:rsid w:val="003B5365"/>
    <w:rsid w:val="003B5705"/>
    <w:rsid w:val="003B5B23"/>
    <w:rsid w:val="003B6F14"/>
    <w:rsid w:val="003B7D1F"/>
    <w:rsid w:val="003C047A"/>
    <w:rsid w:val="003C0FDB"/>
    <w:rsid w:val="003C1B10"/>
    <w:rsid w:val="003C1D0D"/>
    <w:rsid w:val="003C3FE2"/>
    <w:rsid w:val="003C5AC3"/>
    <w:rsid w:val="003C6E0F"/>
    <w:rsid w:val="003C7E9C"/>
    <w:rsid w:val="003D0F8B"/>
    <w:rsid w:val="003D1960"/>
    <w:rsid w:val="003D553A"/>
    <w:rsid w:val="003D656A"/>
    <w:rsid w:val="003D6B23"/>
    <w:rsid w:val="003D75BA"/>
    <w:rsid w:val="003E0DBC"/>
    <w:rsid w:val="003E2303"/>
    <w:rsid w:val="003E3798"/>
    <w:rsid w:val="003E41EA"/>
    <w:rsid w:val="003E4889"/>
    <w:rsid w:val="003E5A6F"/>
    <w:rsid w:val="003E7EE1"/>
    <w:rsid w:val="003F2B91"/>
    <w:rsid w:val="003F4097"/>
    <w:rsid w:val="003F4833"/>
    <w:rsid w:val="003F570C"/>
    <w:rsid w:val="003F61C9"/>
    <w:rsid w:val="0040055B"/>
    <w:rsid w:val="0040112D"/>
    <w:rsid w:val="0040202F"/>
    <w:rsid w:val="004025DB"/>
    <w:rsid w:val="00403153"/>
    <w:rsid w:val="00403B73"/>
    <w:rsid w:val="00403C56"/>
    <w:rsid w:val="00404041"/>
    <w:rsid w:val="00405D06"/>
    <w:rsid w:val="00406B8E"/>
    <w:rsid w:val="00410A6B"/>
    <w:rsid w:val="0041159A"/>
    <w:rsid w:val="00411E89"/>
    <w:rsid w:val="0041244C"/>
    <w:rsid w:val="004126C1"/>
    <w:rsid w:val="004131D4"/>
    <w:rsid w:val="0041348E"/>
    <w:rsid w:val="0041507B"/>
    <w:rsid w:val="00415B27"/>
    <w:rsid w:val="0041623C"/>
    <w:rsid w:val="00420779"/>
    <w:rsid w:val="00423178"/>
    <w:rsid w:val="00427C4E"/>
    <w:rsid w:val="00431F55"/>
    <w:rsid w:val="0043285E"/>
    <w:rsid w:val="00432E9D"/>
    <w:rsid w:val="0043364C"/>
    <w:rsid w:val="004339E1"/>
    <w:rsid w:val="00433FE5"/>
    <w:rsid w:val="00434DCD"/>
    <w:rsid w:val="00434EF7"/>
    <w:rsid w:val="00442AD6"/>
    <w:rsid w:val="00443560"/>
    <w:rsid w:val="00444C24"/>
    <w:rsid w:val="00445829"/>
    <w:rsid w:val="004469D6"/>
    <w:rsid w:val="00446BC1"/>
    <w:rsid w:val="00447308"/>
    <w:rsid w:val="00450B3E"/>
    <w:rsid w:val="004511F7"/>
    <w:rsid w:val="00451606"/>
    <w:rsid w:val="00454380"/>
    <w:rsid w:val="00454E52"/>
    <w:rsid w:val="00457897"/>
    <w:rsid w:val="00460DF0"/>
    <w:rsid w:val="0046221A"/>
    <w:rsid w:val="0046235B"/>
    <w:rsid w:val="0046285A"/>
    <w:rsid w:val="00462C77"/>
    <w:rsid w:val="00464D4B"/>
    <w:rsid w:val="00467CDF"/>
    <w:rsid w:val="00472A1E"/>
    <w:rsid w:val="00472B66"/>
    <w:rsid w:val="00472FDA"/>
    <w:rsid w:val="004749DB"/>
    <w:rsid w:val="00474B95"/>
    <w:rsid w:val="00474ED1"/>
    <w:rsid w:val="004751B7"/>
    <w:rsid w:val="00476429"/>
    <w:rsid w:val="004765FF"/>
    <w:rsid w:val="00476743"/>
    <w:rsid w:val="0048233A"/>
    <w:rsid w:val="004832E5"/>
    <w:rsid w:val="00483804"/>
    <w:rsid w:val="00483BFE"/>
    <w:rsid w:val="00484905"/>
    <w:rsid w:val="00485D53"/>
    <w:rsid w:val="004866D5"/>
    <w:rsid w:val="0049197D"/>
    <w:rsid w:val="00492075"/>
    <w:rsid w:val="00492296"/>
    <w:rsid w:val="004927DB"/>
    <w:rsid w:val="0049352E"/>
    <w:rsid w:val="00494B9C"/>
    <w:rsid w:val="00495FCE"/>
    <w:rsid w:val="004967C6"/>
    <w:rsid w:val="004969AD"/>
    <w:rsid w:val="004A04FC"/>
    <w:rsid w:val="004A1F5A"/>
    <w:rsid w:val="004A34AE"/>
    <w:rsid w:val="004A356C"/>
    <w:rsid w:val="004A402C"/>
    <w:rsid w:val="004A71DD"/>
    <w:rsid w:val="004A7615"/>
    <w:rsid w:val="004B13CB"/>
    <w:rsid w:val="004B1B26"/>
    <w:rsid w:val="004B21E2"/>
    <w:rsid w:val="004B285C"/>
    <w:rsid w:val="004B3115"/>
    <w:rsid w:val="004B404D"/>
    <w:rsid w:val="004B4FDF"/>
    <w:rsid w:val="004C01B9"/>
    <w:rsid w:val="004C0D98"/>
    <w:rsid w:val="004C0FF9"/>
    <w:rsid w:val="004C1289"/>
    <w:rsid w:val="004C1E67"/>
    <w:rsid w:val="004C22CE"/>
    <w:rsid w:val="004C5373"/>
    <w:rsid w:val="004C6214"/>
    <w:rsid w:val="004C67CE"/>
    <w:rsid w:val="004D02EF"/>
    <w:rsid w:val="004D1201"/>
    <w:rsid w:val="004D13D5"/>
    <w:rsid w:val="004D1B9A"/>
    <w:rsid w:val="004D1D64"/>
    <w:rsid w:val="004D30E7"/>
    <w:rsid w:val="004D5D5C"/>
    <w:rsid w:val="004D6369"/>
    <w:rsid w:val="004D661D"/>
    <w:rsid w:val="004D6A59"/>
    <w:rsid w:val="004D7083"/>
    <w:rsid w:val="004D725D"/>
    <w:rsid w:val="004D73B8"/>
    <w:rsid w:val="004D77A5"/>
    <w:rsid w:val="004E1047"/>
    <w:rsid w:val="004E194D"/>
    <w:rsid w:val="004E4CA3"/>
    <w:rsid w:val="004E4FDD"/>
    <w:rsid w:val="004E7D47"/>
    <w:rsid w:val="004F1131"/>
    <w:rsid w:val="004F3194"/>
    <w:rsid w:val="004F483B"/>
    <w:rsid w:val="004F557C"/>
    <w:rsid w:val="004F55FA"/>
    <w:rsid w:val="004F586D"/>
    <w:rsid w:val="004F639F"/>
    <w:rsid w:val="004F7907"/>
    <w:rsid w:val="004F7D07"/>
    <w:rsid w:val="0050079A"/>
    <w:rsid w:val="0050139F"/>
    <w:rsid w:val="00503FE6"/>
    <w:rsid w:val="0050496A"/>
    <w:rsid w:val="00506EE3"/>
    <w:rsid w:val="00512108"/>
    <w:rsid w:val="005127F9"/>
    <w:rsid w:val="00514C86"/>
    <w:rsid w:val="005152C4"/>
    <w:rsid w:val="00515E90"/>
    <w:rsid w:val="00520AEC"/>
    <w:rsid w:val="00520DEB"/>
    <w:rsid w:val="00521223"/>
    <w:rsid w:val="00522887"/>
    <w:rsid w:val="00525A2B"/>
    <w:rsid w:val="00525BE6"/>
    <w:rsid w:val="005302F0"/>
    <w:rsid w:val="00531BDB"/>
    <w:rsid w:val="00532980"/>
    <w:rsid w:val="00533273"/>
    <w:rsid w:val="00534ACC"/>
    <w:rsid w:val="0053565E"/>
    <w:rsid w:val="005366A3"/>
    <w:rsid w:val="0053670F"/>
    <w:rsid w:val="00536FD5"/>
    <w:rsid w:val="00541C48"/>
    <w:rsid w:val="00542516"/>
    <w:rsid w:val="00543783"/>
    <w:rsid w:val="00545C99"/>
    <w:rsid w:val="0054742E"/>
    <w:rsid w:val="00547A3F"/>
    <w:rsid w:val="0055118B"/>
    <w:rsid w:val="0055140B"/>
    <w:rsid w:val="00553029"/>
    <w:rsid w:val="0055683D"/>
    <w:rsid w:val="0055CE0D"/>
    <w:rsid w:val="005608E3"/>
    <w:rsid w:val="0056104B"/>
    <w:rsid w:val="00561287"/>
    <w:rsid w:val="00561D23"/>
    <w:rsid w:val="0056209F"/>
    <w:rsid w:val="00562581"/>
    <w:rsid w:val="00562F06"/>
    <w:rsid w:val="005630E5"/>
    <w:rsid w:val="00563A8C"/>
    <w:rsid w:val="005648A7"/>
    <w:rsid w:val="00564E4C"/>
    <w:rsid w:val="00566820"/>
    <w:rsid w:val="00567D26"/>
    <w:rsid w:val="0057047D"/>
    <w:rsid w:val="00572DFC"/>
    <w:rsid w:val="00574114"/>
    <w:rsid w:val="005742A8"/>
    <w:rsid w:val="005749DA"/>
    <w:rsid w:val="00576524"/>
    <w:rsid w:val="00576C04"/>
    <w:rsid w:val="005814A8"/>
    <w:rsid w:val="00581C7E"/>
    <w:rsid w:val="00582D68"/>
    <w:rsid w:val="005836BE"/>
    <w:rsid w:val="0058406C"/>
    <w:rsid w:val="00584C10"/>
    <w:rsid w:val="00584EAD"/>
    <w:rsid w:val="0058605B"/>
    <w:rsid w:val="00586235"/>
    <w:rsid w:val="00586571"/>
    <w:rsid w:val="00587450"/>
    <w:rsid w:val="0058770D"/>
    <w:rsid w:val="00593BCD"/>
    <w:rsid w:val="00594C66"/>
    <w:rsid w:val="00595278"/>
    <w:rsid w:val="00595518"/>
    <w:rsid w:val="0059645F"/>
    <w:rsid w:val="005964AB"/>
    <w:rsid w:val="005977DE"/>
    <w:rsid w:val="00597C19"/>
    <w:rsid w:val="005A1056"/>
    <w:rsid w:val="005A137E"/>
    <w:rsid w:val="005A3A8D"/>
    <w:rsid w:val="005A3BCC"/>
    <w:rsid w:val="005A537C"/>
    <w:rsid w:val="005A548E"/>
    <w:rsid w:val="005A69F5"/>
    <w:rsid w:val="005B1507"/>
    <w:rsid w:val="005B45E9"/>
    <w:rsid w:val="005B4916"/>
    <w:rsid w:val="005B69C2"/>
    <w:rsid w:val="005B71CC"/>
    <w:rsid w:val="005C099A"/>
    <w:rsid w:val="005C0AF9"/>
    <w:rsid w:val="005C1D3A"/>
    <w:rsid w:val="005C2271"/>
    <w:rsid w:val="005C2BA3"/>
    <w:rsid w:val="005C2EA3"/>
    <w:rsid w:val="005C31A5"/>
    <w:rsid w:val="005C4013"/>
    <w:rsid w:val="005C603A"/>
    <w:rsid w:val="005C6D8D"/>
    <w:rsid w:val="005C7958"/>
    <w:rsid w:val="005D0459"/>
    <w:rsid w:val="005D1F2B"/>
    <w:rsid w:val="005D458D"/>
    <w:rsid w:val="005D478E"/>
    <w:rsid w:val="005D5B72"/>
    <w:rsid w:val="005D622F"/>
    <w:rsid w:val="005D6361"/>
    <w:rsid w:val="005D789F"/>
    <w:rsid w:val="005E0F1A"/>
    <w:rsid w:val="005E10C9"/>
    <w:rsid w:val="005E2B31"/>
    <w:rsid w:val="005E2E48"/>
    <w:rsid w:val="005E2F94"/>
    <w:rsid w:val="005E33EE"/>
    <w:rsid w:val="005E4A60"/>
    <w:rsid w:val="005E5C73"/>
    <w:rsid w:val="005E61DD"/>
    <w:rsid w:val="005E6321"/>
    <w:rsid w:val="005E7606"/>
    <w:rsid w:val="005E7F1C"/>
    <w:rsid w:val="005F09BB"/>
    <w:rsid w:val="005F0CC3"/>
    <w:rsid w:val="005F2651"/>
    <w:rsid w:val="005F30A3"/>
    <w:rsid w:val="005F437C"/>
    <w:rsid w:val="005F4766"/>
    <w:rsid w:val="005F4975"/>
    <w:rsid w:val="005F5C19"/>
    <w:rsid w:val="005F5EB7"/>
    <w:rsid w:val="005F608B"/>
    <w:rsid w:val="005F71AE"/>
    <w:rsid w:val="006023DF"/>
    <w:rsid w:val="00602E46"/>
    <w:rsid w:val="00605B65"/>
    <w:rsid w:val="00606676"/>
    <w:rsid w:val="00611CD1"/>
    <w:rsid w:val="00612788"/>
    <w:rsid w:val="006141C9"/>
    <w:rsid w:val="00614C32"/>
    <w:rsid w:val="00616272"/>
    <w:rsid w:val="00616966"/>
    <w:rsid w:val="006272CD"/>
    <w:rsid w:val="00627449"/>
    <w:rsid w:val="00627536"/>
    <w:rsid w:val="00630187"/>
    <w:rsid w:val="00630A95"/>
    <w:rsid w:val="006314A4"/>
    <w:rsid w:val="006318E3"/>
    <w:rsid w:val="0063330B"/>
    <w:rsid w:val="006347C3"/>
    <w:rsid w:val="006348EB"/>
    <w:rsid w:val="00634AF7"/>
    <w:rsid w:val="006352C7"/>
    <w:rsid w:val="00637C8D"/>
    <w:rsid w:val="0064167B"/>
    <w:rsid w:val="00641C29"/>
    <w:rsid w:val="00641C93"/>
    <w:rsid w:val="006428F0"/>
    <w:rsid w:val="00642FA5"/>
    <w:rsid w:val="006439B2"/>
    <w:rsid w:val="00644C35"/>
    <w:rsid w:val="00644CAD"/>
    <w:rsid w:val="00645060"/>
    <w:rsid w:val="006458F5"/>
    <w:rsid w:val="00645C2D"/>
    <w:rsid w:val="00647F64"/>
    <w:rsid w:val="00650B83"/>
    <w:rsid w:val="00650D53"/>
    <w:rsid w:val="006516C0"/>
    <w:rsid w:val="00651D0B"/>
    <w:rsid w:val="00652CC4"/>
    <w:rsid w:val="00653461"/>
    <w:rsid w:val="00654393"/>
    <w:rsid w:val="006552B4"/>
    <w:rsid w:val="00657DE0"/>
    <w:rsid w:val="0066523E"/>
    <w:rsid w:val="00666467"/>
    <w:rsid w:val="00666876"/>
    <w:rsid w:val="00667273"/>
    <w:rsid w:val="006677C4"/>
    <w:rsid w:val="00667D14"/>
    <w:rsid w:val="00667DFD"/>
    <w:rsid w:val="006702B4"/>
    <w:rsid w:val="00670A28"/>
    <w:rsid w:val="006717DB"/>
    <w:rsid w:val="0067199F"/>
    <w:rsid w:val="00672CAE"/>
    <w:rsid w:val="00673023"/>
    <w:rsid w:val="00673F59"/>
    <w:rsid w:val="006745EC"/>
    <w:rsid w:val="006748E2"/>
    <w:rsid w:val="00674952"/>
    <w:rsid w:val="00676AF2"/>
    <w:rsid w:val="006772CA"/>
    <w:rsid w:val="00680FBB"/>
    <w:rsid w:val="00682EF7"/>
    <w:rsid w:val="00684187"/>
    <w:rsid w:val="00684AA2"/>
    <w:rsid w:val="00684E36"/>
    <w:rsid w:val="00685313"/>
    <w:rsid w:val="00687800"/>
    <w:rsid w:val="00690A17"/>
    <w:rsid w:val="00691CDA"/>
    <w:rsid w:val="00691D72"/>
    <w:rsid w:val="00692F9F"/>
    <w:rsid w:val="00693D32"/>
    <w:rsid w:val="006946E0"/>
    <w:rsid w:val="006948F5"/>
    <w:rsid w:val="00694BB3"/>
    <w:rsid w:val="006957C9"/>
    <w:rsid w:val="00695AC3"/>
    <w:rsid w:val="0069706B"/>
    <w:rsid w:val="00697D4E"/>
    <w:rsid w:val="006A09A0"/>
    <w:rsid w:val="006A18B9"/>
    <w:rsid w:val="006A20B2"/>
    <w:rsid w:val="006A44E4"/>
    <w:rsid w:val="006A4AE4"/>
    <w:rsid w:val="006A6E9B"/>
    <w:rsid w:val="006A7413"/>
    <w:rsid w:val="006B00E9"/>
    <w:rsid w:val="006B2134"/>
    <w:rsid w:val="006B2825"/>
    <w:rsid w:val="006B3549"/>
    <w:rsid w:val="006B416D"/>
    <w:rsid w:val="006B5210"/>
    <w:rsid w:val="006B528B"/>
    <w:rsid w:val="006B610E"/>
    <w:rsid w:val="006B761C"/>
    <w:rsid w:val="006B7C2A"/>
    <w:rsid w:val="006C1CBE"/>
    <w:rsid w:val="006C23DA"/>
    <w:rsid w:val="006C2B7C"/>
    <w:rsid w:val="006C3085"/>
    <w:rsid w:val="006C33B9"/>
    <w:rsid w:val="006C379F"/>
    <w:rsid w:val="006C3F76"/>
    <w:rsid w:val="006C5DAA"/>
    <w:rsid w:val="006C7B05"/>
    <w:rsid w:val="006C7CAB"/>
    <w:rsid w:val="006D0C44"/>
    <w:rsid w:val="006D35E0"/>
    <w:rsid w:val="006D6171"/>
    <w:rsid w:val="006D74BE"/>
    <w:rsid w:val="006E00CC"/>
    <w:rsid w:val="006E133C"/>
    <w:rsid w:val="006E16CB"/>
    <w:rsid w:val="006E1A66"/>
    <w:rsid w:val="006E21B2"/>
    <w:rsid w:val="006E2376"/>
    <w:rsid w:val="006E29ED"/>
    <w:rsid w:val="006E2AE3"/>
    <w:rsid w:val="006E2E2A"/>
    <w:rsid w:val="006E3836"/>
    <w:rsid w:val="006E3D45"/>
    <w:rsid w:val="006E52CE"/>
    <w:rsid w:val="006E71AC"/>
    <w:rsid w:val="006F08E7"/>
    <w:rsid w:val="006F0C16"/>
    <w:rsid w:val="006F1012"/>
    <w:rsid w:val="006F1B0E"/>
    <w:rsid w:val="006F2C33"/>
    <w:rsid w:val="006F376D"/>
    <w:rsid w:val="006F4812"/>
    <w:rsid w:val="006F4D7F"/>
    <w:rsid w:val="006F4E14"/>
    <w:rsid w:val="006F55CF"/>
    <w:rsid w:val="006F7FE4"/>
    <w:rsid w:val="007015E9"/>
    <w:rsid w:val="00703706"/>
    <w:rsid w:val="00705FFE"/>
    <w:rsid w:val="007069A6"/>
    <w:rsid w:val="007078A4"/>
    <w:rsid w:val="007106ED"/>
    <w:rsid w:val="00712AEF"/>
    <w:rsid w:val="007130F4"/>
    <w:rsid w:val="0071343E"/>
    <w:rsid w:val="00713486"/>
    <w:rsid w:val="0071485A"/>
    <w:rsid w:val="007149F9"/>
    <w:rsid w:val="00715433"/>
    <w:rsid w:val="0071798A"/>
    <w:rsid w:val="007307BD"/>
    <w:rsid w:val="007334CB"/>
    <w:rsid w:val="00733A30"/>
    <w:rsid w:val="007354E9"/>
    <w:rsid w:val="007355DB"/>
    <w:rsid w:val="0074148A"/>
    <w:rsid w:val="00743870"/>
    <w:rsid w:val="00745AEE"/>
    <w:rsid w:val="007479EA"/>
    <w:rsid w:val="00750F10"/>
    <w:rsid w:val="0075161A"/>
    <w:rsid w:val="007523EC"/>
    <w:rsid w:val="00752788"/>
    <w:rsid w:val="00752E1A"/>
    <w:rsid w:val="00753267"/>
    <w:rsid w:val="00756A83"/>
    <w:rsid w:val="00756B4D"/>
    <w:rsid w:val="0075746F"/>
    <w:rsid w:val="00757866"/>
    <w:rsid w:val="007578A3"/>
    <w:rsid w:val="00760979"/>
    <w:rsid w:val="00760C28"/>
    <w:rsid w:val="00760D75"/>
    <w:rsid w:val="00760DAD"/>
    <w:rsid w:val="007614B7"/>
    <w:rsid w:val="00761DE1"/>
    <w:rsid w:val="00761E15"/>
    <w:rsid w:val="00762207"/>
    <w:rsid w:val="00765F58"/>
    <w:rsid w:val="00766399"/>
    <w:rsid w:val="007708FC"/>
    <w:rsid w:val="0077153A"/>
    <w:rsid w:val="00771DD4"/>
    <w:rsid w:val="00771FCC"/>
    <w:rsid w:val="00773825"/>
    <w:rsid w:val="007742CA"/>
    <w:rsid w:val="007750F6"/>
    <w:rsid w:val="00782268"/>
    <w:rsid w:val="007822E3"/>
    <w:rsid w:val="0078375C"/>
    <w:rsid w:val="0078405A"/>
    <w:rsid w:val="00784A51"/>
    <w:rsid w:val="00784B61"/>
    <w:rsid w:val="00785FDB"/>
    <w:rsid w:val="00786898"/>
    <w:rsid w:val="00792386"/>
    <w:rsid w:val="00792E93"/>
    <w:rsid w:val="00797110"/>
    <w:rsid w:val="00797F61"/>
    <w:rsid w:val="007A01D4"/>
    <w:rsid w:val="007A0274"/>
    <w:rsid w:val="007A1488"/>
    <w:rsid w:val="007A2ED7"/>
    <w:rsid w:val="007A3E28"/>
    <w:rsid w:val="007A425F"/>
    <w:rsid w:val="007A4C94"/>
    <w:rsid w:val="007A6E1C"/>
    <w:rsid w:val="007A76FD"/>
    <w:rsid w:val="007A77BB"/>
    <w:rsid w:val="007A7E34"/>
    <w:rsid w:val="007B18F7"/>
    <w:rsid w:val="007B2139"/>
    <w:rsid w:val="007B2250"/>
    <w:rsid w:val="007B3CD7"/>
    <w:rsid w:val="007B4B56"/>
    <w:rsid w:val="007B56C4"/>
    <w:rsid w:val="007B7407"/>
    <w:rsid w:val="007C0A8E"/>
    <w:rsid w:val="007C281A"/>
    <w:rsid w:val="007C28CA"/>
    <w:rsid w:val="007C29D6"/>
    <w:rsid w:val="007C4000"/>
    <w:rsid w:val="007C4FEC"/>
    <w:rsid w:val="007C61DF"/>
    <w:rsid w:val="007C6F47"/>
    <w:rsid w:val="007C764B"/>
    <w:rsid w:val="007D06F0"/>
    <w:rsid w:val="007D20FD"/>
    <w:rsid w:val="007D254F"/>
    <w:rsid w:val="007D2867"/>
    <w:rsid w:val="007D3F6E"/>
    <w:rsid w:val="007D4392"/>
    <w:rsid w:val="007D45E3"/>
    <w:rsid w:val="007D5320"/>
    <w:rsid w:val="007D6DE7"/>
    <w:rsid w:val="007D6FEB"/>
    <w:rsid w:val="007D775F"/>
    <w:rsid w:val="007E2DEA"/>
    <w:rsid w:val="007E33AA"/>
    <w:rsid w:val="007E34B3"/>
    <w:rsid w:val="007E5014"/>
    <w:rsid w:val="007E67F1"/>
    <w:rsid w:val="007F11F8"/>
    <w:rsid w:val="007F1440"/>
    <w:rsid w:val="007F43BC"/>
    <w:rsid w:val="007F44D4"/>
    <w:rsid w:val="007F4797"/>
    <w:rsid w:val="007F5BED"/>
    <w:rsid w:val="007F60DC"/>
    <w:rsid w:val="007F7655"/>
    <w:rsid w:val="007F7BB4"/>
    <w:rsid w:val="007F7CA9"/>
    <w:rsid w:val="00800972"/>
    <w:rsid w:val="00804086"/>
    <w:rsid w:val="00804475"/>
    <w:rsid w:val="0080548D"/>
    <w:rsid w:val="00807947"/>
    <w:rsid w:val="00810F85"/>
    <w:rsid w:val="008110E8"/>
    <w:rsid w:val="00811633"/>
    <w:rsid w:val="00811CAD"/>
    <w:rsid w:val="00811CB9"/>
    <w:rsid w:val="00811D67"/>
    <w:rsid w:val="00812403"/>
    <w:rsid w:val="00812804"/>
    <w:rsid w:val="00814960"/>
    <w:rsid w:val="00814A91"/>
    <w:rsid w:val="00814F00"/>
    <w:rsid w:val="00816375"/>
    <w:rsid w:val="008214AF"/>
    <w:rsid w:val="00821727"/>
    <w:rsid w:val="008219CD"/>
    <w:rsid w:val="00821CEF"/>
    <w:rsid w:val="00821FC4"/>
    <w:rsid w:val="008225E5"/>
    <w:rsid w:val="00822FFD"/>
    <w:rsid w:val="00823F30"/>
    <w:rsid w:val="00824339"/>
    <w:rsid w:val="00824C8B"/>
    <w:rsid w:val="00825224"/>
    <w:rsid w:val="00825782"/>
    <w:rsid w:val="00826C8D"/>
    <w:rsid w:val="00827318"/>
    <w:rsid w:val="008275D8"/>
    <w:rsid w:val="008302EE"/>
    <w:rsid w:val="008307CF"/>
    <w:rsid w:val="008319D8"/>
    <w:rsid w:val="00831E1A"/>
    <w:rsid w:val="00832828"/>
    <w:rsid w:val="008339BE"/>
    <w:rsid w:val="00834B6A"/>
    <w:rsid w:val="00834C8B"/>
    <w:rsid w:val="00834DAC"/>
    <w:rsid w:val="008360D2"/>
    <w:rsid w:val="00836137"/>
    <w:rsid w:val="0083645A"/>
    <w:rsid w:val="00840224"/>
    <w:rsid w:val="00840A62"/>
    <w:rsid w:val="00841119"/>
    <w:rsid w:val="00841AEA"/>
    <w:rsid w:val="00842BC3"/>
    <w:rsid w:val="00846885"/>
    <w:rsid w:val="0084697C"/>
    <w:rsid w:val="00846FD8"/>
    <w:rsid w:val="00847954"/>
    <w:rsid w:val="008506F3"/>
    <w:rsid w:val="00851907"/>
    <w:rsid w:val="00852049"/>
    <w:rsid w:val="008523F1"/>
    <w:rsid w:val="00853C7B"/>
    <w:rsid w:val="008540E1"/>
    <w:rsid w:val="00855916"/>
    <w:rsid w:val="00855A5A"/>
    <w:rsid w:val="0085646A"/>
    <w:rsid w:val="00856E87"/>
    <w:rsid w:val="00857A35"/>
    <w:rsid w:val="00857B11"/>
    <w:rsid w:val="00857EDD"/>
    <w:rsid w:val="00857FE3"/>
    <w:rsid w:val="008606D3"/>
    <w:rsid w:val="00861161"/>
    <w:rsid w:val="00862B5B"/>
    <w:rsid w:val="00864F12"/>
    <w:rsid w:val="00865E35"/>
    <w:rsid w:val="00865F65"/>
    <w:rsid w:val="008660B9"/>
    <w:rsid w:val="00866A4C"/>
    <w:rsid w:val="0086752A"/>
    <w:rsid w:val="00867E5E"/>
    <w:rsid w:val="00870592"/>
    <w:rsid w:val="00870962"/>
    <w:rsid w:val="00870FC8"/>
    <w:rsid w:val="00872FC8"/>
    <w:rsid w:val="00874383"/>
    <w:rsid w:val="0087444B"/>
    <w:rsid w:val="00874DE3"/>
    <w:rsid w:val="008766FC"/>
    <w:rsid w:val="00876C10"/>
    <w:rsid w:val="0088018B"/>
    <w:rsid w:val="008801D3"/>
    <w:rsid w:val="0088039B"/>
    <w:rsid w:val="00881476"/>
    <w:rsid w:val="00881610"/>
    <w:rsid w:val="00882E7C"/>
    <w:rsid w:val="00884248"/>
    <w:rsid w:val="008845D0"/>
    <w:rsid w:val="00884CEB"/>
    <w:rsid w:val="008865F0"/>
    <w:rsid w:val="008867D1"/>
    <w:rsid w:val="00887FB1"/>
    <w:rsid w:val="008902E8"/>
    <w:rsid w:val="0089160F"/>
    <w:rsid w:val="00891DF4"/>
    <w:rsid w:val="00892438"/>
    <w:rsid w:val="00895134"/>
    <w:rsid w:val="00895AE7"/>
    <w:rsid w:val="00895EAC"/>
    <w:rsid w:val="008A0DD5"/>
    <w:rsid w:val="008A3058"/>
    <w:rsid w:val="008A445F"/>
    <w:rsid w:val="008A4831"/>
    <w:rsid w:val="008A6368"/>
    <w:rsid w:val="008B1342"/>
    <w:rsid w:val="008B1AF9"/>
    <w:rsid w:val="008B2BAF"/>
    <w:rsid w:val="008B406D"/>
    <w:rsid w:val="008B43F2"/>
    <w:rsid w:val="008B6CFF"/>
    <w:rsid w:val="008B7289"/>
    <w:rsid w:val="008C0A5B"/>
    <w:rsid w:val="008C1A3C"/>
    <w:rsid w:val="008C2BBF"/>
    <w:rsid w:val="008C3175"/>
    <w:rsid w:val="008C582A"/>
    <w:rsid w:val="008C7455"/>
    <w:rsid w:val="008D02DE"/>
    <w:rsid w:val="008D1F95"/>
    <w:rsid w:val="008D3129"/>
    <w:rsid w:val="008D4103"/>
    <w:rsid w:val="008D455F"/>
    <w:rsid w:val="008D54A2"/>
    <w:rsid w:val="008D5BD5"/>
    <w:rsid w:val="008D677D"/>
    <w:rsid w:val="008E274D"/>
    <w:rsid w:val="008E27D4"/>
    <w:rsid w:val="008E470D"/>
    <w:rsid w:val="008E4C3A"/>
    <w:rsid w:val="008E50FD"/>
    <w:rsid w:val="008E5131"/>
    <w:rsid w:val="008E5D01"/>
    <w:rsid w:val="008E5D1F"/>
    <w:rsid w:val="008E6059"/>
    <w:rsid w:val="008E6A50"/>
    <w:rsid w:val="008E75E3"/>
    <w:rsid w:val="008F0132"/>
    <w:rsid w:val="008F0273"/>
    <w:rsid w:val="008F1AC7"/>
    <w:rsid w:val="008F1AEA"/>
    <w:rsid w:val="008F1DEB"/>
    <w:rsid w:val="008F2310"/>
    <w:rsid w:val="008F28BF"/>
    <w:rsid w:val="008F2DBD"/>
    <w:rsid w:val="008F2F9D"/>
    <w:rsid w:val="008F337E"/>
    <w:rsid w:val="008F3958"/>
    <w:rsid w:val="008F3967"/>
    <w:rsid w:val="008F44B8"/>
    <w:rsid w:val="008F4CDC"/>
    <w:rsid w:val="008F5880"/>
    <w:rsid w:val="008F6903"/>
    <w:rsid w:val="008F716A"/>
    <w:rsid w:val="009019FA"/>
    <w:rsid w:val="00902187"/>
    <w:rsid w:val="00904379"/>
    <w:rsid w:val="00904C13"/>
    <w:rsid w:val="00905462"/>
    <w:rsid w:val="00907AC9"/>
    <w:rsid w:val="00910074"/>
    <w:rsid w:val="00910ADF"/>
    <w:rsid w:val="00910B26"/>
    <w:rsid w:val="00910C05"/>
    <w:rsid w:val="0091105B"/>
    <w:rsid w:val="009138B7"/>
    <w:rsid w:val="009139C7"/>
    <w:rsid w:val="00915CA3"/>
    <w:rsid w:val="00916022"/>
    <w:rsid w:val="009207CB"/>
    <w:rsid w:val="009209E1"/>
    <w:rsid w:val="00920F70"/>
    <w:rsid w:val="009240D0"/>
    <w:rsid w:val="00925A16"/>
    <w:rsid w:val="00925D57"/>
    <w:rsid w:val="00925E5E"/>
    <w:rsid w:val="00926655"/>
    <w:rsid w:val="009274B4"/>
    <w:rsid w:val="0093123D"/>
    <w:rsid w:val="0093166B"/>
    <w:rsid w:val="00932DDC"/>
    <w:rsid w:val="00933A22"/>
    <w:rsid w:val="00934EA2"/>
    <w:rsid w:val="00935DC5"/>
    <w:rsid w:val="009402A5"/>
    <w:rsid w:val="00940A00"/>
    <w:rsid w:val="00942217"/>
    <w:rsid w:val="00942B7B"/>
    <w:rsid w:val="00943318"/>
    <w:rsid w:val="00944677"/>
    <w:rsid w:val="00944A5C"/>
    <w:rsid w:val="00946880"/>
    <w:rsid w:val="00947217"/>
    <w:rsid w:val="00950D0D"/>
    <w:rsid w:val="00952A66"/>
    <w:rsid w:val="00952BCA"/>
    <w:rsid w:val="009533B5"/>
    <w:rsid w:val="00954524"/>
    <w:rsid w:val="00954CBE"/>
    <w:rsid w:val="00954D33"/>
    <w:rsid w:val="00957994"/>
    <w:rsid w:val="00957EAE"/>
    <w:rsid w:val="0096072E"/>
    <w:rsid w:val="00960C6F"/>
    <w:rsid w:val="0096226B"/>
    <w:rsid w:val="009626DC"/>
    <w:rsid w:val="009634E5"/>
    <w:rsid w:val="00966B5D"/>
    <w:rsid w:val="00966D3D"/>
    <w:rsid w:val="00966E38"/>
    <w:rsid w:val="00967002"/>
    <w:rsid w:val="00967053"/>
    <w:rsid w:val="00970652"/>
    <w:rsid w:val="00971C2E"/>
    <w:rsid w:val="0097337E"/>
    <w:rsid w:val="009733D5"/>
    <w:rsid w:val="00975FE0"/>
    <w:rsid w:val="009813FB"/>
    <w:rsid w:val="00981E68"/>
    <w:rsid w:val="00982D0B"/>
    <w:rsid w:val="00983A27"/>
    <w:rsid w:val="009844A1"/>
    <w:rsid w:val="009849EA"/>
    <w:rsid w:val="00985683"/>
    <w:rsid w:val="00985DAB"/>
    <w:rsid w:val="00986C30"/>
    <w:rsid w:val="00987456"/>
    <w:rsid w:val="00990253"/>
    <w:rsid w:val="00990B3C"/>
    <w:rsid w:val="009913D5"/>
    <w:rsid w:val="0099274E"/>
    <w:rsid w:val="0099312E"/>
    <w:rsid w:val="00994057"/>
    <w:rsid w:val="00995E38"/>
    <w:rsid w:val="00995ECF"/>
    <w:rsid w:val="009968AA"/>
    <w:rsid w:val="00997A8D"/>
    <w:rsid w:val="009A13C7"/>
    <w:rsid w:val="009A1E33"/>
    <w:rsid w:val="009A2087"/>
    <w:rsid w:val="009A3B76"/>
    <w:rsid w:val="009A51F3"/>
    <w:rsid w:val="009A5409"/>
    <w:rsid w:val="009A6B8F"/>
    <w:rsid w:val="009B2C40"/>
    <w:rsid w:val="009B2D73"/>
    <w:rsid w:val="009B7293"/>
    <w:rsid w:val="009B7491"/>
    <w:rsid w:val="009C07D1"/>
    <w:rsid w:val="009C20C8"/>
    <w:rsid w:val="009C225C"/>
    <w:rsid w:val="009C26BF"/>
    <w:rsid w:val="009C27B1"/>
    <w:rsid w:val="009C33EE"/>
    <w:rsid w:val="009C3CCA"/>
    <w:rsid w:val="009C42BA"/>
    <w:rsid w:val="009C54CE"/>
    <w:rsid w:val="009C56E5"/>
    <w:rsid w:val="009C5AC5"/>
    <w:rsid w:val="009D1CBC"/>
    <w:rsid w:val="009D2CAB"/>
    <w:rsid w:val="009D3162"/>
    <w:rsid w:val="009D452B"/>
    <w:rsid w:val="009D4BC8"/>
    <w:rsid w:val="009D628E"/>
    <w:rsid w:val="009D6901"/>
    <w:rsid w:val="009E0FD7"/>
    <w:rsid w:val="009E1E04"/>
    <w:rsid w:val="009E20F6"/>
    <w:rsid w:val="009E2A14"/>
    <w:rsid w:val="009E3C90"/>
    <w:rsid w:val="009E42A9"/>
    <w:rsid w:val="009E4AE7"/>
    <w:rsid w:val="009E549E"/>
    <w:rsid w:val="009E5FC8"/>
    <w:rsid w:val="009E687A"/>
    <w:rsid w:val="009E7059"/>
    <w:rsid w:val="009E7B3F"/>
    <w:rsid w:val="009F05F8"/>
    <w:rsid w:val="009F10AC"/>
    <w:rsid w:val="009F1A0F"/>
    <w:rsid w:val="009F1A59"/>
    <w:rsid w:val="009F2C86"/>
    <w:rsid w:val="009F3420"/>
    <w:rsid w:val="009F389D"/>
    <w:rsid w:val="009F45C1"/>
    <w:rsid w:val="009F520A"/>
    <w:rsid w:val="009F60A0"/>
    <w:rsid w:val="009F7896"/>
    <w:rsid w:val="00A00C30"/>
    <w:rsid w:val="00A01E6F"/>
    <w:rsid w:val="00A03C5C"/>
    <w:rsid w:val="00A0456C"/>
    <w:rsid w:val="00A066F1"/>
    <w:rsid w:val="00A069C0"/>
    <w:rsid w:val="00A072E9"/>
    <w:rsid w:val="00A0731C"/>
    <w:rsid w:val="00A07D8F"/>
    <w:rsid w:val="00A1021B"/>
    <w:rsid w:val="00A123EB"/>
    <w:rsid w:val="00A1407C"/>
    <w:rsid w:val="00A141AF"/>
    <w:rsid w:val="00A156D5"/>
    <w:rsid w:val="00A16439"/>
    <w:rsid w:val="00A16D29"/>
    <w:rsid w:val="00A20145"/>
    <w:rsid w:val="00A20C28"/>
    <w:rsid w:val="00A20E5E"/>
    <w:rsid w:val="00A212AB"/>
    <w:rsid w:val="00A2276C"/>
    <w:rsid w:val="00A22E06"/>
    <w:rsid w:val="00A23057"/>
    <w:rsid w:val="00A23557"/>
    <w:rsid w:val="00A2496C"/>
    <w:rsid w:val="00A260D2"/>
    <w:rsid w:val="00A26FBE"/>
    <w:rsid w:val="00A275F1"/>
    <w:rsid w:val="00A2766F"/>
    <w:rsid w:val="00A30305"/>
    <w:rsid w:val="00A307A7"/>
    <w:rsid w:val="00A31399"/>
    <w:rsid w:val="00A3139C"/>
    <w:rsid w:val="00A31D2D"/>
    <w:rsid w:val="00A354F1"/>
    <w:rsid w:val="00A36C8E"/>
    <w:rsid w:val="00A37249"/>
    <w:rsid w:val="00A37716"/>
    <w:rsid w:val="00A37722"/>
    <w:rsid w:val="00A43BD7"/>
    <w:rsid w:val="00A43CDD"/>
    <w:rsid w:val="00A45542"/>
    <w:rsid w:val="00A45937"/>
    <w:rsid w:val="00A4600A"/>
    <w:rsid w:val="00A5019E"/>
    <w:rsid w:val="00A50B84"/>
    <w:rsid w:val="00A51A50"/>
    <w:rsid w:val="00A5354A"/>
    <w:rsid w:val="00A538A6"/>
    <w:rsid w:val="00A53B6A"/>
    <w:rsid w:val="00A53C8C"/>
    <w:rsid w:val="00A545D3"/>
    <w:rsid w:val="00A54B9A"/>
    <w:rsid w:val="00A54C25"/>
    <w:rsid w:val="00A55E59"/>
    <w:rsid w:val="00A571D2"/>
    <w:rsid w:val="00A610E4"/>
    <w:rsid w:val="00A61C92"/>
    <w:rsid w:val="00A62701"/>
    <w:rsid w:val="00A628C4"/>
    <w:rsid w:val="00A63344"/>
    <w:rsid w:val="00A63819"/>
    <w:rsid w:val="00A63FA9"/>
    <w:rsid w:val="00A64882"/>
    <w:rsid w:val="00A65034"/>
    <w:rsid w:val="00A6513B"/>
    <w:rsid w:val="00A6580C"/>
    <w:rsid w:val="00A66432"/>
    <w:rsid w:val="00A664AF"/>
    <w:rsid w:val="00A66758"/>
    <w:rsid w:val="00A67AF6"/>
    <w:rsid w:val="00A710E7"/>
    <w:rsid w:val="00A711D6"/>
    <w:rsid w:val="00A71D44"/>
    <w:rsid w:val="00A7336E"/>
    <w:rsid w:val="00A73496"/>
    <w:rsid w:val="00A7372E"/>
    <w:rsid w:val="00A7425C"/>
    <w:rsid w:val="00A76DFF"/>
    <w:rsid w:val="00A8057A"/>
    <w:rsid w:val="00A80748"/>
    <w:rsid w:val="00A80A3D"/>
    <w:rsid w:val="00A80A67"/>
    <w:rsid w:val="00A82BC3"/>
    <w:rsid w:val="00A84BA4"/>
    <w:rsid w:val="00A84D7D"/>
    <w:rsid w:val="00A855CD"/>
    <w:rsid w:val="00A8564D"/>
    <w:rsid w:val="00A868A1"/>
    <w:rsid w:val="00A91208"/>
    <w:rsid w:val="00A937F1"/>
    <w:rsid w:val="00A93838"/>
    <w:rsid w:val="00A93B85"/>
    <w:rsid w:val="00A94922"/>
    <w:rsid w:val="00A94CB2"/>
    <w:rsid w:val="00A94E98"/>
    <w:rsid w:val="00A953A2"/>
    <w:rsid w:val="00A96DFE"/>
    <w:rsid w:val="00A9731B"/>
    <w:rsid w:val="00A975CD"/>
    <w:rsid w:val="00A976D2"/>
    <w:rsid w:val="00A97B52"/>
    <w:rsid w:val="00A97D14"/>
    <w:rsid w:val="00AA0B18"/>
    <w:rsid w:val="00AA13B4"/>
    <w:rsid w:val="00AA19D2"/>
    <w:rsid w:val="00AA19D6"/>
    <w:rsid w:val="00AA1AF2"/>
    <w:rsid w:val="00AA1F8F"/>
    <w:rsid w:val="00AA20AF"/>
    <w:rsid w:val="00AA21D7"/>
    <w:rsid w:val="00AA235F"/>
    <w:rsid w:val="00AA2414"/>
    <w:rsid w:val="00AA2B39"/>
    <w:rsid w:val="00AA5D5C"/>
    <w:rsid w:val="00AA5ED8"/>
    <w:rsid w:val="00AA666F"/>
    <w:rsid w:val="00AA66BD"/>
    <w:rsid w:val="00AB306B"/>
    <w:rsid w:val="00AB3C71"/>
    <w:rsid w:val="00AB40B8"/>
    <w:rsid w:val="00AB4C1D"/>
    <w:rsid w:val="00AB4DD1"/>
    <w:rsid w:val="00AB5085"/>
    <w:rsid w:val="00AB5839"/>
    <w:rsid w:val="00AB6310"/>
    <w:rsid w:val="00AB661F"/>
    <w:rsid w:val="00AB79BC"/>
    <w:rsid w:val="00AC1232"/>
    <w:rsid w:val="00AC2145"/>
    <w:rsid w:val="00AC34C6"/>
    <w:rsid w:val="00AC4515"/>
    <w:rsid w:val="00AC64F5"/>
    <w:rsid w:val="00AC6770"/>
    <w:rsid w:val="00AC6C2B"/>
    <w:rsid w:val="00AC6FBB"/>
    <w:rsid w:val="00AC7098"/>
    <w:rsid w:val="00AD03C0"/>
    <w:rsid w:val="00AD10DA"/>
    <w:rsid w:val="00AD1926"/>
    <w:rsid w:val="00AD1C5C"/>
    <w:rsid w:val="00AD3088"/>
    <w:rsid w:val="00AD3517"/>
    <w:rsid w:val="00AD4A34"/>
    <w:rsid w:val="00AD5809"/>
    <w:rsid w:val="00AD6B00"/>
    <w:rsid w:val="00AE02FD"/>
    <w:rsid w:val="00AE0F16"/>
    <w:rsid w:val="00AE1F48"/>
    <w:rsid w:val="00AE1F51"/>
    <w:rsid w:val="00AE29C9"/>
    <w:rsid w:val="00AE3E24"/>
    <w:rsid w:val="00AE3F06"/>
    <w:rsid w:val="00AE4B01"/>
    <w:rsid w:val="00AE5D5E"/>
    <w:rsid w:val="00AF005E"/>
    <w:rsid w:val="00AF00BC"/>
    <w:rsid w:val="00AF209D"/>
    <w:rsid w:val="00AF278F"/>
    <w:rsid w:val="00AF3C2F"/>
    <w:rsid w:val="00AF6596"/>
    <w:rsid w:val="00AF6F6D"/>
    <w:rsid w:val="00AF7ADC"/>
    <w:rsid w:val="00AF7F9A"/>
    <w:rsid w:val="00B00238"/>
    <w:rsid w:val="00B004E5"/>
    <w:rsid w:val="00B00DD9"/>
    <w:rsid w:val="00B027CB"/>
    <w:rsid w:val="00B03C41"/>
    <w:rsid w:val="00B04069"/>
    <w:rsid w:val="00B0456C"/>
    <w:rsid w:val="00B04FC1"/>
    <w:rsid w:val="00B05A66"/>
    <w:rsid w:val="00B067C0"/>
    <w:rsid w:val="00B11596"/>
    <w:rsid w:val="00B115C4"/>
    <w:rsid w:val="00B1173D"/>
    <w:rsid w:val="00B12276"/>
    <w:rsid w:val="00B13282"/>
    <w:rsid w:val="00B13B54"/>
    <w:rsid w:val="00B15DA5"/>
    <w:rsid w:val="00B164FD"/>
    <w:rsid w:val="00B165A7"/>
    <w:rsid w:val="00B17A89"/>
    <w:rsid w:val="00B20422"/>
    <w:rsid w:val="00B2054F"/>
    <w:rsid w:val="00B21EAB"/>
    <w:rsid w:val="00B22359"/>
    <w:rsid w:val="00B23D2F"/>
    <w:rsid w:val="00B256D7"/>
    <w:rsid w:val="00B25FF4"/>
    <w:rsid w:val="00B2601A"/>
    <w:rsid w:val="00B268B3"/>
    <w:rsid w:val="00B26CEF"/>
    <w:rsid w:val="00B27246"/>
    <w:rsid w:val="00B27527"/>
    <w:rsid w:val="00B300C6"/>
    <w:rsid w:val="00B30D70"/>
    <w:rsid w:val="00B30F74"/>
    <w:rsid w:val="00B31342"/>
    <w:rsid w:val="00B31845"/>
    <w:rsid w:val="00B348F8"/>
    <w:rsid w:val="00B356BC"/>
    <w:rsid w:val="00B35CEE"/>
    <w:rsid w:val="00B360B8"/>
    <w:rsid w:val="00B4054E"/>
    <w:rsid w:val="00B40AB0"/>
    <w:rsid w:val="00B40CA5"/>
    <w:rsid w:val="00B40D5E"/>
    <w:rsid w:val="00B41F26"/>
    <w:rsid w:val="00B4362A"/>
    <w:rsid w:val="00B443E5"/>
    <w:rsid w:val="00B44562"/>
    <w:rsid w:val="00B46B91"/>
    <w:rsid w:val="00B46BEC"/>
    <w:rsid w:val="00B50621"/>
    <w:rsid w:val="00B51CBF"/>
    <w:rsid w:val="00B522CD"/>
    <w:rsid w:val="00B528C5"/>
    <w:rsid w:val="00B5339A"/>
    <w:rsid w:val="00B549F7"/>
    <w:rsid w:val="00B5583E"/>
    <w:rsid w:val="00B5698A"/>
    <w:rsid w:val="00B56A4F"/>
    <w:rsid w:val="00B5771B"/>
    <w:rsid w:val="00B606F8"/>
    <w:rsid w:val="00B60F75"/>
    <w:rsid w:val="00B612EA"/>
    <w:rsid w:val="00B6205E"/>
    <w:rsid w:val="00B639E9"/>
    <w:rsid w:val="00B64F4E"/>
    <w:rsid w:val="00B6537E"/>
    <w:rsid w:val="00B671ED"/>
    <w:rsid w:val="00B672E3"/>
    <w:rsid w:val="00B717E2"/>
    <w:rsid w:val="00B727AA"/>
    <w:rsid w:val="00B73874"/>
    <w:rsid w:val="00B757C1"/>
    <w:rsid w:val="00B76A76"/>
    <w:rsid w:val="00B80635"/>
    <w:rsid w:val="00B817CD"/>
    <w:rsid w:val="00B84F70"/>
    <w:rsid w:val="00B90348"/>
    <w:rsid w:val="00B90725"/>
    <w:rsid w:val="00B9178A"/>
    <w:rsid w:val="00B92C36"/>
    <w:rsid w:val="00B93CD9"/>
    <w:rsid w:val="00B93E44"/>
    <w:rsid w:val="00B950D7"/>
    <w:rsid w:val="00B9512B"/>
    <w:rsid w:val="00B97C76"/>
    <w:rsid w:val="00BA0A17"/>
    <w:rsid w:val="00BA1AC0"/>
    <w:rsid w:val="00BA31C6"/>
    <w:rsid w:val="00BA4A96"/>
    <w:rsid w:val="00BA65F3"/>
    <w:rsid w:val="00BA7B9D"/>
    <w:rsid w:val="00BB044F"/>
    <w:rsid w:val="00BB0C0F"/>
    <w:rsid w:val="00BB1C2D"/>
    <w:rsid w:val="00BB29C8"/>
    <w:rsid w:val="00BB3A95"/>
    <w:rsid w:val="00BB5748"/>
    <w:rsid w:val="00BB577D"/>
    <w:rsid w:val="00BB6BAF"/>
    <w:rsid w:val="00BB7EA5"/>
    <w:rsid w:val="00BC05F7"/>
    <w:rsid w:val="00BC0E99"/>
    <w:rsid w:val="00BC1A67"/>
    <w:rsid w:val="00BC1FD5"/>
    <w:rsid w:val="00BC2672"/>
    <w:rsid w:val="00BC267C"/>
    <w:rsid w:val="00BC4C38"/>
    <w:rsid w:val="00BC5584"/>
    <w:rsid w:val="00BC5D63"/>
    <w:rsid w:val="00BC5DF4"/>
    <w:rsid w:val="00BC60AA"/>
    <w:rsid w:val="00BC6E20"/>
    <w:rsid w:val="00BC7E6C"/>
    <w:rsid w:val="00BD03BD"/>
    <w:rsid w:val="00BD0440"/>
    <w:rsid w:val="00BD13DF"/>
    <w:rsid w:val="00BD19D9"/>
    <w:rsid w:val="00BD2811"/>
    <w:rsid w:val="00BD2BC9"/>
    <w:rsid w:val="00BD4C60"/>
    <w:rsid w:val="00BD54B6"/>
    <w:rsid w:val="00BD747E"/>
    <w:rsid w:val="00BD7D40"/>
    <w:rsid w:val="00BD7F47"/>
    <w:rsid w:val="00BE04F3"/>
    <w:rsid w:val="00BE1455"/>
    <w:rsid w:val="00BE2205"/>
    <w:rsid w:val="00BF0FCD"/>
    <w:rsid w:val="00BF1D66"/>
    <w:rsid w:val="00BF3378"/>
    <w:rsid w:val="00BF45D0"/>
    <w:rsid w:val="00BF4EF3"/>
    <w:rsid w:val="00BF5043"/>
    <w:rsid w:val="00BF5340"/>
    <w:rsid w:val="00BF5878"/>
    <w:rsid w:val="00BF5DE6"/>
    <w:rsid w:val="00BF668E"/>
    <w:rsid w:val="00BF66D8"/>
    <w:rsid w:val="00BF7913"/>
    <w:rsid w:val="00C0018F"/>
    <w:rsid w:val="00C031C6"/>
    <w:rsid w:val="00C04490"/>
    <w:rsid w:val="00C06146"/>
    <w:rsid w:val="00C072DC"/>
    <w:rsid w:val="00C0751C"/>
    <w:rsid w:val="00C07E98"/>
    <w:rsid w:val="00C12C02"/>
    <w:rsid w:val="00C12EAC"/>
    <w:rsid w:val="00C13526"/>
    <w:rsid w:val="00C152D9"/>
    <w:rsid w:val="00C15D4D"/>
    <w:rsid w:val="00C16B93"/>
    <w:rsid w:val="00C20036"/>
    <w:rsid w:val="00C20466"/>
    <w:rsid w:val="00C20FFB"/>
    <w:rsid w:val="00C214ED"/>
    <w:rsid w:val="00C22773"/>
    <w:rsid w:val="00C229CA"/>
    <w:rsid w:val="00C22D8E"/>
    <w:rsid w:val="00C234E6"/>
    <w:rsid w:val="00C236B0"/>
    <w:rsid w:val="00C25336"/>
    <w:rsid w:val="00C2607B"/>
    <w:rsid w:val="00C276D6"/>
    <w:rsid w:val="00C308C7"/>
    <w:rsid w:val="00C30B0A"/>
    <w:rsid w:val="00C30F03"/>
    <w:rsid w:val="00C324A8"/>
    <w:rsid w:val="00C33F80"/>
    <w:rsid w:val="00C34B9A"/>
    <w:rsid w:val="00C35936"/>
    <w:rsid w:val="00C36C7D"/>
    <w:rsid w:val="00C40E26"/>
    <w:rsid w:val="00C41CE8"/>
    <w:rsid w:val="00C43220"/>
    <w:rsid w:val="00C43B55"/>
    <w:rsid w:val="00C44A3F"/>
    <w:rsid w:val="00C45762"/>
    <w:rsid w:val="00C46179"/>
    <w:rsid w:val="00C46626"/>
    <w:rsid w:val="00C469C1"/>
    <w:rsid w:val="00C46FF8"/>
    <w:rsid w:val="00C4724A"/>
    <w:rsid w:val="00C476E8"/>
    <w:rsid w:val="00C4798A"/>
    <w:rsid w:val="00C54517"/>
    <w:rsid w:val="00C54F1C"/>
    <w:rsid w:val="00C5528B"/>
    <w:rsid w:val="00C5587C"/>
    <w:rsid w:val="00C603FA"/>
    <w:rsid w:val="00C610B5"/>
    <w:rsid w:val="00C63BC4"/>
    <w:rsid w:val="00C64B30"/>
    <w:rsid w:val="00C64CD8"/>
    <w:rsid w:val="00C66166"/>
    <w:rsid w:val="00C67494"/>
    <w:rsid w:val="00C67D35"/>
    <w:rsid w:val="00C70D50"/>
    <w:rsid w:val="00C728A9"/>
    <w:rsid w:val="00C72DBB"/>
    <w:rsid w:val="00C73927"/>
    <w:rsid w:val="00C74404"/>
    <w:rsid w:val="00C74ABA"/>
    <w:rsid w:val="00C756A2"/>
    <w:rsid w:val="00C759D4"/>
    <w:rsid w:val="00C76CC4"/>
    <w:rsid w:val="00C76F3D"/>
    <w:rsid w:val="00C810A0"/>
    <w:rsid w:val="00C8168F"/>
    <w:rsid w:val="00C81D3C"/>
    <w:rsid w:val="00C832FC"/>
    <w:rsid w:val="00C83A2A"/>
    <w:rsid w:val="00C8478E"/>
    <w:rsid w:val="00C849FA"/>
    <w:rsid w:val="00C85428"/>
    <w:rsid w:val="00C928B3"/>
    <w:rsid w:val="00C97271"/>
    <w:rsid w:val="00C9780E"/>
    <w:rsid w:val="00C97C68"/>
    <w:rsid w:val="00CA0798"/>
    <w:rsid w:val="00CA1A47"/>
    <w:rsid w:val="00CA1C2F"/>
    <w:rsid w:val="00CA2364"/>
    <w:rsid w:val="00CA3B4F"/>
    <w:rsid w:val="00CA66F1"/>
    <w:rsid w:val="00CA6943"/>
    <w:rsid w:val="00CA6C18"/>
    <w:rsid w:val="00CB0A84"/>
    <w:rsid w:val="00CB0FBE"/>
    <w:rsid w:val="00CB1D30"/>
    <w:rsid w:val="00CB35BC"/>
    <w:rsid w:val="00CB41BD"/>
    <w:rsid w:val="00CB48EE"/>
    <w:rsid w:val="00CB553F"/>
    <w:rsid w:val="00CB611D"/>
    <w:rsid w:val="00CB61EF"/>
    <w:rsid w:val="00CB65BC"/>
    <w:rsid w:val="00CC049E"/>
    <w:rsid w:val="00CC1F76"/>
    <w:rsid w:val="00CC247A"/>
    <w:rsid w:val="00CC2AAC"/>
    <w:rsid w:val="00CC2BBD"/>
    <w:rsid w:val="00CC3E45"/>
    <w:rsid w:val="00CC3EA7"/>
    <w:rsid w:val="00CC4A72"/>
    <w:rsid w:val="00CC50E2"/>
    <w:rsid w:val="00CC5358"/>
    <w:rsid w:val="00CC6935"/>
    <w:rsid w:val="00CC735C"/>
    <w:rsid w:val="00CD06E5"/>
    <w:rsid w:val="00CD10D0"/>
    <w:rsid w:val="00CD15CD"/>
    <w:rsid w:val="00CD2EFA"/>
    <w:rsid w:val="00CD4475"/>
    <w:rsid w:val="00CD4DCE"/>
    <w:rsid w:val="00CD5A71"/>
    <w:rsid w:val="00CD77F6"/>
    <w:rsid w:val="00CE1349"/>
    <w:rsid w:val="00CE1450"/>
    <w:rsid w:val="00CE18E1"/>
    <w:rsid w:val="00CE2180"/>
    <w:rsid w:val="00CE37AF"/>
    <w:rsid w:val="00CE4D96"/>
    <w:rsid w:val="00CE56DF"/>
    <w:rsid w:val="00CE5E47"/>
    <w:rsid w:val="00CE6966"/>
    <w:rsid w:val="00CE7873"/>
    <w:rsid w:val="00CF0167"/>
    <w:rsid w:val="00CF01C4"/>
    <w:rsid w:val="00CF020F"/>
    <w:rsid w:val="00CF031F"/>
    <w:rsid w:val="00CF193C"/>
    <w:rsid w:val="00CF1C83"/>
    <w:rsid w:val="00CF2100"/>
    <w:rsid w:val="00CF2802"/>
    <w:rsid w:val="00CF2B5B"/>
    <w:rsid w:val="00CF36C1"/>
    <w:rsid w:val="00CF4A34"/>
    <w:rsid w:val="00CF4D84"/>
    <w:rsid w:val="00CF4DAE"/>
    <w:rsid w:val="00CF4DC1"/>
    <w:rsid w:val="00CF5507"/>
    <w:rsid w:val="00CF6DEC"/>
    <w:rsid w:val="00CF77DD"/>
    <w:rsid w:val="00D02CB2"/>
    <w:rsid w:val="00D02F83"/>
    <w:rsid w:val="00D03C27"/>
    <w:rsid w:val="00D06C6D"/>
    <w:rsid w:val="00D103E8"/>
    <w:rsid w:val="00D10AF2"/>
    <w:rsid w:val="00D11E40"/>
    <w:rsid w:val="00D13C02"/>
    <w:rsid w:val="00D14CE0"/>
    <w:rsid w:val="00D15DB8"/>
    <w:rsid w:val="00D168CB"/>
    <w:rsid w:val="00D208EB"/>
    <w:rsid w:val="00D21E7B"/>
    <w:rsid w:val="00D220DA"/>
    <w:rsid w:val="00D22795"/>
    <w:rsid w:val="00D22D26"/>
    <w:rsid w:val="00D22F7A"/>
    <w:rsid w:val="00D23015"/>
    <w:rsid w:val="00D271A2"/>
    <w:rsid w:val="00D27A81"/>
    <w:rsid w:val="00D301AD"/>
    <w:rsid w:val="00D30600"/>
    <w:rsid w:val="00D317C7"/>
    <w:rsid w:val="00D324E1"/>
    <w:rsid w:val="00D3326D"/>
    <w:rsid w:val="00D3523A"/>
    <w:rsid w:val="00D35BEC"/>
    <w:rsid w:val="00D376FE"/>
    <w:rsid w:val="00D4047B"/>
    <w:rsid w:val="00D4065D"/>
    <w:rsid w:val="00D40DF0"/>
    <w:rsid w:val="00D41BE2"/>
    <w:rsid w:val="00D447CC"/>
    <w:rsid w:val="00D44E59"/>
    <w:rsid w:val="00D4647A"/>
    <w:rsid w:val="00D467BD"/>
    <w:rsid w:val="00D4694F"/>
    <w:rsid w:val="00D477D1"/>
    <w:rsid w:val="00D501C9"/>
    <w:rsid w:val="00D5035A"/>
    <w:rsid w:val="00D51345"/>
    <w:rsid w:val="00D542CB"/>
    <w:rsid w:val="00D5530D"/>
    <w:rsid w:val="00D55BFC"/>
    <w:rsid w:val="00D5651D"/>
    <w:rsid w:val="00D56A81"/>
    <w:rsid w:val="00D5757B"/>
    <w:rsid w:val="00D57DDC"/>
    <w:rsid w:val="00D60290"/>
    <w:rsid w:val="00D60B38"/>
    <w:rsid w:val="00D60CAE"/>
    <w:rsid w:val="00D61693"/>
    <w:rsid w:val="00D61A3A"/>
    <w:rsid w:val="00D63ABF"/>
    <w:rsid w:val="00D64A47"/>
    <w:rsid w:val="00D67B0F"/>
    <w:rsid w:val="00D70FF2"/>
    <w:rsid w:val="00D71F17"/>
    <w:rsid w:val="00D72272"/>
    <w:rsid w:val="00D723A0"/>
    <w:rsid w:val="00D72454"/>
    <w:rsid w:val="00D73517"/>
    <w:rsid w:val="00D74898"/>
    <w:rsid w:val="00D756A0"/>
    <w:rsid w:val="00D764F7"/>
    <w:rsid w:val="00D801ED"/>
    <w:rsid w:val="00D807FB"/>
    <w:rsid w:val="00D80FBD"/>
    <w:rsid w:val="00D822B2"/>
    <w:rsid w:val="00D82743"/>
    <w:rsid w:val="00D8290C"/>
    <w:rsid w:val="00D82A33"/>
    <w:rsid w:val="00D83B5B"/>
    <w:rsid w:val="00D83BF5"/>
    <w:rsid w:val="00D83CF3"/>
    <w:rsid w:val="00D85E4A"/>
    <w:rsid w:val="00D86F66"/>
    <w:rsid w:val="00D925C2"/>
    <w:rsid w:val="00D92A6C"/>
    <w:rsid w:val="00D936BC"/>
    <w:rsid w:val="00D95160"/>
    <w:rsid w:val="00D95A14"/>
    <w:rsid w:val="00D96333"/>
    <w:rsid w:val="00D96530"/>
    <w:rsid w:val="00D96B0F"/>
    <w:rsid w:val="00D96B2A"/>
    <w:rsid w:val="00D96B4B"/>
    <w:rsid w:val="00DA013F"/>
    <w:rsid w:val="00DA041B"/>
    <w:rsid w:val="00DA151E"/>
    <w:rsid w:val="00DA315E"/>
    <w:rsid w:val="00DA323A"/>
    <w:rsid w:val="00DA3A6D"/>
    <w:rsid w:val="00DA417F"/>
    <w:rsid w:val="00DA59F7"/>
    <w:rsid w:val="00DA7078"/>
    <w:rsid w:val="00DB22D6"/>
    <w:rsid w:val="00DB238E"/>
    <w:rsid w:val="00DB29E9"/>
    <w:rsid w:val="00DB3218"/>
    <w:rsid w:val="00DB406B"/>
    <w:rsid w:val="00DB54E2"/>
    <w:rsid w:val="00DB748D"/>
    <w:rsid w:val="00DC1731"/>
    <w:rsid w:val="00DC1A1B"/>
    <w:rsid w:val="00DC4880"/>
    <w:rsid w:val="00DC53A2"/>
    <w:rsid w:val="00DC5BA4"/>
    <w:rsid w:val="00DC5E24"/>
    <w:rsid w:val="00DD08B4"/>
    <w:rsid w:val="00DD0BD2"/>
    <w:rsid w:val="00DD0F02"/>
    <w:rsid w:val="00DD11BA"/>
    <w:rsid w:val="00DD2F61"/>
    <w:rsid w:val="00DD31EB"/>
    <w:rsid w:val="00DD3303"/>
    <w:rsid w:val="00DD3FD4"/>
    <w:rsid w:val="00DD44AF"/>
    <w:rsid w:val="00DE0016"/>
    <w:rsid w:val="00DE0651"/>
    <w:rsid w:val="00DE0DA4"/>
    <w:rsid w:val="00DE207B"/>
    <w:rsid w:val="00DE2AC3"/>
    <w:rsid w:val="00DE4074"/>
    <w:rsid w:val="00DE434C"/>
    <w:rsid w:val="00DE4CE2"/>
    <w:rsid w:val="00DE5692"/>
    <w:rsid w:val="00DE60AD"/>
    <w:rsid w:val="00DE6275"/>
    <w:rsid w:val="00DE6492"/>
    <w:rsid w:val="00DE692D"/>
    <w:rsid w:val="00DE71C4"/>
    <w:rsid w:val="00DE745F"/>
    <w:rsid w:val="00DF11F8"/>
    <w:rsid w:val="00DF1FCF"/>
    <w:rsid w:val="00DF6895"/>
    <w:rsid w:val="00DF6F8E"/>
    <w:rsid w:val="00E0076D"/>
    <w:rsid w:val="00E03C94"/>
    <w:rsid w:val="00E06374"/>
    <w:rsid w:val="00E0709C"/>
    <w:rsid w:val="00E07105"/>
    <w:rsid w:val="00E07D1D"/>
    <w:rsid w:val="00E10EC3"/>
    <w:rsid w:val="00E11342"/>
    <w:rsid w:val="00E11784"/>
    <w:rsid w:val="00E124E1"/>
    <w:rsid w:val="00E1309A"/>
    <w:rsid w:val="00E13374"/>
    <w:rsid w:val="00E14138"/>
    <w:rsid w:val="00E142A2"/>
    <w:rsid w:val="00E15898"/>
    <w:rsid w:val="00E16DB4"/>
    <w:rsid w:val="00E1705B"/>
    <w:rsid w:val="00E17219"/>
    <w:rsid w:val="00E24201"/>
    <w:rsid w:val="00E26226"/>
    <w:rsid w:val="00E2646C"/>
    <w:rsid w:val="00E266EA"/>
    <w:rsid w:val="00E279BE"/>
    <w:rsid w:val="00E30D8B"/>
    <w:rsid w:val="00E338EE"/>
    <w:rsid w:val="00E33A50"/>
    <w:rsid w:val="00E341E6"/>
    <w:rsid w:val="00E34C34"/>
    <w:rsid w:val="00E37292"/>
    <w:rsid w:val="00E3755C"/>
    <w:rsid w:val="00E376A4"/>
    <w:rsid w:val="00E40F25"/>
    <w:rsid w:val="00E4268E"/>
    <w:rsid w:val="00E440D3"/>
    <w:rsid w:val="00E45632"/>
    <w:rsid w:val="00E459AC"/>
    <w:rsid w:val="00E45D05"/>
    <w:rsid w:val="00E46EBB"/>
    <w:rsid w:val="00E47242"/>
    <w:rsid w:val="00E47B08"/>
    <w:rsid w:val="00E5054F"/>
    <w:rsid w:val="00E51B9C"/>
    <w:rsid w:val="00E51D95"/>
    <w:rsid w:val="00E52001"/>
    <w:rsid w:val="00E533CA"/>
    <w:rsid w:val="00E534D4"/>
    <w:rsid w:val="00E53541"/>
    <w:rsid w:val="00E5383E"/>
    <w:rsid w:val="00E55816"/>
    <w:rsid w:val="00E558D4"/>
    <w:rsid w:val="00E55AEF"/>
    <w:rsid w:val="00E55B50"/>
    <w:rsid w:val="00E56DC9"/>
    <w:rsid w:val="00E611B3"/>
    <w:rsid w:val="00E64E39"/>
    <w:rsid w:val="00E65A0B"/>
    <w:rsid w:val="00E66D05"/>
    <w:rsid w:val="00E715DF"/>
    <w:rsid w:val="00E72D49"/>
    <w:rsid w:val="00E73FE2"/>
    <w:rsid w:val="00E7496E"/>
    <w:rsid w:val="00E772C2"/>
    <w:rsid w:val="00E775AB"/>
    <w:rsid w:val="00E77737"/>
    <w:rsid w:val="00E77B82"/>
    <w:rsid w:val="00E77CAE"/>
    <w:rsid w:val="00E82258"/>
    <w:rsid w:val="00E859C1"/>
    <w:rsid w:val="00E861D3"/>
    <w:rsid w:val="00E86667"/>
    <w:rsid w:val="00E8705F"/>
    <w:rsid w:val="00E8FAB7"/>
    <w:rsid w:val="00E906CD"/>
    <w:rsid w:val="00E91B09"/>
    <w:rsid w:val="00E91BF0"/>
    <w:rsid w:val="00E9293A"/>
    <w:rsid w:val="00E93600"/>
    <w:rsid w:val="00E9389A"/>
    <w:rsid w:val="00E96D48"/>
    <w:rsid w:val="00E976C1"/>
    <w:rsid w:val="00E976FC"/>
    <w:rsid w:val="00EA0FC2"/>
    <w:rsid w:val="00EA12E5"/>
    <w:rsid w:val="00EA2776"/>
    <w:rsid w:val="00EA43C9"/>
    <w:rsid w:val="00EA469C"/>
    <w:rsid w:val="00EA4AAA"/>
    <w:rsid w:val="00EA5810"/>
    <w:rsid w:val="00EA6769"/>
    <w:rsid w:val="00EA6B29"/>
    <w:rsid w:val="00EB0336"/>
    <w:rsid w:val="00EB04FA"/>
    <w:rsid w:val="00EB29AC"/>
    <w:rsid w:val="00EB2A68"/>
    <w:rsid w:val="00EB2A7D"/>
    <w:rsid w:val="00EB6F87"/>
    <w:rsid w:val="00EC059D"/>
    <w:rsid w:val="00EC4490"/>
    <w:rsid w:val="00EC56AC"/>
    <w:rsid w:val="00EC65F0"/>
    <w:rsid w:val="00EC6B7E"/>
    <w:rsid w:val="00EC6CCB"/>
    <w:rsid w:val="00ED0923"/>
    <w:rsid w:val="00ED0C5E"/>
    <w:rsid w:val="00ED2866"/>
    <w:rsid w:val="00ED2B24"/>
    <w:rsid w:val="00ED3510"/>
    <w:rsid w:val="00ED5F37"/>
    <w:rsid w:val="00ED60D1"/>
    <w:rsid w:val="00ED64CE"/>
    <w:rsid w:val="00ED720F"/>
    <w:rsid w:val="00EE0669"/>
    <w:rsid w:val="00EE0C58"/>
    <w:rsid w:val="00EE3902"/>
    <w:rsid w:val="00EE5F89"/>
    <w:rsid w:val="00EE75BD"/>
    <w:rsid w:val="00EF1DAD"/>
    <w:rsid w:val="00EF2908"/>
    <w:rsid w:val="00EF50D3"/>
    <w:rsid w:val="00F002C1"/>
    <w:rsid w:val="00F0197A"/>
    <w:rsid w:val="00F02766"/>
    <w:rsid w:val="00F031C3"/>
    <w:rsid w:val="00F04067"/>
    <w:rsid w:val="00F046CA"/>
    <w:rsid w:val="00F05BD4"/>
    <w:rsid w:val="00F06291"/>
    <w:rsid w:val="00F063A3"/>
    <w:rsid w:val="00F10709"/>
    <w:rsid w:val="00F114BB"/>
    <w:rsid w:val="00F1224C"/>
    <w:rsid w:val="00F131D7"/>
    <w:rsid w:val="00F135ED"/>
    <w:rsid w:val="00F1383C"/>
    <w:rsid w:val="00F15BFD"/>
    <w:rsid w:val="00F2172F"/>
    <w:rsid w:val="00F2184C"/>
    <w:rsid w:val="00F21A1D"/>
    <w:rsid w:val="00F21C56"/>
    <w:rsid w:val="00F22018"/>
    <w:rsid w:val="00F26F30"/>
    <w:rsid w:val="00F27430"/>
    <w:rsid w:val="00F27543"/>
    <w:rsid w:val="00F27F98"/>
    <w:rsid w:val="00F30B2D"/>
    <w:rsid w:val="00F30D3D"/>
    <w:rsid w:val="00F30DED"/>
    <w:rsid w:val="00F30FEF"/>
    <w:rsid w:val="00F31BF2"/>
    <w:rsid w:val="00F32E10"/>
    <w:rsid w:val="00F33577"/>
    <w:rsid w:val="00F33C89"/>
    <w:rsid w:val="00F34B35"/>
    <w:rsid w:val="00F35A56"/>
    <w:rsid w:val="00F36F0C"/>
    <w:rsid w:val="00F36F82"/>
    <w:rsid w:val="00F40520"/>
    <w:rsid w:val="00F40FF7"/>
    <w:rsid w:val="00F41155"/>
    <w:rsid w:val="00F41904"/>
    <w:rsid w:val="00F41944"/>
    <w:rsid w:val="00F420A3"/>
    <w:rsid w:val="00F420F2"/>
    <w:rsid w:val="00F42466"/>
    <w:rsid w:val="00F432D7"/>
    <w:rsid w:val="00F43B32"/>
    <w:rsid w:val="00F44C2D"/>
    <w:rsid w:val="00F44FF7"/>
    <w:rsid w:val="00F45145"/>
    <w:rsid w:val="00F45372"/>
    <w:rsid w:val="00F530E8"/>
    <w:rsid w:val="00F53807"/>
    <w:rsid w:val="00F553CD"/>
    <w:rsid w:val="00F56F3F"/>
    <w:rsid w:val="00F5733E"/>
    <w:rsid w:val="00F57FAE"/>
    <w:rsid w:val="00F62A2B"/>
    <w:rsid w:val="00F62D64"/>
    <w:rsid w:val="00F63AB1"/>
    <w:rsid w:val="00F63E3E"/>
    <w:rsid w:val="00F64C1F"/>
    <w:rsid w:val="00F65C19"/>
    <w:rsid w:val="00F678A4"/>
    <w:rsid w:val="00F7063E"/>
    <w:rsid w:val="00F754A1"/>
    <w:rsid w:val="00F75C95"/>
    <w:rsid w:val="00F76CCC"/>
    <w:rsid w:val="00F76D7A"/>
    <w:rsid w:val="00F7702D"/>
    <w:rsid w:val="00F80F88"/>
    <w:rsid w:val="00F810C9"/>
    <w:rsid w:val="00F81168"/>
    <w:rsid w:val="00F81809"/>
    <w:rsid w:val="00F840A6"/>
    <w:rsid w:val="00F85A9D"/>
    <w:rsid w:val="00F863C7"/>
    <w:rsid w:val="00F86918"/>
    <w:rsid w:val="00F87B61"/>
    <w:rsid w:val="00F9143E"/>
    <w:rsid w:val="00F921FF"/>
    <w:rsid w:val="00F92D04"/>
    <w:rsid w:val="00F9425E"/>
    <w:rsid w:val="00F951E2"/>
    <w:rsid w:val="00F96788"/>
    <w:rsid w:val="00FA02FB"/>
    <w:rsid w:val="00FA2617"/>
    <w:rsid w:val="00FA36AF"/>
    <w:rsid w:val="00FA3D9E"/>
    <w:rsid w:val="00FA454C"/>
    <w:rsid w:val="00FA4AE2"/>
    <w:rsid w:val="00FA516A"/>
    <w:rsid w:val="00FA567C"/>
    <w:rsid w:val="00FA6866"/>
    <w:rsid w:val="00FA7024"/>
    <w:rsid w:val="00FB0FCB"/>
    <w:rsid w:val="00FB404A"/>
    <w:rsid w:val="00FB44FD"/>
    <w:rsid w:val="00FB49EE"/>
    <w:rsid w:val="00FB53FF"/>
    <w:rsid w:val="00FB5CF6"/>
    <w:rsid w:val="00FB617F"/>
    <w:rsid w:val="00FB7BB0"/>
    <w:rsid w:val="00FC010D"/>
    <w:rsid w:val="00FC129B"/>
    <w:rsid w:val="00FC1BA1"/>
    <w:rsid w:val="00FC327B"/>
    <w:rsid w:val="00FC52BA"/>
    <w:rsid w:val="00FC5C98"/>
    <w:rsid w:val="00FC6F93"/>
    <w:rsid w:val="00FD2546"/>
    <w:rsid w:val="00FD259B"/>
    <w:rsid w:val="00FD4BC0"/>
    <w:rsid w:val="00FD5102"/>
    <w:rsid w:val="00FD772E"/>
    <w:rsid w:val="00FE07EB"/>
    <w:rsid w:val="00FE0822"/>
    <w:rsid w:val="00FE138D"/>
    <w:rsid w:val="00FE27C4"/>
    <w:rsid w:val="00FE2A95"/>
    <w:rsid w:val="00FE2B12"/>
    <w:rsid w:val="00FE4E0D"/>
    <w:rsid w:val="00FE6AD6"/>
    <w:rsid w:val="00FE6F5D"/>
    <w:rsid w:val="00FE78C7"/>
    <w:rsid w:val="00FF01EE"/>
    <w:rsid w:val="00FF287C"/>
    <w:rsid w:val="00FF3C14"/>
    <w:rsid w:val="00FF4203"/>
    <w:rsid w:val="00FF43AC"/>
    <w:rsid w:val="00FF49CE"/>
    <w:rsid w:val="00FF4BF5"/>
    <w:rsid w:val="00FF50B8"/>
    <w:rsid w:val="00FF5608"/>
    <w:rsid w:val="00FF6CD6"/>
    <w:rsid w:val="010653D0"/>
    <w:rsid w:val="010AF629"/>
    <w:rsid w:val="010DF14A"/>
    <w:rsid w:val="01239628"/>
    <w:rsid w:val="012582DF"/>
    <w:rsid w:val="0132C28D"/>
    <w:rsid w:val="0161C9FF"/>
    <w:rsid w:val="018E9941"/>
    <w:rsid w:val="01985062"/>
    <w:rsid w:val="01A6EB81"/>
    <w:rsid w:val="01C8E776"/>
    <w:rsid w:val="01CCD50B"/>
    <w:rsid w:val="01D87763"/>
    <w:rsid w:val="01E22517"/>
    <w:rsid w:val="01F4C1AF"/>
    <w:rsid w:val="01FEAE31"/>
    <w:rsid w:val="0200E826"/>
    <w:rsid w:val="020221F8"/>
    <w:rsid w:val="02285495"/>
    <w:rsid w:val="023C19E8"/>
    <w:rsid w:val="02489BAC"/>
    <w:rsid w:val="024CEBB3"/>
    <w:rsid w:val="024F500D"/>
    <w:rsid w:val="02546806"/>
    <w:rsid w:val="0260AAF2"/>
    <w:rsid w:val="026CF9D8"/>
    <w:rsid w:val="028F2BF8"/>
    <w:rsid w:val="0290AEB5"/>
    <w:rsid w:val="02A71309"/>
    <w:rsid w:val="02AF5716"/>
    <w:rsid w:val="02E59309"/>
    <w:rsid w:val="02EBE464"/>
    <w:rsid w:val="02ECFB83"/>
    <w:rsid w:val="02F981BC"/>
    <w:rsid w:val="030413DB"/>
    <w:rsid w:val="03186F9E"/>
    <w:rsid w:val="0319236E"/>
    <w:rsid w:val="0324EB02"/>
    <w:rsid w:val="03265854"/>
    <w:rsid w:val="03270620"/>
    <w:rsid w:val="0334199C"/>
    <w:rsid w:val="0338E2DE"/>
    <w:rsid w:val="033BB48A"/>
    <w:rsid w:val="0343A20A"/>
    <w:rsid w:val="035AB074"/>
    <w:rsid w:val="035AD322"/>
    <w:rsid w:val="03646FC9"/>
    <w:rsid w:val="036DCB42"/>
    <w:rsid w:val="037D968B"/>
    <w:rsid w:val="0394986B"/>
    <w:rsid w:val="039FE923"/>
    <w:rsid w:val="03BC60A2"/>
    <w:rsid w:val="03D00DD3"/>
    <w:rsid w:val="03D50601"/>
    <w:rsid w:val="03E13CC3"/>
    <w:rsid w:val="04358E7B"/>
    <w:rsid w:val="04511982"/>
    <w:rsid w:val="048D419A"/>
    <w:rsid w:val="0490772C"/>
    <w:rsid w:val="049111C8"/>
    <w:rsid w:val="049B7977"/>
    <w:rsid w:val="04BAFA1F"/>
    <w:rsid w:val="04DD0B2F"/>
    <w:rsid w:val="0517C1E5"/>
    <w:rsid w:val="052A5AC6"/>
    <w:rsid w:val="053413E3"/>
    <w:rsid w:val="054D88AF"/>
    <w:rsid w:val="054FD064"/>
    <w:rsid w:val="056233B0"/>
    <w:rsid w:val="056A530C"/>
    <w:rsid w:val="058A1B89"/>
    <w:rsid w:val="05A18F66"/>
    <w:rsid w:val="05A2A72A"/>
    <w:rsid w:val="05B803F3"/>
    <w:rsid w:val="05C02D22"/>
    <w:rsid w:val="05C7B0B3"/>
    <w:rsid w:val="05C8E197"/>
    <w:rsid w:val="05D540E6"/>
    <w:rsid w:val="05DEBA39"/>
    <w:rsid w:val="061D5F03"/>
    <w:rsid w:val="06232F36"/>
    <w:rsid w:val="062B4B6E"/>
    <w:rsid w:val="06314B6E"/>
    <w:rsid w:val="0642F46B"/>
    <w:rsid w:val="0645038A"/>
    <w:rsid w:val="0666D0AD"/>
    <w:rsid w:val="0697CECC"/>
    <w:rsid w:val="06B32523"/>
    <w:rsid w:val="06B56C49"/>
    <w:rsid w:val="06D31F4D"/>
    <w:rsid w:val="06D9676E"/>
    <w:rsid w:val="06F56D07"/>
    <w:rsid w:val="07103EE1"/>
    <w:rsid w:val="0715A17B"/>
    <w:rsid w:val="072775BE"/>
    <w:rsid w:val="072EC9D8"/>
    <w:rsid w:val="073C9679"/>
    <w:rsid w:val="074E7229"/>
    <w:rsid w:val="075B12F9"/>
    <w:rsid w:val="0778C8DC"/>
    <w:rsid w:val="07920E96"/>
    <w:rsid w:val="079705D1"/>
    <w:rsid w:val="079FBF06"/>
    <w:rsid w:val="07B5261C"/>
    <w:rsid w:val="07D55EE0"/>
    <w:rsid w:val="07D9CD97"/>
    <w:rsid w:val="07EEAC65"/>
    <w:rsid w:val="0819B6E5"/>
    <w:rsid w:val="081BB79D"/>
    <w:rsid w:val="081D0D8D"/>
    <w:rsid w:val="081F538F"/>
    <w:rsid w:val="0823D95A"/>
    <w:rsid w:val="0835600C"/>
    <w:rsid w:val="083A8756"/>
    <w:rsid w:val="086C2E38"/>
    <w:rsid w:val="087649A9"/>
    <w:rsid w:val="087B8211"/>
    <w:rsid w:val="0884AF97"/>
    <w:rsid w:val="088F6092"/>
    <w:rsid w:val="089D4366"/>
    <w:rsid w:val="08B491E0"/>
    <w:rsid w:val="08C14B3F"/>
    <w:rsid w:val="08CCC548"/>
    <w:rsid w:val="092D513E"/>
    <w:rsid w:val="094F975D"/>
    <w:rsid w:val="09A30B71"/>
    <w:rsid w:val="09A4EDC7"/>
    <w:rsid w:val="09A54AB7"/>
    <w:rsid w:val="09BE72D5"/>
    <w:rsid w:val="09C95545"/>
    <w:rsid w:val="09EB48A0"/>
    <w:rsid w:val="09F2852B"/>
    <w:rsid w:val="09F62A83"/>
    <w:rsid w:val="09FB11A8"/>
    <w:rsid w:val="0A1E2CB3"/>
    <w:rsid w:val="0A5EB9A0"/>
    <w:rsid w:val="0A70832D"/>
    <w:rsid w:val="0A73D0A0"/>
    <w:rsid w:val="0A8EE471"/>
    <w:rsid w:val="0A913748"/>
    <w:rsid w:val="0A961239"/>
    <w:rsid w:val="0AC9777A"/>
    <w:rsid w:val="0AD8B29E"/>
    <w:rsid w:val="0ADF8166"/>
    <w:rsid w:val="0AE2BA5B"/>
    <w:rsid w:val="0AEB7DE9"/>
    <w:rsid w:val="0AED7627"/>
    <w:rsid w:val="0B3B31A6"/>
    <w:rsid w:val="0B3F6E75"/>
    <w:rsid w:val="0B518305"/>
    <w:rsid w:val="0B723CFF"/>
    <w:rsid w:val="0B86BBCE"/>
    <w:rsid w:val="0B991346"/>
    <w:rsid w:val="0BABB69A"/>
    <w:rsid w:val="0BBA4610"/>
    <w:rsid w:val="0BF75097"/>
    <w:rsid w:val="0C036AE4"/>
    <w:rsid w:val="0C0A3DED"/>
    <w:rsid w:val="0C1A9A08"/>
    <w:rsid w:val="0C1FD227"/>
    <w:rsid w:val="0C2B5A0D"/>
    <w:rsid w:val="0C301A3B"/>
    <w:rsid w:val="0C388104"/>
    <w:rsid w:val="0C405F1D"/>
    <w:rsid w:val="0C51CBCA"/>
    <w:rsid w:val="0C6CF597"/>
    <w:rsid w:val="0C774168"/>
    <w:rsid w:val="0C8E04F1"/>
    <w:rsid w:val="0C8EC684"/>
    <w:rsid w:val="0C8F624B"/>
    <w:rsid w:val="0CA06B14"/>
    <w:rsid w:val="0CAA4761"/>
    <w:rsid w:val="0CBD1021"/>
    <w:rsid w:val="0CBE53DA"/>
    <w:rsid w:val="0CDE31CD"/>
    <w:rsid w:val="0CE09E8C"/>
    <w:rsid w:val="0CFA34E9"/>
    <w:rsid w:val="0CFAA381"/>
    <w:rsid w:val="0CFAECD2"/>
    <w:rsid w:val="0D01DBF0"/>
    <w:rsid w:val="0D02FA08"/>
    <w:rsid w:val="0D11BD75"/>
    <w:rsid w:val="0D19F201"/>
    <w:rsid w:val="0D20B393"/>
    <w:rsid w:val="0D23B0AE"/>
    <w:rsid w:val="0D6EEA61"/>
    <w:rsid w:val="0D794D73"/>
    <w:rsid w:val="0DA29AAD"/>
    <w:rsid w:val="0DA5B3A4"/>
    <w:rsid w:val="0DC1CAC8"/>
    <w:rsid w:val="0DCF92C6"/>
    <w:rsid w:val="0DDD6906"/>
    <w:rsid w:val="0DE9A646"/>
    <w:rsid w:val="0DEED9D2"/>
    <w:rsid w:val="0E0556F0"/>
    <w:rsid w:val="0E17CAC5"/>
    <w:rsid w:val="0E1F9C75"/>
    <w:rsid w:val="0E3A6F1C"/>
    <w:rsid w:val="0E5D69AC"/>
    <w:rsid w:val="0E6090DA"/>
    <w:rsid w:val="0E8FA01C"/>
    <w:rsid w:val="0E99DB9D"/>
    <w:rsid w:val="0EB926F9"/>
    <w:rsid w:val="0EBFA19D"/>
    <w:rsid w:val="0EC37DCD"/>
    <w:rsid w:val="0ED60DFC"/>
    <w:rsid w:val="0EEE282C"/>
    <w:rsid w:val="0EF97531"/>
    <w:rsid w:val="0F0AA11E"/>
    <w:rsid w:val="0F0EAF55"/>
    <w:rsid w:val="0F1BAC1F"/>
    <w:rsid w:val="0F2D607E"/>
    <w:rsid w:val="0F355D83"/>
    <w:rsid w:val="0F380E33"/>
    <w:rsid w:val="0F57BD5E"/>
    <w:rsid w:val="0F60D2E4"/>
    <w:rsid w:val="0F60F7F9"/>
    <w:rsid w:val="0F6B6CD4"/>
    <w:rsid w:val="0F7CF750"/>
    <w:rsid w:val="0F8AA343"/>
    <w:rsid w:val="0FA6B0A1"/>
    <w:rsid w:val="0FC63029"/>
    <w:rsid w:val="0FC72DEF"/>
    <w:rsid w:val="0FCD8F10"/>
    <w:rsid w:val="0FDA744E"/>
    <w:rsid w:val="0FEB106D"/>
    <w:rsid w:val="0FF5C529"/>
    <w:rsid w:val="0FF765E9"/>
    <w:rsid w:val="1002C219"/>
    <w:rsid w:val="1015F5B3"/>
    <w:rsid w:val="103B8A67"/>
    <w:rsid w:val="1041EC8A"/>
    <w:rsid w:val="10996BC0"/>
    <w:rsid w:val="10A54872"/>
    <w:rsid w:val="10AC0994"/>
    <w:rsid w:val="10B5B0F4"/>
    <w:rsid w:val="10C0E24E"/>
    <w:rsid w:val="10C963B0"/>
    <w:rsid w:val="10D4A828"/>
    <w:rsid w:val="110333D3"/>
    <w:rsid w:val="11329504"/>
    <w:rsid w:val="115AA942"/>
    <w:rsid w:val="1162C5FD"/>
    <w:rsid w:val="116F379D"/>
    <w:rsid w:val="1172B121"/>
    <w:rsid w:val="11895A25"/>
    <w:rsid w:val="1195FCAB"/>
    <w:rsid w:val="11C24235"/>
    <w:rsid w:val="11CDFE62"/>
    <w:rsid w:val="124A8523"/>
    <w:rsid w:val="12518155"/>
    <w:rsid w:val="12721052"/>
    <w:rsid w:val="127221BF"/>
    <w:rsid w:val="12C87987"/>
    <w:rsid w:val="12EA5D0D"/>
    <w:rsid w:val="12F32F11"/>
    <w:rsid w:val="13066D03"/>
    <w:rsid w:val="131467D3"/>
    <w:rsid w:val="13287F4F"/>
    <w:rsid w:val="133EDCE8"/>
    <w:rsid w:val="133FB7C6"/>
    <w:rsid w:val="1352545E"/>
    <w:rsid w:val="13760FDD"/>
    <w:rsid w:val="1378DF9D"/>
    <w:rsid w:val="1389A2C6"/>
    <w:rsid w:val="13940455"/>
    <w:rsid w:val="1394D17D"/>
    <w:rsid w:val="13BC66DC"/>
    <w:rsid w:val="13D48744"/>
    <w:rsid w:val="13DB7F67"/>
    <w:rsid w:val="13E0033A"/>
    <w:rsid w:val="13EB3AE1"/>
    <w:rsid w:val="14010CAF"/>
    <w:rsid w:val="142C73DF"/>
    <w:rsid w:val="1433D57E"/>
    <w:rsid w:val="144494CD"/>
    <w:rsid w:val="1446C750"/>
    <w:rsid w:val="146E4F06"/>
    <w:rsid w:val="147299BE"/>
    <w:rsid w:val="14737FA1"/>
    <w:rsid w:val="147B12B2"/>
    <w:rsid w:val="148515D4"/>
    <w:rsid w:val="14935C4E"/>
    <w:rsid w:val="149A65B7"/>
    <w:rsid w:val="149C4795"/>
    <w:rsid w:val="14A23D64"/>
    <w:rsid w:val="14B421BF"/>
    <w:rsid w:val="14B65861"/>
    <w:rsid w:val="14C37B98"/>
    <w:rsid w:val="14DD8F09"/>
    <w:rsid w:val="14FFC8E0"/>
    <w:rsid w:val="14FFFFB2"/>
    <w:rsid w:val="150A1816"/>
    <w:rsid w:val="1511ED77"/>
    <w:rsid w:val="1515C248"/>
    <w:rsid w:val="1516E5E7"/>
    <w:rsid w:val="1522CD18"/>
    <w:rsid w:val="153C716E"/>
    <w:rsid w:val="15589691"/>
    <w:rsid w:val="156E128D"/>
    <w:rsid w:val="158431D4"/>
    <w:rsid w:val="15921FF3"/>
    <w:rsid w:val="15AFA242"/>
    <w:rsid w:val="15E07318"/>
    <w:rsid w:val="15F3396A"/>
    <w:rsid w:val="15F9DFCE"/>
    <w:rsid w:val="15FE7BB9"/>
    <w:rsid w:val="16282510"/>
    <w:rsid w:val="1633B51D"/>
    <w:rsid w:val="1648286C"/>
    <w:rsid w:val="1651A6D1"/>
    <w:rsid w:val="1656F92D"/>
    <w:rsid w:val="16A0F7E8"/>
    <w:rsid w:val="16B366CD"/>
    <w:rsid w:val="16BA9C16"/>
    <w:rsid w:val="16D091B2"/>
    <w:rsid w:val="16E79D00"/>
    <w:rsid w:val="16EB74E4"/>
    <w:rsid w:val="1703E0B4"/>
    <w:rsid w:val="172FB7B5"/>
    <w:rsid w:val="1732196F"/>
    <w:rsid w:val="1769A613"/>
    <w:rsid w:val="177C0B2D"/>
    <w:rsid w:val="179C532B"/>
    <w:rsid w:val="179C6BF7"/>
    <w:rsid w:val="17D4C26E"/>
    <w:rsid w:val="17DBC039"/>
    <w:rsid w:val="181D04CB"/>
    <w:rsid w:val="182A22EC"/>
    <w:rsid w:val="182E138F"/>
    <w:rsid w:val="1835B0A5"/>
    <w:rsid w:val="187DED16"/>
    <w:rsid w:val="1891994F"/>
    <w:rsid w:val="1898DECB"/>
    <w:rsid w:val="189DF6D3"/>
    <w:rsid w:val="18A72E1E"/>
    <w:rsid w:val="18B5A769"/>
    <w:rsid w:val="18F1D252"/>
    <w:rsid w:val="18F4EF62"/>
    <w:rsid w:val="1917352C"/>
    <w:rsid w:val="19291553"/>
    <w:rsid w:val="194F1AB1"/>
    <w:rsid w:val="195E12A4"/>
    <w:rsid w:val="1977307F"/>
    <w:rsid w:val="198413D1"/>
    <w:rsid w:val="19980C32"/>
    <w:rsid w:val="19A4D6D5"/>
    <w:rsid w:val="19C29C99"/>
    <w:rsid w:val="19D91047"/>
    <w:rsid w:val="19DF039D"/>
    <w:rsid w:val="19E1E6FC"/>
    <w:rsid w:val="19EE2EBD"/>
    <w:rsid w:val="19EF014F"/>
    <w:rsid w:val="19F4DAFD"/>
    <w:rsid w:val="19F7B7FE"/>
    <w:rsid w:val="1A16C216"/>
    <w:rsid w:val="1A4CA7D3"/>
    <w:rsid w:val="1A70A5CA"/>
    <w:rsid w:val="1A782F6B"/>
    <w:rsid w:val="1A8E2086"/>
    <w:rsid w:val="1A8F9717"/>
    <w:rsid w:val="1AACFDE9"/>
    <w:rsid w:val="1ACB4E2E"/>
    <w:rsid w:val="1AD6A707"/>
    <w:rsid w:val="1ADB7E72"/>
    <w:rsid w:val="1AE70DF8"/>
    <w:rsid w:val="1AF1334E"/>
    <w:rsid w:val="1B03BAEF"/>
    <w:rsid w:val="1B25EB85"/>
    <w:rsid w:val="1B3FF411"/>
    <w:rsid w:val="1B4208F5"/>
    <w:rsid w:val="1B722026"/>
    <w:rsid w:val="1B727C66"/>
    <w:rsid w:val="1B7BB8A4"/>
    <w:rsid w:val="1BE70560"/>
    <w:rsid w:val="1BFDD27E"/>
    <w:rsid w:val="1BFEE0B2"/>
    <w:rsid w:val="1C1DCEA1"/>
    <w:rsid w:val="1C223E6D"/>
    <w:rsid w:val="1C2DD711"/>
    <w:rsid w:val="1C32843A"/>
    <w:rsid w:val="1C35A2F9"/>
    <w:rsid w:val="1C5926D4"/>
    <w:rsid w:val="1C5A2A50"/>
    <w:rsid w:val="1C8857CA"/>
    <w:rsid w:val="1CAEAD96"/>
    <w:rsid w:val="1CB7AA3B"/>
    <w:rsid w:val="1CB86EB9"/>
    <w:rsid w:val="1CB981D5"/>
    <w:rsid w:val="1CF4F976"/>
    <w:rsid w:val="1D0921C8"/>
    <w:rsid w:val="1D0C1D58"/>
    <w:rsid w:val="1D219012"/>
    <w:rsid w:val="1D3532F5"/>
    <w:rsid w:val="1D359566"/>
    <w:rsid w:val="1D3E43E4"/>
    <w:rsid w:val="1D45A18E"/>
    <w:rsid w:val="1D52675F"/>
    <w:rsid w:val="1D6C0DE5"/>
    <w:rsid w:val="1D71B6DA"/>
    <w:rsid w:val="1D8E20F0"/>
    <w:rsid w:val="1D95869B"/>
    <w:rsid w:val="1D9BD0CF"/>
    <w:rsid w:val="1DA571F7"/>
    <w:rsid w:val="1DB1BD0F"/>
    <w:rsid w:val="1DB6F5CA"/>
    <w:rsid w:val="1DC46ED7"/>
    <w:rsid w:val="1DC603F9"/>
    <w:rsid w:val="1E106B86"/>
    <w:rsid w:val="1E194755"/>
    <w:rsid w:val="1E289032"/>
    <w:rsid w:val="1E321F38"/>
    <w:rsid w:val="1E58EBB4"/>
    <w:rsid w:val="1E5AC786"/>
    <w:rsid w:val="1E5ADB9E"/>
    <w:rsid w:val="1E783D5E"/>
    <w:rsid w:val="1E8775A2"/>
    <w:rsid w:val="1EA04024"/>
    <w:rsid w:val="1EBA256C"/>
    <w:rsid w:val="1EC2B2E0"/>
    <w:rsid w:val="1EC31A28"/>
    <w:rsid w:val="1EC93EA5"/>
    <w:rsid w:val="1ECB8661"/>
    <w:rsid w:val="1ECD2F21"/>
    <w:rsid w:val="1ED434EC"/>
    <w:rsid w:val="1EE485AE"/>
    <w:rsid w:val="1EE87DB8"/>
    <w:rsid w:val="1F1B7B1A"/>
    <w:rsid w:val="1F48F272"/>
    <w:rsid w:val="1F492E3A"/>
    <w:rsid w:val="1F6091D3"/>
    <w:rsid w:val="1F62EBD2"/>
    <w:rsid w:val="1F69DC00"/>
    <w:rsid w:val="1F7235F4"/>
    <w:rsid w:val="1F815A9B"/>
    <w:rsid w:val="1F8C756B"/>
    <w:rsid w:val="1F94AF6E"/>
    <w:rsid w:val="1F97EB1C"/>
    <w:rsid w:val="1FC7FE2D"/>
    <w:rsid w:val="20096880"/>
    <w:rsid w:val="2023769D"/>
    <w:rsid w:val="20333C91"/>
    <w:rsid w:val="204E9498"/>
    <w:rsid w:val="205151B2"/>
    <w:rsid w:val="206532D3"/>
    <w:rsid w:val="206EE55D"/>
    <w:rsid w:val="2072F16D"/>
    <w:rsid w:val="2073B459"/>
    <w:rsid w:val="2087F975"/>
    <w:rsid w:val="208FF58B"/>
    <w:rsid w:val="20A6458A"/>
    <w:rsid w:val="20A9DDA1"/>
    <w:rsid w:val="20BFEC24"/>
    <w:rsid w:val="20C46A9A"/>
    <w:rsid w:val="20F102E0"/>
    <w:rsid w:val="211EC2B0"/>
    <w:rsid w:val="2123BC66"/>
    <w:rsid w:val="212DC06C"/>
    <w:rsid w:val="21464E2D"/>
    <w:rsid w:val="2152E36F"/>
    <w:rsid w:val="217E2C97"/>
    <w:rsid w:val="2186ED8F"/>
    <w:rsid w:val="219854ED"/>
    <w:rsid w:val="21AEDF34"/>
    <w:rsid w:val="21BF788B"/>
    <w:rsid w:val="21DF60D8"/>
    <w:rsid w:val="21E670F6"/>
    <w:rsid w:val="21F5BC41"/>
    <w:rsid w:val="21FB32EB"/>
    <w:rsid w:val="21FB8F4F"/>
    <w:rsid w:val="22147284"/>
    <w:rsid w:val="222B94DF"/>
    <w:rsid w:val="222E7718"/>
    <w:rsid w:val="2230C0E0"/>
    <w:rsid w:val="224BA7C6"/>
    <w:rsid w:val="22563A83"/>
    <w:rsid w:val="225C5721"/>
    <w:rsid w:val="228A66ED"/>
    <w:rsid w:val="22971ED1"/>
    <w:rsid w:val="22AB17E4"/>
    <w:rsid w:val="22B2E3AC"/>
    <w:rsid w:val="22B5001D"/>
    <w:rsid w:val="22EADE5E"/>
    <w:rsid w:val="22EDB6E2"/>
    <w:rsid w:val="22F09BB3"/>
    <w:rsid w:val="230D1CBD"/>
    <w:rsid w:val="234EFE2B"/>
    <w:rsid w:val="235273D5"/>
    <w:rsid w:val="23887097"/>
    <w:rsid w:val="2390DCC6"/>
    <w:rsid w:val="23954B48"/>
    <w:rsid w:val="23AEC5FB"/>
    <w:rsid w:val="23B41C93"/>
    <w:rsid w:val="23ED068E"/>
    <w:rsid w:val="2417B4F3"/>
    <w:rsid w:val="24287370"/>
    <w:rsid w:val="242B90FF"/>
    <w:rsid w:val="2431B81D"/>
    <w:rsid w:val="246438B9"/>
    <w:rsid w:val="246EED99"/>
    <w:rsid w:val="24790372"/>
    <w:rsid w:val="248446EA"/>
    <w:rsid w:val="249228BB"/>
    <w:rsid w:val="249E5F40"/>
    <w:rsid w:val="24A331BC"/>
    <w:rsid w:val="24C18741"/>
    <w:rsid w:val="24DBC820"/>
    <w:rsid w:val="24F0868A"/>
    <w:rsid w:val="2525ACE6"/>
    <w:rsid w:val="25466290"/>
    <w:rsid w:val="257293DD"/>
    <w:rsid w:val="2583C15B"/>
    <w:rsid w:val="259CAEB7"/>
    <w:rsid w:val="25B59426"/>
    <w:rsid w:val="25B98998"/>
    <w:rsid w:val="25C23E09"/>
    <w:rsid w:val="25FFC07F"/>
    <w:rsid w:val="2605CFAE"/>
    <w:rsid w:val="2636CEED"/>
    <w:rsid w:val="2636E5E5"/>
    <w:rsid w:val="264C40E5"/>
    <w:rsid w:val="26565D54"/>
    <w:rsid w:val="2661036B"/>
    <w:rsid w:val="266A3180"/>
    <w:rsid w:val="268C1597"/>
    <w:rsid w:val="2696FD6F"/>
    <w:rsid w:val="26AC7FAD"/>
    <w:rsid w:val="26C4AA55"/>
    <w:rsid w:val="26EB1DA8"/>
    <w:rsid w:val="270619E4"/>
    <w:rsid w:val="27360075"/>
    <w:rsid w:val="273C94D9"/>
    <w:rsid w:val="273E2BD5"/>
    <w:rsid w:val="2753B1BF"/>
    <w:rsid w:val="275FE902"/>
    <w:rsid w:val="2763CD13"/>
    <w:rsid w:val="27687471"/>
    <w:rsid w:val="27715932"/>
    <w:rsid w:val="27841E2F"/>
    <w:rsid w:val="2792D911"/>
    <w:rsid w:val="27997C96"/>
    <w:rsid w:val="27A3C701"/>
    <w:rsid w:val="27D8055F"/>
    <w:rsid w:val="27DE7AF9"/>
    <w:rsid w:val="27F0A9BF"/>
    <w:rsid w:val="2801F63F"/>
    <w:rsid w:val="28024C29"/>
    <w:rsid w:val="280834A6"/>
    <w:rsid w:val="28085CE0"/>
    <w:rsid w:val="28086778"/>
    <w:rsid w:val="2810E0E3"/>
    <w:rsid w:val="281A3309"/>
    <w:rsid w:val="2832BA44"/>
    <w:rsid w:val="28553D6A"/>
    <w:rsid w:val="2855BB2C"/>
    <w:rsid w:val="285935EC"/>
    <w:rsid w:val="28618D9B"/>
    <w:rsid w:val="286B602F"/>
    <w:rsid w:val="287E0352"/>
    <w:rsid w:val="2891D6F5"/>
    <w:rsid w:val="28A4CE7B"/>
    <w:rsid w:val="28C1E28E"/>
    <w:rsid w:val="28C8E169"/>
    <w:rsid w:val="28D420EC"/>
    <w:rsid w:val="28DF96B9"/>
    <w:rsid w:val="28E00542"/>
    <w:rsid w:val="28F33896"/>
    <w:rsid w:val="29222BEE"/>
    <w:rsid w:val="292DC2B4"/>
    <w:rsid w:val="293C8715"/>
    <w:rsid w:val="29407FA6"/>
    <w:rsid w:val="296B9D98"/>
    <w:rsid w:val="296BD5D2"/>
    <w:rsid w:val="297496E9"/>
    <w:rsid w:val="29760121"/>
    <w:rsid w:val="2981681C"/>
    <w:rsid w:val="2981AD8E"/>
    <w:rsid w:val="29878F3A"/>
    <w:rsid w:val="299DF415"/>
    <w:rsid w:val="29C28A3A"/>
    <w:rsid w:val="29CB863E"/>
    <w:rsid w:val="2A076876"/>
    <w:rsid w:val="2A15D0E9"/>
    <w:rsid w:val="2A2A3FD3"/>
    <w:rsid w:val="2A4B2C82"/>
    <w:rsid w:val="2A582D9E"/>
    <w:rsid w:val="2A863B22"/>
    <w:rsid w:val="2AA112F7"/>
    <w:rsid w:val="2AAF2332"/>
    <w:rsid w:val="2ABA9DAB"/>
    <w:rsid w:val="2ABE833F"/>
    <w:rsid w:val="2AD60378"/>
    <w:rsid w:val="2AEC0183"/>
    <w:rsid w:val="2AF3F17C"/>
    <w:rsid w:val="2B1335D0"/>
    <w:rsid w:val="2B1BE20C"/>
    <w:rsid w:val="2B216EB0"/>
    <w:rsid w:val="2B249D06"/>
    <w:rsid w:val="2B541FDD"/>
    <w:rsid w:val="2B553CC7"/>
    <w:rsid w:val="2B6A4CD4"/>
    <w:rsid w:val="2B82A4E6"/>
    <w:rsid w:val="2B82FB58"/>
    <w:rsid w:val="2B9EA63A"/>
    <w:rsid w:val="2BA2C8A2"/>
    <w:rsid w:val="2BA7378D"/>
    <w:rsid w:val="2BA97BCC"/>
    <w:rsid w:val="2BAD8530"/>
    <w:rsid w:val="2BDC2650"/>
    <w:rsid w:val="2BDDA3FF"/>
    <w:rsid w:val="2BE1075A"/>
    <w:rsid w:val="2BF84208"/>
    <w:rsid w:val="2BF9724F"/>
    <w:rsid w:val="2C025DCA"/>
    <w:rsid w:val="2C3330E4"/>
    <w:rsid w:val="2C3CA281"/>
    <w:rsid w:val="2C52BF9E"/>
    <w:rsid w:val="2C5795C6"/>
    <w:rsid w:val="2C5DA181"/>
    <w:rsid w:val="2C6661F4"/>
    <w:rsid w:val="2C6E75BD"/>
    <w:rsid w:val="2C80A4C1"/>
    <w:rsid w:val="2C878DBD"/>
    <w:rsid w:val="2C87C1D3"/>
    <w:rsid w:val="2C8AC0CB"/>
    <w:rsid w:val="2CB12E90"/>
    <w:rsid w:val="2CD3AEA7"/>
    <w:rsid w:val="2CF03AA0"/>
    <w:rsid w:val="2CF85839"/>
    <w:rsid w:val="2CFC5EE3"/>
    <w:rsid w:val="2D22DCB7"/>
    <w:rsid w:val="2D289F6F"/>
    <w:rsid w:val="2D2DE861"/>
    <w:rsid w:val="2D332F8D"/>
    <w:rsid w:val="2D3F89B6"/>
    <w:rsid w:val="2D4F9698"/>
    <w:rsid w:val="2D72DE03"/>
    <w:rsid w:val="2D8858CD"/>
    <w:rsid w:val="2D969862"/>
    <w:rsid w:val="2DA9B711"/>
    <w:rsid w:val="2DDA4FDC"/>
    <w:rsid w:val="2DE40A93"/>
    <w:rsid w:val="2E26192F"/>
    <w:rsid w:val="2E3B9A2E"/>
    <w:rsid w:val="2E4143E8"/>
    <w:rsid w:val="2E5F7600"/>
    <w:rsid w:val="2E646CF1"/>
    <w:rsid w:val="2E704198"/>
    <w:rsid w:val="2E9D1E9A"/>
    <w:rsid w:val="2EB8EE5B"/>
    <w:rsid w:val="2EBA834A"/>
    <w:rsid w:val="2EC1EBA8"/>
    <w:rsid w:val="2EC3286C"/>
    <w:rsid w:val="2ECE5594"/>
    <w:rsid w:val="2EEA5E32"/>
    <w:rsid w:val="2EFFDB0A"/>
    <w:rsid w:val="2F5977CB"/>
    <w:rsid w:val="2F60F44E"/>
    <w:rsid w:val="2F93071F"/>
    <w:rsid w:val="2F934A05"/>
    <w:rsid w:val="2FD13E37"/>
    <w:rsid w:val="2FDDF612"/>
    <w:rsid w:val="2FFA5100"/>
    <w:rsid w:val="2FFD01B2"/>
    <w:rsid w:val="30089681"/>
    <w:rsid w:val="3021968D"/>
    <w:rsid w:val="30431B84"/>
    <w:rsid w:val="3052FF3F"/>
    <w:rsid w:val="30554825"/>
    <w:rsid w:val="305D0C41"/>
    <w:rsid w:val="305E5A01"/>
    <w:rsid w:val="3066674F"/>
    <w:rsid w:val="30898B04"/>
    <w:rsid w:val="3090E217"/>
    <w:rsid w:val="309C7849"/>
    <w:rsid w:val="30A81971"/>
    <w:rsid w:val="30ADEC00"/>
    <w:rsid w:val="30DCA718"/>
    <w:rsid w:val="31075087"/>
    <w:rsid w:val="310DFD0F"/>
    <w:rsid w:val="3115531D"/>
    <w:rsid w:val="311DD3FC"/>
    <w:rsid w:val="311F8585"/>
    <w:rsid w:val="312C3738"/>
    <w:rsid w:val="313C3552"/>
    <w:rsid w:val="314DDC06"/>
    <w:rsid w:val="31694B81"/>
    <w:rsid w:val="316AC6E3"/>
    <w:rsid w:val="318426DB"/>
    <w:rsid w:val="31C03619"/>
    <w:rsid w:val="31CF7043"/>
    <w:rsid w:val="31D98E58"/>
    <w:rsid w:val="31DFE64E"/>
    <w:rsid w:val="31F8638B"/>
    <w:rsid w:val="3201873C"/>
    <w:rsid w:val="321BE3F8"/>
    <w:rsid w:val="321E2E0A"/>
    <w:rsid w:val="323B200F"/>
    <w:rsid w:val="32482B84"/>
    <w:rsid w:val="326F37CD"/>
    <w:rsid w:val="326FF5CD"/>
    <w:rsid w:val="327F1760"/>
    <w:rsid w:val="32813913"/>
    <w:rsid w:val="32AAC070"/>
    <w:rsid w:val="32AC0CA3"/>
    <w:rsid w:val="32B8F98A"/>
    <w:rsid w:val="32C07823"/>
    <w:rsid w:val="32D70CAD"/>
    <w:rsid w:val="32E679A8"/>
    <w:rsid w:val="32FFC351"/>
    <w:rsid w:val="3308D5B9"/>
    <w:rsid w:val="3322DA43"/>
    <w:rsid w:val="332DCD7C"/>
    <w:rsid w:val="33460965"/>
    <w:rsid w:val="3349B893"/>
    <w:rsid w:val="334AFD79"/>
    <w:rsid w:val="335930EC"/>
    <w:rsid w:val="3368A332"/>
    <w:rsid w:val="337B54FA"/>
    <w:rsid w:val="33803A21"/>
    <w:rsid w:val="3395008A"/>
    <w:rsid w:val="339BBF20"/>
    <w:rsid w:val="33AC9550"/>
    <w:rsid w:val="33AE190D"/>
    <w:rsid w:val="33B24513"/>
    <w:rsid w:val="33B9F1F0"/>
    <w:rsid w:val="33EEC6C1"/>
    <w:rsid w:val="33F2F5B7"/>
    <w:rsid w:val="33F3A8D1"/>
    <w:rsid w:val="3402BCC1"/>
    <w:rsid w:val="34124EC0"/>
    <w:rsid w:val="3426E3A5"/>
    <w:rsid w:val="3432397D"/>
    <w:rsid w:val="344220F9"/>
    <w:rsid w:val="345277AF"/>
    <w:rsid w:val="347BC709"/>
    <w:rsid w:val="348B489B"/>
    <w:rsid w:val="3493C342"/>
    <w:rsid w:val="349B5D34"/>
    <w:rsid w:val="349DB047"/>
    <w:rsid w:val="34A19982"/>
    <w:rsid w:val="34A1EBDA"/>
    <w:rsid w:val="34D757C5"/>
    <w:rsid w:val="34D82550"/>
    <w:rsid w:val="34DD17CC"/>
    <w:rsid w:val="34DE4376"/>
    <w:rsid w:val="35062706"/>
    <w:rsid w:val="3513AE95"/>
    <w:rsid w:val="3561E765"/>
    <w:rsid w:val="356CF27A"/>
    <w:rsid w:val="3584D8D0"/>
    <w:rsid w:val="3585BFCD"/>
    <w:rsid w:val="358C0298"/>
    <w:rsid w:val="359894B6"/>
    <w:rsid w:val="35A6974C"/>
    <w:rsid w:val="35A99DB7"/>
    <w:rsid w:val="35C1B7E7"/>
    <w:rsid w:val="35CEC710"/>
    <w:rsid w:val="35DC6971"/>
    <w:rsid w:val="35F41BDD"/>
    <w:rsid w:val="3606EC4C"/>
    <w:rsid w:val="36073E95"/>
    <w:rsid w:val="361A9609"/>
    <w:rsid w:val="3636E902"/>
    <w:rsid w:val="3637A307"/>
    <w:rsid w:val="363E6FA1"/>
    <w:rsid w:val="366FE0E0"/>
    <w:rsid w:val="3671639A"/>
    <w:rsid w:val="3673AB19"/>
    <w:rsid w:val="3685B6D2"/>
    <w:rsid w:val="368E24F9"/>
    <w:rsid w:val="36A24925"/>
    <w:rsid w:val="36B4C29F"/>
    <w:rsid w:val="36C3219F"/>
    <w:rsid w:val="36CC7698"/>
    <w:rsid w:val="36D5E1CC"/>
    <w:rsid w:val="36DD5B19"/>
    <w:rsid w:val="370AB55B"/>
    <w:rsid w:val="371459C2"/>
    <w:rsid w:val="371CF533"/>
    <w:rsid w:val="3720C545"/>
    <w:rsid w:val="372A9679"/>
    <w:rsid w:val="372D4034"/>
    <w:rsid w:val="373C7017"/>
    <w:rsid w:val="37426039"/>
    <w:rsid w:val="374369C9"/>
    <w:rsid w:val="374B822F"/>
    <w:rsid w:val="376D7789"/>
    <w:rsid w:val="377ED22A"/>
    <w:rsid w:val="378030E6"/>
    <w:rsid w:val="379CAD63"/>
    <w:rsid w:val="37A118EF"/>
    <w:rsid w:val="37C6DA37"/>
    <w:rsid w:val="37E8CF35"/>
    <w:rsid w:val="380C697C"/>
    <w:rsid w:val="382E7A83"/>
    <w:rsid w:val="38546B01"/>
    <w:rsid w:val="38584CA3"/>
    <w:rsid w:val="3866DE16"/>
    <w:rsid w:val="38718F1C"/>
    <w:rsid w:val="388DCC99"/>
    <w:rsid w:val="38B87BAF"/>
    <w:rsid w:val="38D7523A"/>
    <w:rsid w:val="38FF76D5"/>
    <w:rsid w:val="39124E35"/>
    <w:rsid w:val="391A50EB"/>
    <w:rsid w:val="391DBFAC"/>
    <w:rsid w:val="392D6FBE"/>
    <w:rsid w:val="394D2C8F"/>
    <w:rsid w:val="396C3EA1"/>
    <w:rsid w:val="39706FAA"/>
    <w:rsid w:val="39729795"/>
    <w:rsid w:val="3987E880"/>
    <w:rsid w:val="39891065"/>
    <w:rsid w:val="398B3792"/>
    <w:rsid w:val="39AA1CEB"/>
    <w:rsid w:val="39BF306D"/>
    <w:rsid w:val="39C5928C"/>
    <w:rsid w:val="39CA109F"/>
    <w:rsid w:val="39CACFCA"/>
    <w:rsid w:val="39CCB68A"/>
    <w:rsid w:val="39E84DA4"/>
    <w:rsid w:val="39EA66D1"/>
    <w:rsid w:val="3A0AA6D8"/>
    <w:rsid w:val="3A0B3E50"/>
    <w:rsid w:val="3A245BD0"/>
    <w:rsid w:val="3A4D5F33"/>
    <w:rsid w:val="3A5359A2"/>
    <w:rsid w:val="3A53D7F5"/>
    <w:rsid w:val="3A5725AB"/>
    <w:rsid w:val="3A6CB37C"/>
    <w:rsid w:val="3A6EE16C"/>
    <w:rsid w:val="3A77955F"/>
    <w:rsid w:val="3AA56F03"/>
    <w:rsid w:val="3AFEAA05"/>
    <w:rsid w:val="3B1AC0CA"/>
    <w:rsid w:val="3B4F1DB6"/>
    <w:rsid w:val="3B54EC7D"/>
    <w:rsid w:val="3B5F4AA3"/>
    <w:rsid w:val="3B696832"/>
    <w:rsid w:val="3B8451B8"/>
    <w:rsid w:val="3BC78C71"/>
    <w:rsid w:val="3C0E4935"/>
    <w:rsid w:val="3C387FD2"/>
    <w:rsid w:val="3C42AF14"/>
    <w:rsid w:val="3C74C48E"/>
    <w:rsid w:val="3C79DA18"/>
    <w:rsid w:val="3C8EE5E6"/>
    <w:rsid w:val="3C96B5CB"/>
    <w:rsid w:val="3CBCC74E"/>
    <w:rsid w:val="3CD5040C"/>
    <w:rsid w:val="3CEF4BEC"/>
    <w:rsid w:val="3D047C57"/>
    <w:rsid w:val="3D071569"/>
    <w:rsid w:val="3D07F11F"/>
    <w:rsid w:val="3D331094"/>
    <w:rsid w:val="3D34BDAD"/>
    <w:rsid w:val="3D506CF5"/>
    <w:rsid w:val="3D5824E2"/>
    <w:rsid w:val="3D7048B1"/>
    <w:rsid w:val="3D80CD33"/>
    <w:rsid w:val="3D84099F"/>
    <w:rsid w:val="3DA98261"/>
    <w:rsid w:val="3DBCC956"/>
    <w:rsid w:val="3DDBF26F"/>
    <w:rsid w:val="3DE77223"/>
    <w:rsid w:val="3DF27238"/>
    <w:rsid w:val="3DF8D5C7"/>
    <w:rsid w:val="3E442E42"/>
    <w:rsid w:val="3E4499D2"/>
    <w:rsid w:val="3E70036D"/>
    <w:rsid w:val="3E82F97C"/>
    <w:rsid w:val="3E8CC3F9"/>
    <w:rsid w:val="3EB28F2A"/>
    <w:rsid w:val="3EB6B51A"/>
    <w:rsid w:val="3EC8D6F3"/>
    <w:rsid w:val="3ED03CE6"/>
    <w:rsid w:val="3EDA18C8"/>
    <w:rsid w:val="3EE44D08"/>
    <w:rsid w:val="3EEAB10F"/>
    <w:rsid w:val="3EEC3D56"/>
    <w:rsid w:val="3EEFB75D"/>
    <w:rsid w:val="3EFAFEFE"/>
    <w:rsid w:val="3EFCDC46"/>
    <w:rsid w:val="3F15B3FC"/>
    <w:rsid w:val="3F3F76FC"/>
    <w:rsid w:val="3F52CFF1"/>
    <w:rsid w:val="3F594FDD"/>
    <w:rsid w:val="3F5DC7B7"/>
    <w:rsid w:val="3F71AABE"/>
    <w:rsid w:val="3F81C4B3"/>
    <w:rsid w:val="3F96DBCF"/>
    <w:rsid w:val="3F991DA4"/>
    <w:rsid w:val="3FBC18D9"/>
    <w:rsid w:val="3FBE8422"/>
    <w:rsid w:val="3FD9F726"/>
    <w:rsid w:val="3FECF247"/>
    <w:rsid w:val="400212A5"/>
    <w:rsid w:val="401A3DE8"/>
    <w:rsid w:val="4057A787"/>
    <w:rsid w:val="40980F97"/>
    <w:rsid w:val="40A838E8"/>
    <w:rsid w:val="40AA7D05"/>
    <w:rsid w:val="40DE71B4"/>
    <w:rsid w:val="40EE1DE2"/>
    <w:rsid w:val="40F2AFB2"/>
    <w:rsid w:val="40FD0236"/>
    <w:rsid w:val="4117FFF0"/>
    <w:rsid w:val="4131F24F"/>
    <w:rsid w:val="41534E60"/>
    <w:rsid w:val="417F206B"/>
    <w:rsid w:val="41839D52"/>
    <w:rsid w:val="41A7EB57"/>
    <w:rsid w:val="41E4C313"/>
    <w:rsid w:val="41F3CEB1"/>
    <w:rsid w:val="41F9F538"/>
    <w:rsid w:val="420681B7"/>
    <w:rsid w:val="421C0302"/>
    <w:rsid w:val="42245111"/>
    <w:rsid w:val="4227F822"/>
    <w:rsid w:val="4228497F"/>
    <w:rsid w:val="422FB0E3"/>
    <w:rsid w:val="428CA13F"/>
    <w:rsid w:val="42A29116"/>
    <w:rsid w:val="42B774AB"/>
    <w:rsid w:val="42CB6262"/>
    <w:rsid w:val="42CC207C"/>
    <w:rsid w:val="42D1DBF9"/>
    <w:rsid w:val="430B4FE3"/>
    <w:rsid w:val="4319EE9A"/>
    <w:rsid w:val="432F4242"/>
    <w:rsid w:val="4341B5DA"/>
    <w:rsid w:val="434327F8"/>
    <w:rsid w:val="4349A265"/>
    <w:rsid w:val="4351E124"/>
    <w:rsid w:val="4371A728"/>
    <w:rsid w:val="4375F382"/>
    <w:rsid w:val="437FABE6"/>
    <w:rsid w:val="438AF596"/>
    <w:rsid w:val="43A52AE2"/>
    <w:rsid w:val="43A937EC"/>
    <w:rsid w:val="43C17DFD"/>
    <w:rsid w:val="43C96185"/>
    <w:rsid w:val="4446F057"/>
    <w:rsid w:val="44486424"/>
    <w:rsid w:val="44738A6C"/>
    <w:rsid w:val="448FC290"/>
    <w:rsid w:val="44B73581"/>
    <w:rsid w:val="44CEC2FF"/>
    <w:rsid w:val="4507FDE9"/>
    <w:rsid w:val="4568774A"/>
    <w:rsid w:val="45730869"/>
    <w:rsid w:val="4576EA16"/>
    <w:rsid w:val="458469DA"/>
    <w:rsid w:val="458E17AC"/>
    <w:rsid w:val="45DC34B0"/>
    <w:rsid w:val="45E4B583"/>
    <w:rsid w:val="45F464D9"/>
    <w:rsid w:val="46204D4C"/>
    <w:rsid w:val="4625F13F"/>
    <w:rsid w:val="46296124"/>
    <w:rsid w:val="4643BF2F"/>
    <w:rsid w:val="465DB763"/>
    <w:rsid w:val="46A52151"/>
    <w:rsid w:val="46AEDD09"/>
    <w:rsid w:val="46C68161"/>
    <w:rsid w:val="46CA4C50"/>
    <w:rsid w:val="46D08224"/>
    <w:rsid w:val="46F6E234"/>
    <w:rsid w:val="471A8BFB"/>
    <w:rsid w:val="472A421C"/>
    <w:rsid w:val="4765EFD1"/>
    <w:rsid w:val="477EB481"/>
    <w:rsid w:val="479296C8"/>
    <w:rsid w:val="47A36594"/>
    <w:rsid w:val="47A8AB51"/>
    <w:rsid w:val="47CDB2B9"/>
    <w:rsid w:val="47DAE5DE"/>
    <w:rsid w:val="47DC1B29"/>
    <w:rsid w:val="47ECDE05"/>
    <w:rsid w:val="48099C68"/>
    <w:rsid w:val="48147861"/>
    <w:rsid w:val="481AE52C"/>
    <w:rsid w:val="481EE699"/>
    <w:rsid w:val="4830B2FD"/>
    <w:rsid w:val="48377D2A"/>
    <w:rsid w:val="4837F1CE"/>
    <w:rsid w:val="4853AF10"/>
    <w:rsid w:val="488F8989"/>
    <w:rsid w:val="4890F4A6"/>
    <w:rsid w:val="48C9BB3B"/>
    <w:rsid w:val="48D1253D"/>
    <w:rsid w:val="48D9B03C"/>
    <w:rsid w:val="48DC6AE3"/>
    <w:rsid w:val="48DEFC23"/>
    <w:rsid w:val="49020E55"/>
    <w:rsid w:val="490809BF"/>
    <w:rsid w:val="490AD04E"/>
    <w:rsid w:val="491C3937"/>
    <w:rsid w:val="491FE648"/>
    <w:rsid w:val="49572CE6"/>
    <w:rsid w:val="4968BB8E"/>
    <w:rsid w:val="49741FCB"/>
    <w:rsid w:val="49977CAB"/>
    <w:rsid w:val="499801D2"/>
    <w:rsid w:val="49AEBFC3"/>
    <w:rsid w:val="49D35C39"/>
    <w:rsid w:val="49DA8C25"/>
    <w:rsid w:val="49DB115D"/>
    <w:rsid w:val="49E340A1"/>
    <w:rsid w:val="49FA1858"/>
    <w:rsid w:val="4A090396"/>
    <w:rsid w:val="4A0CF732"/>
    <w:rsid w:val="4A2C280D"/>
    <w:rsid w:val="4A2F57BA"/>
    <w:rsid w:val="4A4F9AD5"/>
    <w:rsid w:val="4A57F2C5"/>
    <w:rsid w:val="4A6CF59E"/>
    <w:rsid w:val="4A8259D3"/>
    <w:rsid w:val="4AAB0F6B"/>
    <w:rsid w:val="4AC11932"/>
    <w:rsid w:val="4AC33852"/>
    <w:rsid w:val="4AD4FFC4"/>
    <w:rsid w:val="4AE7DA05"/>
    <w:rsid w:val="4B2A7D3C"/>
    <w:rsid w:val="4B3582B3"/>
    <w:rsid w:val="4B5BF470"/>
    <w:rsid w:val="4B640314"/>
    <w:rsid w:val="4B773F6D"/>
    <w:rsid w:val="4B88B16B"/>
    <w:rsid w:val="4BB7E8AD"/>
    <w:rsid w:val="4BB8E4CC"/>
    <w:rsid w:val="4BC00809"/>
    <w:rsid w:val="4BC25DC9"/>
    <w:rsid w:val="4BEF3A39"/>
    <w:rsid w:val="4C15856E"/>
    <w:rsid w:val="4C3B5046"/>
    <w:rsid w:val="4C3E9179"/>
    <w:rsid w:val="4C3F512A"/>
    <w:rsid w:val="4C491854"/>
    <w:rsid w:val="4C67ADE1"/>
    <w:rsid w:val="4C7F57C7"/>
    <w:rsid w:val="4CB4C2BB"/>
    <w:rsid w:val="4CC05458"/>
    <w:rsid w:val="4CCD5ADF"/>
    <w:rsid w:val="4CE88238"/>
    <w:rsid w:val="4CE89B97"/>
    <w:rsid w:val="4CEC015D"/>
    <w:rsid w:val="4CEC027C"/>
    <w:rsid w:val="4CEE2D8B"/>
    <w:rsid w:val="4CFC04C4"/>
    <w:rsid w:val="4D06B6B7"/>
    <w:rsid w:val="4D0FB1B2"/>
    <w:rsid w:val="4D165BA3"/>
    <w:rsid w:val="4D173B8A"/>
    <w:rsid w:val="4D1B08A2"/>
    <w:rsid w:val="4D30EB93"/>
    <w:rsid w:val="4D52F68C"/>
    <w:rsid w:val="4D5569EA"/>
    <w:rsid w:val="4D9E37EA"/>
    <w:rsid w:val="4DA459A5"/>
    <w:rsid w:val="4DAB7007"/>
    <w:rsid w:val="4DB10C1D"/>
    <w:rsid w:val="4DBACBB7"/>
    <w:rsid w:val="4DE2064E"/>
    <w:rsid w:val="4DEDB949"/>
    <w:rsid w:val="4DEE0CE2"/>
    <w:rsid w:val="4DF827A0"/>
    <w:rsid w:val="4E1D43D9"/>
    <w:rsid w:val="4E203247"/>
    <w:rsid w:val="4E203FFB"/>
    <w:rsid w:val="4E24EC5C"/>
    <w:rsid w:val="4E2C4FD3"/>
    <w:rsid w:val="4E3973BF"/>
    <w:rsid w:val="4E4B3238"/>
    <w:rsid w:val="4E6CC099"/>
    <w:rsid w:val="4E70D3B7"/>
    <w:rsid w:val="4E8734A7"/>
    <w:rsid w:val="4E88928C"/>
    <w:rsid w:val="4E8BC54D"/>
    <w:rsid w:val="4EA3F3B4"/>
    <w:rsid w:val="4EAD2610"/>
    <w:rsid w:val="4ED83998"/>
    <w:rsid w:val="4EDB3009"/>
    <w:rsid w:val="4EDC1A8B"/>
    <w:rsid w:val="4EE6F458"/>
    <w:rsid w:val="4EEA3074"/>
    <w:rsid w:val="4EECB3E1"/>
    <w:rsid w:val="4EF27C66"/>
    <w:rsid w:val="4F03A729"/>
    <w:rsid w:val="4F1BDC72"/>
    <w:rsid w:val="4F370481"/>
    <w:rsid w:val="4F4560E3"/>
    <w:rsid w:val="4F613E83"/>
    <w:rsid w:val="4F6BEA6D"/>
    <w:rsid w:val="4F75A27C"/>
    <w:rsid w:val="4F9A94D9"/>
    <w:rsid w:val="4F9FD0BB"/>
    <w:rsid w:val="4FB3AB28"/>
    <w:rsid w:val="4FC1233C"/>
    <w:rsid w:val="4FC189D7"/>
    <w:rsid w:val="4FC299EA"/>
    <w:rsid w:val="4FD57BAA"/>
    <w:rsid w:val="4FDC40BB"/>
    <w:rsid w:val="500A22DC"/>
    <w:rsid w:val="500D7132"/>
    <w:rsid w:val="5036813F"/>
    <w:rsid w:val="503AC8C3"/>
    <w:rsid w:val="5059588D"/>
    <w:rsid w:val="506748D2"/>
    <w:rsid w:val="5076211C"/>
    <w:rsid w:val="508B59D0"/>
    <w:rsid w:val="5094DDCC"/>
    <w:rsid w:val="50A71B9A"/>
    <w:rsid w:val="50C3779D"/>
    <w:rsid w:val="50CD159B"/>
    <w:rsid w:val="50E28B8F"/>
    <w:rsid w:val="50F0C51B"/>
    <w:rsid w:val="5108B8DF"/>
    <w:rsid w:val="510F0D89"/>
    <w:rsid w:val="5118E9AF"/>
    <w:rsid w:val="51277FB3"/>
    <w:rsid w:val="5137B1C9"/>
    <w:rsid w:val="5165762B"/>
    <w:rsid w:val="516AA398"/>
    <w:rsid w:val="5184C814"/>
    <w:rsid w:val="5186FDBB"/>
    <w:rsid w:val="519F1E66"/>
    <w:rsid w:val="51B7C990"/>
    <w:rsid w:val="51E4BC03"/>
    <w:rsid w:val="51F12CDF"/>
    <w:rsid w:val="51F53AFC"/>
    <w:rsid w:val="520F3549"/>
    <w:rsid w:val="52B12F39"/>
    <w:rsid w:val="52CC09B3"/>
    <w:rsid w:val="52DB197B"/>
    <w:rsid w:val="52ED8907"/>
    <w:rsid w:val="52FA3AAC"/>
    <w:rsid w:val="52FE4313"/>
    <w:rsid w:val="532A912D"/>
    <w:rsid w:val="5343BFA0"/>
    <w:rsid w:val="53553D29"/>
    <w:rsid w:val="535F521B"/>
    <w:rsid w:val="536DA428"/>
    <w:rsid w:val="53845C97"/>
    <w:rsid w:val="538CC0FC"/>
    <w:rsid w:val="5394356C"/>
    <w:rsid w:val="53AE940E"/>
    <w:rsid w:val="53B99D94"/>
    <w:rsid w:val="53C920B5"/>
    <w:rsid w:val="53CC4594"/>
    <w:rsid w:val="53F4F809"/>
    <w:rsid w:val="53F810B2"/>
    <w:rsid w:val="54261D86"/>
    <w:rsid w:val="54487E6A"/>
    <w:rsid w:val="5467332F"/>
    <w:rsid w:val="547F7D5F"/>
    <w:rsid w:val="54865FA1"/>
    <w:rsid w:val="548B20C9"/>
    <w:rsid w:val="54931078"/>
    <w:rsid w:val="54E01713"/>
    <w:rsid w:val="54E45184"/>
    <w:rsid w:val="54E5A03E"/>
    <w:rsid w:val="54EAFCD0"/>
    <w:rsid w:val="5504252D"/>
    <w:rsid w:val="5511C89C"/>
    <w:rsid w:val="55360729"/>
    <w:rsid w:val="553AFBFE"/>
    <w:rsid w:val="553D0FA9"/>
    <w:rsid w:val="5552AC5B"/>
    <w:rsid w:val="556EB2D9"/>
    <w:rsid w:val="558209EF"/>
    <w:rsid w:val="55878E04"/>
    <w:rsid w:val="55B7DFEC"/>
    <w:rsid w:val="55C64228"/>
    <w:rsid w:val="55CAAE2E"/>
    <w:rsid w:val="55CABE8B"/>
    <w:rsid w:val="55D89E02"/>
    <w:rsid w:val="55DF4D9C"/>
    <w:rsid w:val="55E78BEA"/>
    <w:rsid w:val="55EFC80C"/>
    <w:rsid w:val="5610F3D5"/>
    <w:rsid w:val="5625F278"/>
    <w:rsid w:val="5626F12A"/>
    <w:rsid w:val="5627DEE5"/>
    <w:rsid w:val="56392727"/>
    <w:rsid w:val="5668F2C1"/>
    <w:rsid w:val="56728F89"/>
    <w:rsid w:val="5687D780"/>
    <w:rsid w:val="56A4A079"/>
    <w:rsid w:val="56B3D0E4"/>
    <w:rsid w:val="56C5D78A"/>
    <w:rsid w:val="56CCBBB0"/>
    <w:rsid w:val="56D60E8B"/>
    <w:rsid w:val="56D6E079"/>
    <w:rsid w:val="56DDAD93"/>
    <w:rsid w:val="571C635F"/>
    <w:rsid w:val="57305906"/>
    <w:rsid w:val="573AB73D"/>
    <w:rsid w:val="574D70D9"/>
    <w:rsid w:val="574E6733"/>
    <w:rsid w:val="57541B86"/>
    <w:rsid w:val="578A8E93"/>
    <w:rsid w:val="578D04C6"/>
    <w:rsid w:val="57AC6230"/>
    <w:rsid w:val="57B3735F"/>
    <w:rsid w:val="57B58961"/>
    <w:rsid w:val="57DF5B98"/>
    <w:rsid w:val="57EC66CB"/>
    <w:rsid w:val="57F412B1"/>
    <w:rsid w:val="57F4DB9C"/>
    <w:rsid w:val="57F8498B"/>
    <w:rsid w:val="580E4D9B"/>
    <w:rsid w:val="58107BD6"/>
    <w:rsid w:val="582DA3E0"/>
    <w:rsid w:val="5831AD9D"/>
    <w:rsid w:val="586941DD"/>
    <w:rsid w:val="58727383"/>
    <w:rsid w:val="587D5940"/>
    <w:rsid w:val="588005DF"/>
    <w:rsid w:val="58B89074"/>
    <w:rsid w:val="58D41087"/>
    <w:rsid w:val="58E2DD4B"/>
    <w:rsid w:val="58E3DBCA"/>
    <w:rsid w:val="58EA3C2C"/>
    <w:rsid w:val="5900A571"/>
    <w:rsid w:val="59074974"/>
    <w:rsid w:val="5910953F"/>
    <w:rsid w:val="5915E6AC"/>
    <w:rsid w:val="59371435"/>
    <w:rsid w:val="593E4652"/>
    <w:rsid w:val="594C8CCC"/>
    <w:rsid w:val="596014D5"/>
    <w:rsid w:val="598FFA79"/>
    <w:rsid w:val="599A5A59"/>
    <w:rsid w:val="59AEA9D6"/>
    <w:rsid w:val="59CD2C5E"/>
    <w:rsid w:val="59D99724"/>
    <w:rsid w:val="59EA8164"/>
    <w:rsid w:val="5A05AC7E"/>
    <w:rsid w:val="5A0D3C91"/>
    <w:rsid w:val="5A12FAE9"/>
    <w:rsid w:val="5A42F55D"/>
    <w:rsid w:val="5A510FB7"/>
    <w:rsid w:val="5A9CC772"/>
    <w:rsid w:val="5A9E78A8"/>
    <w:rsid w:val="5AB67198"/>
    <w:rsid w:val="5ABB0460"/>
    <w:rsid w:val="5AE4EA32"/>
    <w:rsid w:val="5AF3F233"/>
    <w:rsid w:val="5B06B368"/>
    <w:rsid w:val="5B232ED7"/>
    <w:rsid w:val="5B259ED0"/>
    <w:rsid w:val="5B2CED81"/>
    <w:rsid w:val="5B43617A"/>
    <w:rsid w:val="5B456E70"/>
    <w:rsid w:val="5B4D6CE5"/>
    <w:rsid w:val="5B539308"/>
    <w:rsid w:val="5B53EC1E"/>
    <w:rsid w:val="5B586A73"/>
    <w:rsid w:val="5B6B1F5F"/>
    <w:rsid w:val="5B7310E8"/>
    <w:rsid w:val="5B7E4398"/>
    <w:rsid w:val="5B8CFE3F"/>
    <w:rsid w:val="5BA12F2A"/>
    <w:rsid w:val="5BE6B907"/>
    <w:rsid w:val="5BEC5ED8"/>
    <w:rsid w:val="5C00DA3C"/>
    <w:rsid w:val="5C2C8CB6"/>
    <w:rsid w:val="5C2E606F"/>
    <w:rsid w:val="5C9ABEBE"/>
    <w:rsid w:val="5CA27FEF"/>
    <w:rsid w:val="5CA564C3"/>
    <w:rsid w:val="5CA83730"/>
    <w:rsid w:val="5CA913B4"/>
    <w:rsid w:val="5CAAA68C"/>
    <w:rsid w:val="5CD658AD"/>
    <w:rsid w:val="5CECDA69"/>
    <w:rsid w:val="5CFDA9E3"/>
    <w:rsid w:val="5CFF9786"/>
    <w:rsid w:val="5D00D068"/>
    <w:rsid w:val="5D09FE9A"/>
    <w:rsid w:val="5D0E75B2"/>
    <w:rsid w:val="5D2D58ED"/>
    <w:rsid w:val="5D541254"/>
    <w:rsid w:val="5D5835A1"/>
    <w:rsid w:val="5D595524"/>
    <w:rsid w:val="5D6B5A44"/>
    <w:rsid w:val="5D7B662B"/>
    <w:rsid w:val="5D970198"/>
    <w:rsid w:val="5D9CAF67"/>
    <w:rsid w:val="5DB53095"/>
    <w:rsid w:val="5DBACE06"/>
    <w:rsid w:val="5DE37F72"/>
    <w:rsid w:val="5DF04742"/>
    <w:rsid w:val="5E0582A6"/>
    <w:rsid w:val="5E1D9951"/>
    <w:rsid w:val="5E28F589"/>
    <w:rsid w:val="5E6B70F1"/>
    <w:rsid w:val="5E730887"/>
    <w:rsid w:val="5E7A0AEA"/>
    <w:rsid w:val="5E8F3799"/>
    <w:rsid w:val="5E981E22"/>
    <w:rsid w:val="5EA421E2"/>
    <w:rsid w:val="5ED76DC0"/>
    <w:rsid w:val="5EDC5832"/>
    <w:rsid w:val="5EEAA038"/>
    <w:rsid w:val="5EF6F6C8"/>
    <w:rsid w:val="5EFB7CB8"/>
    <w:rsid w:val="5EFED5EA"/>
    <w:rsid w:val="5F27D9EB"/>
    <w:rsid w:val="5F37E5B6"/>
    <w:rsid w:val="5F440FF4"/>
    <w:rsid w:val="5F66133F"/>
    <w:rsid w:val="5F6A8C08"/>
    <w:rsid w:val="5F6C3B62"/>
    <w:rsid w:val="5F700A73"/>
    <w:rsid w:val="5F7FA9DF"/>
    <w:rsid w:val="5F8C29F4"/>
    <w:rsid w:val="5FB4EE4D"/>
    <w:rsid w:val="5FB665E8"/>
    <w:rsid w:val="5FF88CD2"/>
    <w:rsid w:val="5FFAF3B3"/>
    <w:rsid w:val="6005A19C"/>
    <w:rsid w:val="6010A32A"/>
    <w:rsid w:val="602089EA"/>
    <w:rsid w:val="6032EB05"/>
    <w:rsid w:val="6040EB3E"/>
    <w:rsid w:val="604D0C3C"/>
    <w:rsid w:val="60790116"/>
    <w:rsid w:val="607F544A"/>
    <w:rsid w:val="60D37558"/>
    <w:rsid w:val="60D7CD42"/>
    <w:rsid w:val="6141876C"/>
    <w:rsid w:val="6160268E"/>
    <w:rsid w:val="61687805"/>
    <w:rsid w:val="616A251E"/>
    <w:rsid w:val="616BB003"/>
    <w:rsid w:val="617E9D4E"/>
    <w:rsid w:val="618B88E9"/>
    <w:rsid w:val="61998A1E"/>
    <w:rsid w:val="61A0A850"/>
    <w:rsid w:val="61A67970"/>
    <w:rsid w:val="61B4B2A5"/>
    <w:rsid w:val="61CBB29E"/>
    <w:rsid w:val="6207EB45"/>
    <w:rsid w:val="62081AF2"/>
    <w:rsid w:val="621C7F95"/>
    <w:rsid w:val="62204D94"/>
    <w:rsid w:val="6235D972"/>
    <w:rsid w:val="6236CB92"/>
    <w:rsid w:val="62538100"/>
    <w:rsid w:val="62567464"/>
    <w:rsid w:val="6279F2BD"/>
    <w:rsid w:val="62A71C49"/>
    <w:rsid w:val="62B7FFBB"/>
    <w:rsid w:val="62BEE104"/>
    <w:rsid w:val="62C0E114"/>
    <w:rsid w:val="62C10453"/>
    <w:rsid w:val="62CD68FE"/>
    <w:rsid w:val="62D6B5F2"/>
    <w:rsid w:val="6316D54E"/>
    <w:rsid w:val="63277CCA"/>
    <w:rsid w:val="632A58D3"/>
    <w:rsid w:val="6334734E"/>
    <w:rsid w:val="63373AEB"/>
    <w:rsid w:val="633A88A1"/>
    <w:rsid w:val="633AADB6"/>
    <w:rsid w:val="633CBA45"/>
    <w:rsid w:val="63568C0C"/>
    <w:rsid w:val="6357EDCD"/>
    <w:rsid w:val="6393B9D7"/>
    <w:rsid w:val="639DA696"/>
    <w:rsid w:val="639F33B2"/>
    <w:rsid w:val="63BBC8B6"/>
    <w:rsid w:val="6419B39A"/>
    <w:rsid w:val="64368F0A"/>
    <w:rsid w:val="644EBB48"/>
    <w:rsid w:val="648D11E1"/>
    <w:rsid w:val="64916989"/>
    <w:rsid w:val="64AB7215"/>
    <w:rsid w:val="64AEC382"/>
    <w:rsid w:val="64BA60FD"/>
    <w:rsid w:val="64CD4C71"/>
    <w:rsid w:val="64DBC220"/>
    <w:rsid w:val="6516CF71"/>
    <w:rsid w:val="651F1B13"/>
    <w:rsid w:val="653BCD2E"/>
    <w:rsid w:val="6585A2BD"/>
    <w:rsid w:val="6586D6F2"/>
    <w:rsid w:val="6595F541"/>
    <w:rsid w:val="6598F156"/>
    <w:rsid w:val="65B21C98"/>
    <w:rsid w:val="65C2037B"/>
    <w:rsid w:val="65D48E99"/>
    <w:rsid w:val="65DCFB0B"/>
    <w:rsid w:val="65E31106"/>
    <w:rsid w:val="65F4E38D"/>
    <w:rsid w:val="65F6CBA8"/>
    <w:rsid w:val="65FD286D"/>
    <w:rsid w:val="66047696"/>
    <w:rsid w:val="660813C1"/>
    <w:rsid w:val="6619844A"/>
    <w:rsid w:val="661AEAAC"/>
    <w:rsid w:val="6650F094"/>
    <w:rsid w:val="666E947D"/>
    <w:rsid w:val="6674D38D"/>
    <w:rsid w:val="667595BD"/>
    <w:rsid w:val="6684AA23"/>
    <w:rsid w:val="668A4D5B"/>
    <w:rsid w:val="66981292"/>
    <w:rsid w:val="669D8ADE"/>
    <w:rsid w:val="66B6EE7C"/>
    <w:rsid w:val="66CCF627"/>
    <w:rsid w:val="66EB1D2A"/>
    <w:rsid w:val="67623EAE"/>
    <w:rsid w:val="676251CA"/>
    <w:rsid w:val="677074E0"/>
    <w:rsid w:val="67723B48"/>
    <w:rsid w:val="678EE00D"/>
    <w:rsid w:val="67ADB7D8"/>
    <w:rsid w:val="67DF9BD1"/>
    <w:rsid w:val="68148DF8"/>
    <w:rsid w:val="6840AEE2"/>
    <w:rsid w:val="685D4CE9"/>
    <w:rsid w:val="685E397F"/>
    <w:rsid w:val="686AD4AB"/>
    <w:rsid w:val="686B48D2"/>
    <w:rsid w:val="689FF2B5"/>
    <w:rsid w:val="68DADB8F"/>
    <w:rsid w:val="68FCA4BF"/>
    <w:rsid w:val="692EBA39"/>
    <w:rsid w:val="6936E87F"/>
    <w:rsid w:val="698BD190"/>
    <w:rsid w:val="69A71969"/>
    <w:rsid w:val="69B1E981"/>
    <w:rsid w:val="69E0223C"/>
    <w:rsid w:val="69E7901B"/>
    <w:rsid w:val="69F41DE9"/>
    <w:rsid w:val="6A119D22"/>
    <w:rsid w:val="6A1DF13B"/>
    <w:rsid w:val="6A28DE8F"/>
    <w:rsid w:val="6A3787BC"/>
    <w:rsid w:val="6A39B27D"/>
    <w:rsid w:val="6A3C38E2"/>
    <w:rsid w:val="6A437099"/>
    <w:rsid w:val="6A4BD455"/>
    <w:rsid w:val="6A73CA0F"/>
    <w:rsid w:val="6A760C25"/>
    <w:rsid w:val="6A9BC293"/>
    <w:rsid w:val="6AA3BF84"/>
    <w:rsid w:val="6AC1AFDF"/>
    <w:rsid w:val="6AEA95A7"/>
    <w:rsid w:val="6B110764"/>
    <w:rsid w:val="6B1EAEAD"/>
    <w:rsid w:val="6B1FBC24"/>
    <w:rsid w:val="6B2BBD0A"/>
    <w:rsid w:val="6B585260"/>
    <w:rsid w:val="6B671FED"/>
    <w:rsid w:val="6B6E0258"/>
    <w:rsid w:val="6B711623"/>
    <w:rsid w:val="6BB348FE"/>
    <w:rsid w:val="6BB563E8"/>
    <w:rsid w:val="6BC3B9D5"/>
    <w:rsid w:val="6BCF526F"/>
    <w:rsid w:val="6BD52D8C"/>
    <w:rsid w:val="6BD9CE1E"/>
    <w:rsid w:val="6BEB3A56"/>
    <w:rsid w:val="6C004F24"/>
    <w:rsid w:val="6C3B7075"/>
    <w:rsid w:val="6C59509F"/>
    <w:rsid w:val="6C5DCC60"/>
    <w:rsid w:val="6C688D7E"/>
    <w:rsid w:val="6C7DFB0F"/>
    <w:rsid w:val="6CC2F090"/>
    <w:rsid w:val="6CD10736"/>
    <w:rsid w:val="6DA5BF0B"/>
    <w:rsid w:val="6DB7EFC2"/>
    <w:rsid w:val="6DEEB7BA"/>
    <w:rsid w:val="6DEF4F32"/>
    <w:rsid w:val="6DFADC5B"/>
    <w:rsid w:val="6E02CF1D"/>
    <w:rsid w:val="6E07FBC2"/>
    <w:rsid w:val="6E11E9BD"/>
    <w:rsid w:val="6E133C97"/>
    <w:rsid w:val="6E154AA0"/>
    <w:rsid w:val="6E17A302"/>
    <w:rsid w:val="6E3EAF3B"/>
    <w:rsid w:val="6E43F085"/>
    <w:rsid w:val="6E75606F"/>
    <w:rsid w:val="6E9D20BA"/>
    <w:rsid w:val="6ED4A372"/>
    <w:rsid w:val="6EE2358B"/>
    <w:rsid w:val="6EE8D2A8"/>
    <w:rsid w:val="6F141A28"/>
    <w:rsid w:val="6F2B128C"/>
    <w:rsid w:val="6F358FD1"/>
    <w:rsid w:val="6F3EA0C0"/>
    <w:rsid w:val="6F4837C1"/>
    <w:rsid w:val="6F5721BE"/>
    <w:rsid w:val="6F747596"/>
    <w:rsid w:val="6F9E0AA7"/>
    <w:rsid w:val="6FB37363"/>
    <w:rsid w:val="6FB48E56"/>
    <w:rsid w:val="6FBD694F"/>
    <w:rsid w:val="6FC20576"/>
    <w:rsid w:val="6FCDC33A"/>
    <w:rsid w:val="6FDFC0E6"/>
    <w:rsid w:val="6FE405DC"/>
    <w:rsid w:val="6FF0630A"/>
    <w:rsid w:val="700C3D38"/>
    <w:rsid w:val="70137128"/>
    <w:rsid w:val="7019431D"/>
    <w:rsid w:val="70445AA1"/>
    <w:rsid w:val="7068C1E0"/>
    <w:rsid w:val="708D5AD6"/>
    <w:rsid w:val="708EA89C"/>
    <w:rsid w:val="708F6DBF"/>
    <w:rsid w:val="7092FF52"/>
    <w:rsid w:val="709AD707"/>
    <w:rsid w:val="70A66592"/>
    <w:rsid w:val="70BD87E3"/>
    <w:rsid w:val="70D0C7CD"/>
    <w:rsid w:val="70EF1611"/>
    <w:rsid w:val="70FFAD30"/>
    <w:rsid w:val="710230D8"/>
    <w:rsid w:val="71181BA1"/>
    <w:rsid w:val="711BEAAD"/>
    <w:rsid w:val="7141E700"/>
    <w:rsid w:val="7145F954"/>
    <w:rsid w:val="71497FA7"/>
    <w:rsid w:val="71562641"/>
    <w:rsid w:val="71761B23"/>
    <w:rsid w:val="71797708"/>
    <w:rsid w:val="71866F0B"/>
    <w:rsid w:val="718C579D"/>
    <w:rsid w:val="71A5BE86"/>
    <w:rsid w:val="71A5F2EC"/>
    <w:rsid w:val="71CC3F8C"/>
    <w:rsid w:val="71D4B446"/>
    <w:rsid w:val="71F02B24"/>
    <w:rsid w:val="720E6137"/>
    <w:rsid w:val="721CF104"/>
    <w:rsid w:val="72209BA1"/>
    <w:rsid w:val="72222547"/>
    <w:rsid w:val="72249FED"/>
    <w:rsid w:val="723E29F8"/>
    <w:rsid w:val="723F7273"/>
    <w:rsid w:val="724B2613"/>
    <w:rsid w:val="72523742"/>
    <w:rsid w:val="72661E1E"/>
    <w:rsid w:val="72BA3E38"/>
    <w:rsid w:val="72C0309F"/>
    <w:rsid w:val="72C610AE"/>
    <w:rsid w:val="72CBC66B"/>
    <w:rsid w:val="72F0EFEB"/>
    <w:rsid w:val="730467DD"/>
    <w:rsid w:val="730A02D3"/>
    <w:rsid w:val="73120B68"/>
    <w:rsid w:val="732AE4C5"/>
    <w:rsid w:val="732D6E25"/>
    <w:rsid w:val="73396F8B"/>
    <w:rsid w:val="7373050A"/>
    <w:rsid w:val="737CD525"/>
    <w:rsid w:val="737E7112"/>
    <w:rsid w:val="73815DB8"/>
    <w:rsid w:val="738537A9"/>
    <w:rsid w:val="739A976B"/>
    <w:rsid w:val="73C321F1"/>
    <w:rsid w:val="73EB50AF"/>
    <w:rsid w:val="73F6CF73"/>
    <w:rsid w:val="7436241C"/>
    <w:rsid w:val="74548A51"/>
    <w:rsid w:val="745F8674"/>
    <w:rsid w:val="74952485"/>
    <w:rsid w:val="74A69607"/>
    <w:rsid w:val="74A750F6"/>
    <w:rsid w:val="74AE7EB8"/>
    <w:rsid w:val="74B376E6"/>
    <w:rsid w:val="74BCE208"/>
    <w:rsid w:val="74BEFE11"/>
    <w:rsid w:val="74CB7D43"/>
    <w:rsid w:val="74CE2747"/>
    <w:rsid w:val="753E978E"/>
    <w:rsid w:val="75413857"/>
    <w:rsid w:val="75741AF9"/>
    <w:rsid w:val="75762A1D"/>
    <w:rsid w:val="75917560"/>
    <w:rsid w:val="7593E1C6"/>
    <w:rsid w:val="75AD3782"/>
    <w:rsid w:val="75B15C0B"/>
    <w:rsid w:val="75B64C4E"/>
    <w:rsid w:val="75BA0252"/>
    <w:rsid w:val="75E3AEEE"/>
    <w:rsid w:val="75F70447"/>
    <w:rsid w:val="75FFA146"/>
    <w:rsid w:val="7624E31A"/>
    <w:rsid w:val="76263201"/>
    <w:rsid w:val="7634E562"/>
    <w:rsid w:val="763C447F"/>
    <w:rsid w:val="763DFE66"/>
    <w:rsid w:val="764BCA29"/>
    <w:rsid w:val="764D2E85"/>
    <w:rsid w:val="765CAE48"/>
    <w:rsid w:val="76736858"/>
    <w:rsid w:val="769CFAC3"/>
    <w:rsid w:val="76A13D5F"/>
    <w:rsid w:val="76C3CB6E"/>
    <w:rsid w:val="76D7E853"/>
    <w:rsid w:val="77091C6C"/>
    <w:rsid w:val="7733B176"/>
    <w:rsid w:val="7755FFE6"/>
    <w:rsid w:val="776DF953"/>
    <w:rsid w:val="777672BE"/>
    <w:rsid w:val="77897E95"/>
    <w:rsid w:val="7795387D"/>
    <w:rsid w:val="77C31172"/>
    <w:rsid w:val="77CF3ED2"/>
    <w:rsid w:val="77D75E2E"/>
    <w:rsid w:val="77EF4AA2"/>
    <w:rsid w:val="77F0A4A3"/>
    <w:rsid w:val="77FAFB15"/>
    <w:rsid w:val="780C7EBA"/>
    <w:rsid w:val="7828EF74"/>
    <w:rsid w:val="7851AF64"/>
    <w:rsid w:val="786F7490"/>
    <w:rsid w:val="786FC8A4"/>
    <w:rsid w:val="787B2018"/>
    <w:rsid w:val="78AB0169"/>
    <w:rsid w:val="78ABDD1F"/>
    <w:rsid w:val="78D217AF"/>
    <w:rsid w:val="78D935CE"/>
    <w:rsid w:val="78EC39E3"/>
    <w:rsid w:val="790A579F"/>
    <w:rsid w:val="7915103E"/>
    <w:rsid w:val="79224A50"/>
    <w:rsid w:val="7935AA54"/>
    <w:rsid w:val="7938CE6E"/>
    <w:rsid w:val="793AC669"/>
    <w:rsid w:val="79475EB5"/>
    <w:rsid w:val="7955C35E"/>
    <w:rsid w:val="796DEA36"/>
    <w:rsid w:val="797E92F0"/>
    <w:rsid w:val="7985AA82"/>
    <w:rsid w:val="7995F691"/>
    <w:rsid w:val="7998354D"/>
    <w:rsid w:val="79A360C1"/>
    <w:rsid w:val="79A6CE32"/>
    <w:rsid w:val="79B8A565"/>
    <w:rsid w:val="79BF199F"/>
    <w:rsid w:val="79C71D4F"/>
    <w:rsid w:val="79DC6C2C"/>
    <w:rsid w:val="79E440E6"/>
    <w:rsid w:val="7A42462D"/>
    <w:rsid w:val="7A452EFE"/>
    <w:rsid w:val="7A5A8A70"/>
    <w:rsid w:val="7A5D1A75"/>
    <w:rsid w:val="7A6240F4"/>
    <w:rsid w:val="7A66F182"/>
    <w:rsid w:val="7A811266"/>
    <w:rsid w:val="7A82395B"/>
    <w:rsid w:val="7A8C337B"/>
    <w:rsid w:val="7AB8E72F"/>
    <w:rsid w:val="7ABEEE78"/>
    <w:rsid w:val="7AC3264C"/>
    <w:rsid w:val="7AC6CE84"/>
    <w:rsid w:val="7ACBEF2C"/>
    <w:rsid w:val="7AD89DF2"/>
    <w:rsid w:val="7ADDC703"/>
    <w:rsid w:val="7AF3BBEC"/>
    <w:rsid w:val="7B0CBE16"/>
    <w:rsid w:val="7B1F6318"/>
    <w:rsid w:val="7B21BC4B"/>
    <w:rsid w:val="7B3C1C3C"/>
    <w:rsid w:val="7B431E9C"/>
    <w:rsid w:val="7B609036"/>
    <w:rsid w:val="7B6E64FD"/>
    <w:rsid w:val="7B6F4D25"/>
    <w:rsid w:val="7B77659D"/>
    <w:rsid w:val="7B8984CE"/>
    <w:rsid w:val="7B9152DC"/>
    <w:rsid w:val="7B9B97BF"/>
    <w:rsid w:val="7BBB5543"/>
    <w:rsid w:val="7BBF1605"/>
    <w:rsid w:val="7BCD7E06"/>
    <w:rsid w:val="7BD57C60"/>
    <w:rsid w:val="7BD93865"/>
    <w:rsid w:val="7C0018AB"/>
    <w:rsid w:val="7C00E3AA"/>
    <w:rsid w:val="7C2163BB"/>
    <w:rsid w:val="7C26FF2A"/>
    <w:rsid w:val="7C345610"/>
    <w:rsid w:val="7C41E40C"/>
    <w:rsid w:val="7C84D866"/>
    <w:rsid w:val="7C84FFD6"/>
    <w:rsid w:val="7CADD265"/>
    <w:rsid w:val="7CB2FA40"/>
    <w:rsid w:val="7CD5BE6A"/>
    <w:rsid w:val="7CD6366B"/>
    <w:rsid w:val="7CD92E94"/>
    <w:rsid w:val="7CDFA720"/>
    <w:rsid w:val="7CED3749"/>
    <w:rsid w:val="7CF102EC"/>
    <w:rsid w:val="7D124BF9"/>
    <w:rsid w:val="7D1D55AE"/>
    <w:rsid w:val="7D2FA277"/>
    <w:rsid w:val="7D755742"/>
    <w:rsid w:val="7D75F89C"/>
    <w:rsid w:val="7D9E03BF"/>
    <w:rsid w:val="7DB3170A"/>
    <w:rsid w:val="7DBC0319"/>
    <w:rsid w:val="7DC44BE7"/>
    <w:rsid w:val="7DE2A9BA"/>
    <w:rsid w:val="7DEB51A4"/>
    <w:rsid w:val="7DF71752"/>
    <w:rsid w:val="7E008497"/>
    <w:rsid w:val="7E0CDCFE"/>
    <w:rsid w:val="7E0F87B6"/>
    <w:rsid w:val="7E10B984"/>
    <w:rsid w:val="7E1A68DA"/>
    <w:rsid w:val="7E20F83E"/>
    <w:rsid w:val="7E3660FA"/>
    <w:rsid w:val="7E57B488"/>
    <w:rsid w:val="7E61C96C"/>
    <w:rsid w:val="7E6A1D12"/>
    <w:rsid w:val="7E75E906"/>
    <w:rsid w:val="7E7F9B00"/>
    <w:rsid w:val="7E96E18B"/>
    <w:rsid w:val="7EB3D742"/>
    <w:rsid w:val="7EBA9FAB"/>
    <w:rsid w:val="7EBB697E"/>
    <w:rsid w:val="7ED016DB"/>
    <w:rsid w:val="7EDEBDA0"/>
    <w:rsid w:val="7F0869FD"/>
    <w:rsid w:val="7F1F2CDA"/>
    <w:rsid w:val="7F45FD5F"/>
    <w:rsid w:val="7F7F642C"/>
    <w:rsid w:val="7F9E9437"/>
    <w:rsid w:val="7FA95212"/>
    <w:rsid w:val="7FABBF9E"/>
    <w:rsid w:val="7FAD53E7"/>
    <w:rsid w:val="7FBCA782"/>
    <w:rsid w:val="7FD37DED"/>
    <w:rsid w:val="7FF0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A8DBC7A"/>
  <w15:docId w15:val="{540BF8A1-170F-437E-8BA6-414EEAC90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uiPriority w:val="99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uiPriority w:val="99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"/>
    <w:basedOn w:val="Normal"/>
    <w:link w:val="ListParagraphChar"/>
    <w:uiPriority w:val="1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uiPriority w:val="99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118B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5354A"/>
    <w:pPr>
      <w:widowControl w:val="0"/>
      <w:tabs>
        <w:tab w:val="clear" w:pos="1134"/>
        <w:tab w:val="clear" w:pos="1871"/>
        <w:tab w:val="clear" w:pos="2268"/>
      </w:tabs>
      <w:overflowPunct/>
      <w:adjustRightInd/>
      <w:textAlignment w:val="auto"/>
    </w:pPr>
    <w:rPr>
      <w:rFonts w:ascii="Calibri" w:eastAsia="Calibri" w:hAnsi="Calibri" w:cs="Calibri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5354A"/>
    <w:rPr>
      <w:rFonts w:ascii="Calibri" w:eastAsia="Calibri" w:hAnsi="Calibri" w:cs="Calibri"/>
      <w:sz w:val="24"/>
      <w:szCs w:val="24"/>
      <w:lang w:eastAsia="en-US" w:bidi="en-US"/>
    </w:rPr>
  </w:style>
  <w:style w:type="character" w:customStyle="1" w:styleId="UnresolvedMention2">
    <w:name w:val="Unresolved Mention2"/>
    <w:basedOn w:val="DefaultParagraphFont"/>
    <w:uiPriority w:val="99"/>
    <w:unhideWhenUsed/>
    <w:rsid w:val="00A5354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B404D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4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39A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39A2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39A2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0D7F7D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39"/>
    <w:rsid w:val="00191FC2"/>
    <w:rPr>
      <w:rFonts w:ascii="CG Times" w:hAnsi="CG Tim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EONormal">
    <w:name w:val="CEO_Normal"/>
    <w:link w:val="CEONormalChar"/>
    <w:autoRedefine/>
    <w:rsid w:val="00324452"/>
    <w:pPr>
      <w:spacing w:before="120" w:after="120"/>
    </w:pPr>
    <w:rPr>
      <w:rFonts w:asciiTheme="minorHAnsi" w:eastAsia="SimSun" w:hAnsiTheme="minorHAnsi" w:cstheme="minorHAnsi"/>
      <w:sz w:val="24"/>
      <w:szCs w:val="24"/>
      <w:lang w:val="en-GB" w:eastAsia="en-US"/>
    </w:rPr>
  </w:style>
  <w:style w:type="character" w:customStyle="1" w:styleId="CEONormalChar">
    <w:name w:val="CEO_Normal Char"/>
    <w:basedOn w:val="DefaultParagraphFont"/>
    <w:link w:val="CEONormal"/>
    <w:rsid w:val="00324452"/>
    <w:rPr>
      <w:rFonts w:asciiTheme="minorHAnsi" w:eastAsia="SimSun" w:hAnsiTheme="minorHAnsi" w:cstheme="minorHAnsi"/>
      <w:sz w:val="24"/>
      <w:szCs w:val="24"/>
      <w:lang w:val="en-GB" w:eastAsia="en-US"/>
    </w:rPr>
  </w:style>
  <w:style w:type="paragraph" w:customStyle="1" w:styleId="CEOProposals">
    <w:name w:val="CEO_Proposals"/>
    <w:basedOn w:val="Normal"/>
    <w:rsid w:val="00191FC2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360"/>
    </w:pPr>
    <w:rPr>
      <w:rFonts w:ascii="Verdana" w:hAnsi="Verdana"/>
      <w:b/>
      <w:sz w:val="19"/>
      <w:szCs w:val="19"/>
      <w:lang w:val="en-US"/>
    </w:rPr>
  </w:style>
  <w:style w:type="character" w:styleId="Emphasis">
    <w:name w:val="Emphasis"/>
    <w:basedOn w:val="DefaultParagraphFont"/>
    <w:qFormat/>
    <w:rsid w:val="00191FC2"/>
    <w:rPr>
      <w:i/>
      <w:iCs/>
    </w:rPr>
  </w:style>
  <w:style w:type="paragraph" w:customStyle="1" w:styleId="ColorfulList-Accent11">
    <w:name w:val="Colorful List - Accent 11"/>
    <w:basedOn w:val="Normal"/>
    <w:uiPriority w:val="34"/>
    <w:rsid w:val="00191FC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ind w:left="720"/>
      <w:contextualSpacing/>
      <w:textAlignment w:val="auto"/>
    </w:pPr>
    <w:rPr>
      <w:rFonts w:ascii="Calibri" w:eastAsiaTheme="minorEastAsia" w:hAnsi="Calibri"/>
      <w:sz w:val="22"/>
      <w:szCs w:val="22"/>
      <w:lang w:val="en-US"/>
    </w:rPr>
  </w:style>
  <w:style w:type="character" w:customStyle="1" w:styleId="ListParagraphChar">
    <w:name w:val="List Paragraph Char"/>
    <w:aliases w:val="List Paragraph1 Char,Recommendation Char,List Paragraph11 Char"/>
    <w:basedOn w:val="DefaultParagraphFont"/>
    <w:link w:val="ListParagraph"/>
    <w:uiPriority w:val="34"/>
    <w:locked/>
    <w:rsid w:val="00191FC2"/>
    <w:rPr>
      <w:rFonts w:asciiTheme="minorHAnsi" w:hAnsiTheme="minorHAnsi"/>
      <w:sz w:val="24"/>
      <w:lang w:val="en-GB" w:eastAsia="en-US"/>
    </w:rPr>
  </w:style>
  <w:style w:type="paragraph" w:customStyle="1" w:styleId="Body">
    <w:name w:val="Body"/>
    <w:basedOn w:val="Normal"/>
    <w:rsid w:val="00191FC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textAlignment w:val="auto"/>
    </w:pPr>
    <w:rPr>
      <w:rFonts w:ascii="Calibri" w:eastAsiaTheme="minorEastAsia" w:hAnsi="Calibri"/>
      <w:color w:val="000000"/>
      <w:sz w:val="22"/>
      <w:szCs w:val="22"/>
      <w:lang w:val="en-US" w:eastAsia="zh-CN"/>
    </w:rPr>
  </w:style>
  <w:style w:type="character" w:customStyle="1" w:styleId="enumlev1Char">
    <w:name w:val="enumlev1 Char"/>
    <w:basedOn w:val="DefaultParagraphFont"/>
    <w:link w:val="enumlev1"/>
    <w:locked/>
    <w:rsid w:val="00191FC2"/>
    <w:rPr>
      <w:rFonts w:asciiTheme="minorHAnsi" w:hAnsiTheme="minorHAnsi"/>
      <w:sz w:val="24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DocuTitle">
    <w:name w:val="Docu Title"/>
    <w:basedOn w:val="ListParagraph"/>
    <w:qFormat/>
    <w:rsid w:val="007D6DE7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60" w:line="256" w:lineRule="auto"/>
      <w:ind w:left="0"/>
      <w:jc w:val="center"/>
      <w:textAlignment w:val="auto"/>
    </w:pPr>
    <w:rPr>
      <w:rFonts w:ascii="Times New Roman" w:eastAsiaTheme="minorEastAsia" w:hAnsi="Times New Roman"/>
      <w:b/>
      <w:bCs/>
      <w:caps/>
      <w:szCs w:val="24"/>
      <w:lang w:val="en-US" w:eastAsia="ko-KR"/>
    </w:rPr>
  </w:style>
  <w:style w:type="character" w:customStyle="1" w:styleId="eop">
    <w:name w:val="eop"/>
    <w:basedOn w:val="DefaultParagraphFont"/>
    <w:rsid w:val="00834DAC"/>
  </w:style>
  <w:style w:type="character" w:customStyle="1" w:styleId="normaltextrun">
    <w:name w:val="normaltextrun"/>
    <w:basedOn w:val="DefaultParagraphFont"/>
    <w:rsid w:val="0056104B"/>
  </w:style>
  <w:style w:type="paragraph" w:customStyle="1" w:styleId="paragraph">
    <w:name w:val="paragraph"/>
    <w:basedOn w:val="Normal"/>
    <w:rsid w:val="00AA21D7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54F1C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A6C1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031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4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4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40282">
              <w:marLeft w:val="-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6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md/D18-RPMCIS-C-0001" TargetMode="External"/><Relationship Id="rId18" Type="http://schemas.openxmlformats.org/officeDocument/2006/relationships/hyperlink" Target="https://www.itu.int/md/D18-RPMCIS-C-0005/en" TargetMode="External"/><Relationship Id="rId26" Type="http://schemas.openxmlformats.org/officeDocument/2006/relationships/hyperlink" Target="https://www.itu.int/md/D18-RPMCIS-C-0031/en" TargetMode="External"/><Relationship Id="rId39" Type="http://schemas.openxmlformats.org/officeDocument/2006/relationships/hyperlink" Target="https://www.itu.int/md/D18-RPMCIS-C-0022/en" TargetMode="External"/><Relationship Id="rId21" Type="http://schemas.openxmlformats.org/officeDocument/2006/relationships/hyperlink" Target="https://www.itu.int/md/D18-RPMCIS-C-0008/en" TargetMode="External"/><Relationship Id="rId34" Type="http://schemas.openxmlformats.org/officeDocument/2006/relationships/hyperlink" Target="https://www.itu.int/md/D18-RPMCIS-C-0016/en" TargetMode="External"/><Relationship Id="rId42" Type="http://schemas.openxmlformats.org/officeDocument/2006/relationships/hyperlink" Target="https://www.itu.int/md/D18-RPMCIS-C-0025/en" TargetMode="External"/><Relationship Id="rId47" Type="http://schemas.openxmlformats.org/officeDocument/2006/relationships/hyperlink" Target="https://www.itu.int/md/D18-RPMCIS-C-0030/en" TargetMode="External"/><Relationship Id="rId50" Type="http://schemas.openxmlformats.org/officeDocument/2006/relationships/hyperlink" Target="https://www.itu.int/ru/ITU-D/Conferences/WTDC/WTDC21/Pages/RPM/CIS/Side-Event/ITU-IPT.aspx" TargetMode="Externa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CIS-C-0003/en" TargetMode="External"/><Relationship Id="rId29" Type="http://schemas.openxmlformats.org/officeDocument/2006/relationships/hyperlink" Target="https://www.itu.int/md/D18-RPMCIS-C-0032/en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www.itu.int/md/D18-RPMCIS-C-0011/en" TargetMode="External"/><Relationship Id="rId32" Type="http://schemas.openxmlformats.org/officeDocument/2006/relationships/hyperlink" Target="https://www.itu.int/md/D18-RPMCIS-C-0014/en" TargetMode="External"/><Relationship Id="rId37" Type="http://schemas.openxmlformats.org/officeDocument/2006/relationships/hyperlink" Target="https://www.itu.int/md/D18-RPMCIS-C-0019/en" TargetMode="External"/><Relationship Id="rId40" Type="http://schemas.openxmlformats.org/officeDocument/2006/relationships/hyperlink" Target="https://www.itu.int/md/D18-RPMCIS-C-0023/en" TargetMode="External"/><Relationship Id="rId45" Type="http://schemas.openxmlformats.org/officeDocument/2006/relationships/hyperlink" Target="https://www.itu.int/md/D18-RPMCIS-C-0028/en" TargetMode="External"/><Relationship Id="rId53" Type="http://schemas.openxmlformats.org/officeDocument/2006/relationships/footer" Target="footer1.xml"/><Relationship Id="rId5" Type="http://schemas.openxmlformats.org/officeDocument/2006/relationships/numbering" Target="numbering.xml"/><Relationship Id="rId19" Type="http://schemas.openxmlformats.org/officeDocument/2006/relationships/hyperlink" Target="https://www.itu.int/md/D18-RPMCIS-C-0006/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18-RPMCIS-210421-TD-0001/en" TargetMode="External"/><Relationship Id="rId22" Type="http://schemas.openxmlformats.org/officeDocument/2006/relationships/hyperlink" Target="https://www.itu.int/md/D18-RPMCIS-C-0009/en" TargetMode="External"/><Relationship Id="rId27" Type="http://schemas.openxmlformats.org/officeDocument/2006/relationships/hyperlink" Target="https://www.itu.int/md/D18-RPMCIS-C-0035/en" TargetMode="External"/><Relationship Id="rId30" Type="http://schemas.openxmlformats.org/officeDocument/2006/relationships/hyperlink" Target="https://www.itu.int/md/D18-RPMCIS-C-0012/en" TargetMode="External"/><Relationship Id="rId35" Type="http://schemas.openxmlformats.org/officeDocument/2006/relationships/hyperlink" Target="https://www.itu.int/md/D18-RPMCIS-C-0017/en" TargetMode="External"/><Relationship Id="rId43" Type="http://schemas.openxmlformats.org/officeDocument/2006/relationships/hyperlink" Target="https://www.itu.int/md/D18-RPMCIS-C-0026/en" TargetMode="External"/><Relationship Id="rId48" Type="http://schemas.openxmlformats.org/officeDocument/2006/relationships/hyperlink" Target="https://www.itu.int/md/D18-RPMCIS-C-0033/en" TargetMode="Externa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www.itu.int/ru/ITU-D/Conferences/WTDC/WTDC21/NoW/Pages/Events/Regional/CIS/2021_04.aspx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jpg"/><Relationship Id="rId17" Type="http://schemas.openxmlformats.org/officeDocument/2006/relationships/hyperlink" Target="https://www.itu.int/md/D18-RPMCIS-C-0004/en" TargetMode="External"/><Relationship Id="rId25" Type="http://schemas.openxmlformats.org/officeDocument/2006/relationships/hyperlink" Target="https://www.itu.int/md/D18-RPMCIS-C-0020/en" TargetMode="External"/><Relationship Id="rId33" Type="http://schemas.openxmlformats.org/officeDocument/2006/relationships/hyperlink" Target="https://www.itu.int/md/D18-RPMCIS-C-0015/en" TargetMode="External"/><Relationship Id="rId38" Type="http://schemas.openxmlformats.org/officeDocument/2006/relationships/hyperlink" Target="https://www.itu.int/md/D18-RPMCIS-C-0021/en" TargetMode="External"/><Relationship Id="rId46" Type="http://schemas.openxmlformats.org/officeDocument/2006/relationships/hyperlink" Target="https://www.itu.int/md/D18-RPMCIS-C-0029/en" TargetMode="External"/><Relationship Id="rId20" Type="http://schemas.openxmlformats.org/officeDocument/2006/relationships/hyperlink" Target="https://www.itu.int/md/D18-RPMCIS-C-0007/en" TargetMode="External"/><Relationship Id="rId41" Type="http://schemas.openxmlformats.org/officeDocument/2006/relationships/hyperlink" Target="https://www.itu.int/md/D18-RPMCIS-C-0024/en" TargetMode="External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itu.int/md/D18-RPMCIS-C-0002/en" TargetMode="External"/><Relationship Id="rId23" Type="http://schemas.openxmlformats.org/officeDocument/2006/relationships/hyperlink" Target="https://www.itu.int/md/D18-RPMCIS-C-0010/en" TargetMode="External"/><Relationship Id="rId28" Type="http://schemas.openxmlformats.org/officeDocument/2006/relationships/hyperlink" Target="https://www.itu.int/md/D18-RPMCIS-C-0036/en" TargetMode="External"/><Relationship Id="rId36" Type="http://schemas.openxmlformats.org/officeDocument/2006/relationships/hyperlink" Target="https://www.itu.int/md/D18-RPMCIS-C-0018/en" TargetMode="External"/><Relationship Id="rId49" Type="http://schemas.openxmlformats.org/officeDocument/2006/relationships/hyperlink" Target="https://www.itu.int/md/D18-RPMCIS-C-0034/en" TargetMode="External"/><Relationship Id="rId57" Type="http://schemas.microsoft.com/office/2019/05/relationships/documenttasks" Target="documenttasks/documenttasks1.xml"/><Relationship Id="rId10" Type="http://schemas.openxmlformats.org/officeDocument/2006/relationships/endnotes" Target="endnotes.xml"/><Relationship Id="rId31" Type="http://schemas.openxmlformats.org/officeDocument/2006/relationships/hyperlink" Target="https://www.itu.int/md/D18-RPMCIS-C-0013/en" TargetMode="External"/><Relationship Id="rId44" Type="http://schemas.openxmlformats.org/officeDocument/2006/relationships/hyperlink" Target="https://www.itu.int/md/D18-RPMCIS-C-0027/en" TargetMode="External"/><Relationship Id="rId52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ru/ITU-D/Conferences/WTDC/WTDC21/Pages/RPM-CIS.aspx" TargetMode="External"/><Relationship Id="rId1" Type="http://schemas.openxmlformats.org/officeDocument/2006/relationships/hyperlink" Target="mailto:rrismailov@beeline.ru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61F3DA0-D146-444C-8F95-2E5FDF96F7AF}">
    <t:Anchor>
      <t:Comment id="14716350"/>
    </t:Anchor>
    <t:History>
      <t:Event id="{6E37B3E1-2C2B-43B8-8F05-EC92C79B2794}" time="2021-03-04T12:22:12Z">
        <t:Attribution userId="S::atsuko.okuda@itu.int::6a1225e5-89a3-4f8a-a1eb-d760ef8a9afd" userProvider="AD" userName="Okuda, Atsuko"/>
        <t:Anchor>
          <t:Comment id="14716350"/>
        </t:Anchor>
        <t:Create/>
      </t:Event>
      <t:Event id="{C40F0BE8-5BB9-4046-818B-1E03A472EE3F}" time="2021-03-04T12:22:12Z">
        <t:Attribution userId="S::atsuko.okuda@itu.int::6a1225e5-89a3-4f8a-a1eb-d760ef8a9afd" userProvider="AD" userName="Okuda, Atsuko"/>
        <t:Anchor>
          <t:Comment id="14716350"/>
        </t:Anchor>
        <t:Assign userId="S::vanessa.gray@itu.int::f2095e52-b15b-49cd-820b-5b8cb14c7e24" userProvider="AD" userName="Gray, Vanessa"/>
      </t:Event>
      <t:Event id="{0E3847C5-7B0E-4810-9A3E-438295FD3B4E}" time="2021-03-04T12:22:12Z">
        <t:Attribution userId="S::atsuko.okuda@itu.int::6a1225e5-89a3-4f8a-a1eb-d760ef8a9afd" userProvider="AD" userName="Okuda, Atsuko"/>
        <t:Anchor>
          <t:Comment id="14716350"/>
        </t:Anchor>
        <t:SetTitle title="@Gray, Vanessa @Comas Barnes, Maite should it be regional priorities or regional initiatives in the report?"/>
      </t:Event>
    </t:History>
  </t:Task>
  <t:Task id="{517D2DA7-9E45-46F6-A24E-8B675EAA1752}">
    <t:Anchor>
      <t:Comment id="1975197363"/>
    </t:Anchor>
    <t:History>
      <t:Event id="{12703769-1D1C-4BD3-BBA6-C8CD71FD7A4F}" time="2021-03-04T11:37:17Z">
        <t:Attribution userId="S::atsuko.okuda@itu.int::6a1225e5-89a3-4f8a-a1eb-d760ef8a9afd" userProvider="AD" userName="Okuda, Atsuko"/>
        <t:Anchor>
          <t:Comment id="1975197363"/>
        </t:Anchor>
        <t:Create/>
      </t:Event>
      <t:Event id="{5CA043F8-069E-46F6-A6E7-B726BEA13EAF}" time="2021-03-04T11:37:17Z">
        <t:Attribution userId="S::atsuko.okuda@itu.int::6a1225e5-89a3-4f8a-a1eb-d760ef8a9afd" userProvider="AD" userName="Okuda, Atsuko"/>
        <t:Anchor>
          <t:Comment id="1975197363"/>
        </t:Anchor>
        <t:Assign userId="S::andreas.christiono@itu.int::001f7dbc-62e1-47ce-a4a5-4223aa07309a" userProvider="AD" userName="Christiono, Andreas"/>
      </t:Event>
      <t:Event id="{77DF4B04-5FF1-4982-B419-09D483781890}" time="2021-03-04T11:37:17Z">
        <t:Attribution userId="S::atsuko.okuda@itu.int::6a1225e5-89a3-4f8a-a1eb-d760ef8a9afd" userProvider="AD" userName="Okuda, Atsuko"/>
        <t:Anchor>
          <t:Comment id="1975197363"/>
        </t:Anchor>
        <t:SetTitle title="@Christiono, Andreas can you update on Monday?"/>
      </t:Event>
    </t:History>
  </t:Task>
  <t:Task id="{68DD9BB1-B407-4D0A-9DED-33AFDB62A2D8}">
    <t:Anchor>
      <t:Comment id="1580360883"/>
    </t:Anchor>
    <t:History>
      <t:Event id="{FF1043C2-45B6-4FD0-9B1A-D767C3D6B92A}" time="2021-03-04T11:09:33Z">
        <t:Attribution userId="S::atsuko.okuda@itu.int::6a1225e5-89a3-4f8a-a1eb-d760ef8a9afd" userProvider="AD" userName="Okuda, Atsuko"/>
        <t:Anchor>
          <t:Comment id="1580360883"/>
        </t:Anchor>
        <t:Create/>
      </t:Event>
      <t:Event id="{E16A40CA-52E8-4D0A-B233-C81D99192C68}" time="2021-03-04T11:09:33Z">
        <t:Attribution userId="S::atsuko.okuda@itu.int::6a1225e5-89a3-4f8a-a1eb-d760ef8a9afd" userProvider="AD" userName="Okuda, Atsuko"/>
        <t:Anchor>
          <t:Comment id="1580360883"/>
        </t:Anchor>
        <t:Assign userId="S::andreas.christiono@itu.int::001f7dbc-62e1-47ce-a4a5-4223aa07309a" userProvider="AD" userName="Christiono, Andreas"/>
      </t:Event>
      <t:Event id="{8C2CC7FC-0E0F-41F1-A689-0B7FB815EDAA}" time="2021-03-04T11:09:33Z">
        <t:Attribution userId="S::atsuko.okuda@itu.int::6a1225e5-89a3-4f8a-a1eb-d760ef8a9afd" userProvider="AD" userName="Okuda, Atsuko"/>
        <t:Anchor>
          <t:Comment id="1580360883"/>
        </t:Anchor>
        <t:SetTitle title="@Christiono, Andreas can you update the figure on Monday next week?"/>
      </t:Event>
    </t:History>
  </t:Task>
  <t:Task id="{056011D0-8B19-455E-BF12-E61E077E4D5F}">
    <t:Anchor>
      <t:Comment id="405895835"/>
    </t:Anchor>
    <t:History>
      <t:Event id="{2D3D1D54-AAD5-4945-810F-B63CD9A48D0B}" time="2021-03-04T11:51:01Z">
        <t:Attribution userId="S::atsuko.okuda@itu.int::6a1225e5-89a3-4f8a-a1eb-d760ef8a9afd" userProvider="AD" userName="Okuda, Atsuko"/>
        <t:Anchor>
          <t:Comment id="405895835"/>
        </t:Anchor>
        <t:Create/>
      </t:Event>
      <t:Event id="{7FF64113-343B-4E86-BD28-C14EF40FD802}" time="2021-03-04T11:51:01Z">
        <t:Attribution userId="S::atsuko.okuda@itu.int::6a1225e5-89a3-4f8a-a1eb-d760ef8a9afd" userProvider="AD" userName="Okuda, Atsuko"/>
        <t:Anchor>
          <t:Comment id="405895835"/>
        </t:Anchor>
        <t:Assign userId="S::ashish.narayan@itu.int::868e2891-a8b4-49f4-8916-9150a47c19f2" userProvider="AD" userName="Narayan, Ashish"/>
      </t:Event>
      <t:Event id="{ACEF7512-4C9A-4B0D-A114-3D7CF1883DEC}" time="2021-03-04T11:51:01Z">
        <t:Attribution userId="S::atsuko.okuda@itu.int::6a1225e5-89a3-4f8a-a1eb-d760ef8a9afd" userProvider="AD" userName="Okuda, Atsuko"/>
        <t:Anchor>
          <t:Comment id="405895835"/>
        </t:Anchor>
        <t:SetTitle title="@Narayan, Ashish this sounds that ASP consists only of 38 countries. Can you reformulate this and apply it throughout the reprot?"/>
      </t:Event>
    </t:History>
  </t:Task>
  <t:Task id="{54768408-08CD-47D7-B2F8-9B8DE6A607CE}">
    <t:Anchor>
      <t:Comment id="817362001"/>
    </t:Anchor>
    <t:History>
      <t:Event id="{5A566DBF-731F-4D72-B338-CB85DE76E815}" time="2021-03-04T11:42:02Z">
        <t:Attribution userId="S::atsuko.okuda@itu.int::6a1225e5-89a3-4f8a-a1eb-d760ef8a9afd" userProvider="AD" userName="Okuda, Atsuko"/>
        <t:Anchor>
          <t:Comment id="817362001"/>
        </t:Anchor>
        <t:Create/>
      </t:Event>
      <t:Event id="{FA67446E-9724-4070-B9AB-F648D71D7132}" time="2021-03-04T11:42:02Z">
        <t:Attribution userId="S::atsuko.okuda@itu.int::6a1225e5-89a3-4f8a-a1eb-d760ef8a9afd" userProvider="AD" userName="Okuda, Atsuko"/>
        <t:Anchor>
          <t:Comment id="817362001"/>
        </t:Anchor>
        <t:Assign userId="S::andreas.christiono@itu.int::001f7dbc-62e1-47ce-a4a5-4223aa07309a" userProvider="AD" userName="Christiono, Andreas"/>
      </t:Event>
      <t:Event id="{1A76FA2A-EB2F-4F7B-93C1-646940610DA7}" time="2021-03-04T11:42:02Z">
        <t:Attribution userId="S::atsuko.okuda@itu.int::6a1225e5-89a3-4f8a-a1eb-d760ef8a9afd" userProvider="AD" userName="Okuda, Atsuko"/>
        <t:Anchor>
          <t:Comment id="817362001"/>
        </t:Anchor>
        <t:SetTitle title="@Christiono, Andreas can you ensure that the abbreviation is used in the first instance of the report for all the abbreviations including ICT?"/>
      </t:Event>
    </t:History>
  </t:Task>
  <t:Task id="{680AD858-4AFD-4A19-9F2D-DBCC4FEA0F1B}">
    <t:Anchor>
      <t:Comment id="1070583561"/>
    </t:Anchor>
    <t:History>
      <t:Event id="{7D0AD94B-5519-4756-8689-4BFA3D2868B8}" time="2021-03-04T12:14:02Z">
        <t:Attribution userId="S::atsuko.okuda@itu.int::6a1225e5-89a3-4f8a-a1eb-d760ef8a9afd" userProvider="AD" userName="Okuda, Atsuko"/>
        <t:Anchor>
          <t:Comment id="1070583561"/>
        </t:Anchor>
        <t:Create/>
      </t:Event>
      <t:Event id="{E24A01CD-6E9D-4FAD-BDDD-4C6157D4811F}" time="2021-03-04T12:14:02Z">
        <t:Attribution userId="S::atsuko.okuda@itu.int::6a1225e5-89a3-4f8a-a1eb-d760ef8a9afd" userProvider="AD" userName="Okuda, Atsuko"/>
        <t:Anchor>
          <t:Comment id="1070583561"/>
        </t:Anchor>
        <t:Assign userId="S::aamir.riaz@itu.int::c41a3090-9309-44d3-b9cc-87328a80f895" userProvider="AD" userName="Riaz, Aamir"/>
      </t:Event>
      <t:Event id="{5EAAF71D-2C36-496F-8889-8FD266696D7D}" time="2021-03-04T12:14:02Z">
        <t:Attribution userId="S::atsuko.okuda@itu.int::6a1225e5-89a3-4f8a-a1eb-d760ef8a9afd" userProvider="AD" userName="Okuda, Atsuko"/>
        <t:Anchor>
          <t:Comment id="1070583561"/>
        </t:Anchor>
        <t:SetTitle title="@Riaz, Aamir we know who are going to present the reports. Can you update them as per the script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20BCD90392CE4983D33C8AE8606CB9" ma:contentTypeVersion="11" ma:contentTypeDescription="Create a new document." ma:contentTypeScope="" ma:versionID="65e56150681a814d94b0975d56a1230a">
  <xsd:schema xmlns:xsd="http://www.w3.org/2001/XMLSchema" xmlns:xs="http://www.w3.org/2001/XMLSchema" xmlns:p="http://schemas.microsoft.com/office/2006/metadata/properties" xmlns:ns2="4c272582-4164-40b3-8c4b-3c1a04c8dc1b" xmlns:ns3="d5af11f5-2ba6-4db2-9f85-fe00cbec1a23" targetNamespace="http://schemas.microsoft.com/office/2006/metadata/properties" ma:root="true" ma:fieldsID="095f89d421c3b06896c74375414176c1" ns2:_="" ns3:_="">
    <xsd:import namespace="4c272582-4164-40b3-8c4b-3c1a04c8dc1b"/>
    <xsd:import namespace="d5af11f5-2ba6-4db2-9f85-fe00cbec1a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72582-4164-40b3-8c4b-3c1a04c8d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f11f5-2ba6-4db2-9f85-fe00cbec1a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0461A7-D5ED-40E0-8A33-A98387870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272582-4164-40b3-8c4b-3c1a04c8dc1b"/>
    <ds:schemaRef ds:uri="d5af11f5-2ba6-4db2-9f85-fe00cbec1a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E5D6F4-484E-4A6E-A4F8-868BB43F2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3552</Words>
  <Characters>20251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37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4</cp:revision>
  <cp:lastPrinted>2021-03-25T09:48:00Z</cp:lastPrinted>
  <dcterms:created xsi:type="dcterms:W3CDTF">2021-04-22T07:40:00Z</dcterms:created>
  <dcterms:modified xsi:type="dcterms:W3CDTF">2021-04-22T08:0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A20BCD90392CE4983D33C8AE8606CB9</vt:lpwstr>
  </property>
  <property fmtid="{D5CDD505-2E9C-101B-9397-08002B2CF9AE}" pid="10" name="_dlc_DocIdItemGuid">
    <vt:lpwstr>1277586e-23f4-4a9c-8b22-c68c4fc349db</vt:lpwstr>
  </property>
</Properties>
</file>